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Theme="minorHAnsi" w:hAnsiTheme="minorHAnsi" w:cs="Times New Roman"/>
          <w:b w:val="0"/>
          <w:bCs w:val="0"/>
          <w:color w:val="auto"/>
          <w:sz w:val="20"/>
        </w:rPr>
        <w:id w:val="1271748489"/>
        <w:lock w:val="contentLocked"/>
        <w:placeholder>
          <w:docPart w:val="DefaultPlaceholder_-1854013440"/>
        </w:placeholder>
        <w:group/>
      </w:sdtPr>
      <w:sdtEndPr>
        <w:rPr>
          <w:rFonts w:asciiTheme="majorHAnsi" w:hAnsiTheme="majorHAnsi" w:cs="Arial"/>
          <w:b/>
          <w:bCs/>
          <w:iCs/>
          <w:color w:val="D0006F"/>
          <w:sz w:val="32"/>
        </w:rPr>
      </w:sdtEndPr>
      <w:sdtContent>
        <w:sdt>
          <w:sdtPr>
            <w:alias w:val="Title"/>
            <w:tag w:val=""/>
            <w:id w:val="-2059385197"/>
            <w:lock w:val="contentLocked"/>
            <w:placeholder>
              <w:docPart w:val="E07D0077F6AE4B34B9568667F8080E94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/>
          <w:sdtContent>
            <w:p w14:paraId="7E4806A3" w14:textId="7F32CC0C" w:rsidR="002D4CDF" w:rsidRPr="00515275" w:rsidRDefault="00132042" w:rsidP="00515275">
              <w:pPr>
                <w:pStyle w:val="Heading1"/>
                <w:keepLines/>
                <w:widowControl w:val="0"/>
                <w:autoSpaceDE w:val="0"/>
                <w:autoSpaceDN w:val="0"/>
                <w:adjustRightInd/>
                <w:snapToGrid/>
                <w:spacing w:beforeAutospacing="0" w:after="0" w:afterAutospacing="0" w:line="260" w:lineRule="atLeast"/>
              </w:pPr>
              <w:r>
                <w:t xml:space="preserve">Expense </w:t>
              </w:r>
              <w:r w:rsidR="00E943BC">
                <w:t>c</w:t>
              </w:r>
              <w:r>
                <w:t xml:space="preserve">laim </w:t>
              </w:r>
              <w:r w:rsidR="00E943BC">
                <w:t>f</w:t>
              </w:r>
              <w:r>
                <w:t>orm</w:t>
              </w:r>
            </w:p>
          </w:sdtContent>
        </w:sdt>
      </w:sdtContent>
    </w:sdt>
    <w:p w14:paraId="1F01A3FF" w14:textId="14211E65" w:rsidR="002735F4" w:rsidRPr="00132042" w:rsidRDefault="00132042" w:rsidP="00132042">
      <w:pPr>
        <w:pStyle w:val="Heading2"/>
        <w:rPr>
          <w:b w:val="0"/>
          <w:bCs w:val="0"/>
        </w:rPr>
      </w:pPr>
      <w:r w:rsidRPr="00132042">
        <w:t>1. Participant / Worker / Client details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4956"/>
        <w:gridCol w:w="4956"/>
      </w:tblGrid>
      <w:tr w:rsidR="00710DBD" w:rsidRPr="00E67D87" w14:paraId="068F4E16" w14:textId="77777777" w:rsidTr="002735F4">
        <w:tc>
          <w:tcPr>
            <w:tcW w:w="4788" w:type="dxa"/>
          </w:tcPr>
          <w:p w14:paraId="1CFD20D1" w14:textId="56CAF372" w:rsidR="00710DBD" w:rsidRPr="006B493E" w:rsidRDefault="00132042" w:rsidP="006B493E">
            <w:pPr>
              <w:pStyle w:val="NoSpacing"/>
            </w:pPr>
            <w:r>
              <w:t>Date</w:t>
            </w:r>
          </w:p>
        </w:tc>
        <w:tc>
          <w:tcPr>
            <w:tcW w:w="4788" w:type="dxa"/>
          </w:tcPr>
          <w:p w14:paraId="35E0A7BA" w14:textId="77777777" w:rsidR="00710DBD" w:rsidRPr="006B493E" w:rsidRDefault="00F45CE5" w:rsidP="006B493E">
            <w:pPr>
              <w:pStyle w:val="NoSpacing"/>
            </w:pPr>
            <w:r w:rsidRPr="006B493E">
              <w:t xml:space="preserve">Participant </w:t>
            </w:r>
            <w:r w:rsidR="00715930" w:rsidRPr="006B493E">
              <w:t xml:space="preserve">number or </w:t>
            </w:r>
            <w:r w:rsidR="00D436EC" w:rsidRPr="006B493E">
              <w:t>claim number</w:t>
            </w:r>
            <w:r w:rsidR="00DA14BC" w:rsidRPr="006B493E">
              <w:t xml:space="preserve"> </w:t>
            </w:r>
          </w:p>
        </w:tc>
      </w:tr>
      <w:tr w:rsidR="00AC3586" w:rsidRPr="00E67D87" w14:paraId="5521DD3A" w14:textId="77777777" w:rsidTr="002735F4">
        <w:sdt>
          <w:sdtPr>
            <w:id w:val="1829245703"/>
            <w:placeholder>
              <w:docPart w:val="05FD68C1E0234A1282395B6833BD7B94"/>
            </w:placeholder>
            <w:showingPlcHdr/>
            <w:date>
              <w:dateFormat w:val="d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478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2B3485B" w14:textId="6211A678" w:rsidR="00152AA3" w:rsidRPr="0070506A" w:rsidRDefault="00B93CB1" w:rsidP="0070506A">
                <w:pPr>
                  <w:pStyle w:val="Tabletextfield"/>
                </w:pPr>
                <w:r w:rsidRPr="00977A53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sdt>
          <w:sdtPr>
            <w:id w:val="1540081462"/>
            <w:placeholder>
              <w:docPart w:val="6D3739035E344704B008FBA1E1EC4E89"/>
            </w:placeholder>
            <w:showingPlcHdr/>
          </w:sdtPr>
          <w:sdtEndPr/>
          <w:sdtContent>
            <w:tc>
              <w:tcPr>
                <w:tcW w:w="478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2EBA4E5" w14:textId="076B64CF" w:rsidR="00152AA3" w:rsidRPr="0070506A" w:rsidRDefault="003E4F58" w:rsidP="0070506A">
                <w:pPr>
                  <w:pStyle w:val="Tabletextfield"/>
                </w:pPr>
                <w:r>
                  <w:rPr>
                    <w:rStyle w:val="PlaceholderText"/>
                  </w:rPr>
                  <w:t xml:space="preserve">         </w:t>
                </w:r>
              </w:p>
            </w:tc>
          </w:sdtContent>
        </w:sdt>
      </w:tr>
      <w:tr w:rsidR="00B02FBF" w:rsidRPr="00E67D87" w14:paraId="5F32E3D5" w14:textId="77777777" w:rsidTr="002735F4">
        <w:tc>
          <w:tcPr>
            <w:tcW w:w="9688" w:type="dxa"/>
            <w:gridSpan w:val="2"/>
          </w:tcPr>
          <w:p w14:paraId="0F30D39D" w14:textId="63EC12A0" w:rsidR="00B02FBF" w:rsidRPr="006B493E" w:rsidRDefault="00132042" w:rsidP="006B493E">
            <w:pPr>
              <w:pStyle w:val="NoSpacing"/>
            </w:pPr>
            <w:r>
              <w:rPr>
                <w:rStyle w:val="Strong"/>
                <w:b w:val="0"/>
                <w:bCs w:val="0"/>
              </w:rPr>
              <w:t>Participant / Worker / Client’s name</w:t>
            </w:r>
          </w:p>
        </w:tc>
      </w:tr>
      <w:tr w:rsidR="00442BFF" w:rsidRPr="00E67D87" w14:paraId="4F892657" w14:textId="77777777" w:rsidTr="002735F4">
        <w:sdt>
          <w:sdtPr>
            <w:id w:val="-2135930804"/>
            <w:placeholder>
              <w:docPart w:val="4AC8A92999E6472BBD4D1635D5673625"/>
            </w:placeholder>
            <w:showingPlcHdr/>
          </w:sdtPr>
          <w:sdtEndPr/>
          <w:sdtContent>
            <w:tc>
              <w:tcPr>
                <w:tcW w:w="968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E5B4C41" w14:textId="73105740" w:rsidR="00442BFF" w:rsidRPr="0070506A" w:rsidRDefault="003E4F58" w:rsidP="0070506A">
                <w:pPr>
                  <w:pStyle w:val="Tabletextfield"/>
                </w:pPr>
                <w:r>
                  <w:rPr>
                    <w:rStyle w:val="PlaceholderText"/>
                  </w:rPr>
                  <w:t xml:space="preserve">         </w:t>
                </w:r>
              </w:p>
            </w:tc>
          </w:sdtContent>
        </w:sdt>
      </w:tr>
      <w:tr w:rsidR="00B02FBF" w:rsidRPr="00E67D87" w14:paraId="58F43416" w14:textId="77777777" w:rsidTr="002735F4">
        <w:tc>
          <w:tcPr>
            <w:tcW w:w="9688" w:type="dxa"/>
            <w:gridSpan w:val="2"/>
          </w:tcPr>
          <w:p w14:paraId="5B90B171" w14:textId="02543FDC" w:rsidR="00B02FBF" w:rsidRDefault="00132042" w:rsidP="00B02FBF">
            <w:pPr>
              <w:pStyle w:val="NoSpacing"/>
            </w:pPr>
            <w:r w:rsidRPr="00ED1966">
              <w:rPr>
                <w:rStyle w:val="Strong"/>
                <w:rFonts w:ascii="Gotham Medium" w:hAnsi="Gotham Medium"/>
                <w:b w:val="0"/>
                <w:bCs w:val="0"/>
                <w:szCs w:val="19"/>
              </w:rPr>
              <w:t>Payment to be made to:</w:t>
            </w:r>
          </w:p>
        </w:tc>
      </w:tr>
      <w:tr w:rsidR="00132042" w:rsidRPr="00E67D87" w14:paraId="4397C2D4" w14:textId="77777777" w:rsidTr="00132042"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623BF1" w14:textId="67EA3ECB" w:rsidR="00132042" w:rsidRDefault="003121B2" w:rsidP="00FD5E29">
            <w:pPr>
              <w:pStyle w:val="Tabletextfield"/>
            </w:pPr>
            <w:sdt>
              <w:sdtPr>
                <w:id w:val="2313577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3204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32042">
              <w:t xml:space="preserve"> Participant / Worker / Client</w:t>
            </w:r>
          </w:p>
        </w:tc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7F0962" w14:textId="760B3E00" w:rsidR="00132042" w:rsidRDefault="003121B2" w:rsidP="00FD5E29">
            <w:pPr>
              <w:pStyle w:val="Tabletextfield"/>
            </w:pPr>
            <w:sdt>
              <w:sdtPr>
                <w:id w:val="-9401459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3204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32042">
              <w:t xml:space="preserve"> </w:t>
            </w:r>
            <w:proofErr w:type="gramStart"/>
            <w:r w:rsidR="00132042">
              <w:t>Other</w:t>
            </w:r>
            <w:proofErr w:type="gramEnd"/>
            <w:r w:rsidR="00132042">
              <w:t xml:space="preserve"> </w:t>
            </w:r>
            <w:r w:rsidR="004D11DD">
              <w:t>p</w:t>
            </w:r>
            <w:r w:rsidR="005901B9">
              <w:t>erson</w:t>
            </w:r>
          </w:p>
        </w:tc>
      </w:tr>
      <w:tr w:rsidR="00132042" w:rsidRPr="00E67D87" w14:paraId="3DDC65FE" w14:textId="77777777" w:rsidTr="00132042">
        <w:tc>
          <w:tcPr>
            <w:tcW w:w="9688" w:type="dxa"/>
            <w:gridSpan w:val="2"/>
          </w:tcPr>
          <w:p w14:paraId="33F7A0B1" w14:textId="1B05639A" w:rsidR="00132042" w:rsidRDefault="00132042" w:rsidP="00132042">
            <w:pPr>
              <w:spacing w:after="0"/>
            </w:pPr>
            <w:r>
              <w:t xml:space="preserve">If payment is made to another </w:t>
            </w:r>
            <w:r w:rsidR="000825C2">
              <w:t>person</w:t>
            </w:r>
            <w:r>
              <w:t xml:space="preserve">, what is the other </w:t>
            </w:r>
            <w:r w:rsidR="000825C2">
              <w:t xml:space="preserve">person’s </w:t>
            </w:r>
            <w:r>
              <w:t>relationship to the participant / worker / client?</w:t>
            </w:r>
          </w:p>
        </w:tc>
      </w:tr>
      <w:tr w:rsidR="00132042" w:rsidRPr="00E67D87" w14:paraId="5CAB81F8" w14:textId="77777777" w:rsidTr="00132042">
        <w:sdt>
          <w:sdtPr>
            <w:id w:val="-1377150724"/>
            <w:placeholder>
              <w:docPart w:val="871B2D391A2A4FA78B16176DC4C23874"/>
            </w:placeholder>
            <w:showingPlcHdr/>
          </w:sdtPr>
          <w:sdtEndPr/>
          <w:sdtContent>
            <w:tc>
              <w:tcPr>
                <w:tcW w:w="968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EDFD999" w14:textId="004AE7F1" w:rsidR="00132042" w:rsidRPr="0070506A" w:rsidRDefault="003E4F58" w:rsidP="0070506A">
                <w:pPr>
                  <w:pStyle w:val="Tabletextfield"/>
                </w:pPr>
                <w:r>
                  <w:rPr>
                    <w:rStyle w:val="PlaceholderText"/>
                  </w:rPr>
                  <w:t xml:space="preserve">         </w:t>
                </w:r>
              </w:p>
            </w:tc>
          </w:sdtContent>
        </w:sdt>
      </w:tr>
    </w:tbl>
    <w:p w14:paraId="7C75BA53" w14:textId="77777777" w:rsidR="00A108DA" w:rsidRPr="00ED40E7" w:rsidRDefault="00A108DA" w:rsidP="00A108DA">
      <w:pPr>
        <w:rPr>
          <w:b/>
          <w:bCs/>
        </w:rPr>
      </w:pPr>
      <w:r w:rsidRPr="00ED40E7">
        <w:rPr>
          <w:b/>
          <w:bCs/>
        </w:rPr>
        <w:t xml:space="preserve">Confirm Bank account details: </w:t>
      </w:r>
    </w:p>
    <w:p w14:paraId="4B7A0BF2" w14:textId="77777777" w:rsidR="00A108DA" w:rsidRDefault="003121B2" w:rsidP="00A108DA">
      <w:pPr>
        <w:pStyle w:val="BodyText"/>
      </w:pPr>
      <w:sdt>
        <w:sdtPr>
          <w:id w:val="7897153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08DA">
            <w:rPr>
              <w:rFonts w:ascii="MS Gothic" w:eastAsia="MS Gothic" w:hAnsi="MS Gothic" w:hint="eastAsia"/>
            </w:rPr>
            <w:t>☐</w:t>
          </w:r>
        </w:sdtContent>
      </w:sdt>
      <w:r w:rsidR="00A108DA">
        <w:t xml:space="preserve"> </w:t>
      </w:r>
      <w:r w:rsidR="00A108DA" w:rsidRPr="006877B6">
        <w:t>Please use the bank account details previously provided</w:t>
      </w:r>
      <w:r w:rsidR="00A108DA">
        <w:t xml:space="preserve"> to icare</w:t>
      </w:r>
    </w:p>
    <w:p w14:paraId="58D0BF29" w14:textId="47785D46" w:rsidR="00430CA3" w:rsidRDefault="003121B2" w:rsidP="00A108DA">
      <w:pPr>
        <w:pStyle w:val="Heading2"/>
        <w:spacing w:before="0"/>
        <w:rPr>
          <w:rFonts w:ascii="Arial" w:hAnsi="Arial" w:cs="Times New Roman"/>
          <w:b w:val="0"/>
          <w:bCs w:val="0"/>
          <w:iCs w:val="0"/>
          <w:sz w:val="20"/>
          <w:lang w:val="en-US"/>
        </w:rPr>
      </w:pPr>
      <w:sdt>
        <w:sdtPr>
          <w:id w:val="10782436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08DA" w:rsidRPr="00CF4061">
            <w:rPr>
              <w:rFonts w:ascii="MS Gothic" w:eastAsia="MS Gothic" w:hAnsi="MS Gothic" w:hint="eastAsia"/>
              <w:b w:val="0"/>
              <w:bCs w:val="0"/>
              <w:sz w:val="20"/>
            </w:rPr>
            <w:t>☐</w:t>
          </w:r>
        </w:sdtContent>
      </w:sdt>
      <w:r w:rsidR="00A108DA" w:rsidRPr="00E10471">
        <w:rPr>
          <w:sz w:val="20"/>
        </w:rPr>
        <w:t xml:space="preserve"> </w:t>
      </w:r>
      <w:r w:rsidR="00A108DA" w:rsidRPr="00ED40E7">
        <w:rPr>
          <w:rStyle w:val="BodyTextChar"/>
          <w:b w:val="0"/>
          <w:bCs w:val="0"/>
          <w:sz w:val="20"/>
        </w:rPr>
        <w:t xml:space="preserve">This is the first time I have made an expense </w:t>
      </w:r>
      <w:proofErr w:type="gramStart"/>
      <w:r w:rsidR="00A108DA" w:rsidRPr="00ED40E7">
        <w:rPr>
          <w:rStyle w:val="BodyTextChar"/>
          <w:b w:val="0"/>
          <w:bCs w:val="0"/>
          <w:sz w:val="20"/>
        </w:rPr>
        <w:t>claim</w:t>
      </w:r>
      <w:proofErr w:type="gramEnd"/>
      <w:r w:rsidR="00A108DA" w:rsidRPr="00ED40E7">
        <w:rPr>
          <w:rStyle w:val="BodyTextChar"/>
          <w:b w:val="0"/>
          <w:bCs w:val="0"/>
          <w:sz w:val="20"/>
        </w:rPr>
        <w:t xml:space="preserve"> or my bank account details have changed. I have </w:t>
      </w:r>
      <w:r w:rsidR="00B52E67">
        <w:rPr>
          <w:rStyle w:val="BodyTextChar"/>
          <w:b w:val="0"/>
          <w:bCs w:val="0"/>
          <w:sz w:val="20"/>
        </w:rPr>
        <w:t>a</w:t>
      </w:r>
      <w:r w:rsidR="00A108DA" w:rsidRPr="00ED40E7">
        <w:rPr>
          <w:rStyle w:val="BodyTextChar"/>
          <w:b w:val="0"/>
          <w:bCs w:val="0"/>
          <w:sz w:val="20"/>
        </w:rPr>
        <w:t>ttached a completed EFT details form.</w:t>
      </w:r>
      <w:r w:rsidR="00A108DA" w:rsidRPr="00ED40E7">
        <w:rPr>
          <w:rStyle w:val="BodyTextChar"/>
          <w:b w:val="0"/>
          <w:bCs w:val="0"/>
          <w:sz w:val="20"/>
        </w:rPr>
        <w:tab/>
      </w:r>
    </w:p>
    <w:sdt>
      <w:sdtPr>
        <w:rPr>
          <w:rFonts w:ascii="Arial" w:hAnsi="Arial" w:cs="Times New Roman"/>
          <w:b w:val="0"/>
          <w:bCs w:val="0"/>
          <w:iCs w:val="0"/>
          <w:sz w:val="20"/>
          <w:lang w:val="en-US"/>
        </w:rPr>
        <w:id w:val="-1683896954"/>
        <w:lock w:val="contentLocked"/>
        <w:placeholder>
          <w:docPart w:val="DefaultPlaceholder_-1854013440"/>
        </w:placeholder>
        <w:group/>
      </w:sdtPr>
      <w:sdtEndPr>
        <w:rPr>
          <w:rFonts w:cstheme="minorBidi"/>
          <w:szCs w:val="22"/>
        </w:rPr>
      </w:sdtEndPr>
      <w:sdtContent>
        <w:p w14:paraId="324058D8" w14:textId="6A6FA9C4" w:rsidR="00132042" w:rsidRPr="00132042" w:rsidRDefault="00132042" w:rsidP="008D3C49">
          <w:pPr>
            <w:pStyle w:val="Heading2"/>
            <w:spacing w:before="0"/>
            <w:rPr>
              <w:b w:val="0"/>
              <w:bCs w:val="0"/>
            </w:rPr>
          </w:pPr>
          <w:r w:rsidRPr="00132042">
            <w:t xml:space="preserve">2. </w:t>
          </w:r>
          <w:r w:rsidR="00F45D60">
            <w:t>Person requesting out</w:t>
          </w:r>
          <w:r w:rsidR="00CE6B41">
            <w:t>-</w:t>
          </w:r>
          <w:r w:rsidR="00F45D60">
            <w:t>of</w:t>
          </w:r>
          <w:r w:rsidR="00CE6B41">
            <w:t>-</w:t>
          </w:r>
          <w:r w:rsidR="00F45D60">
            <w:t xml:space="preserve">pocket </w:t>
          </w:r>
          <w:r w:rsidR="00547656">
            <w:t>reimbursement</w:t>
          </w:r>
          <w:r w:rsidR="00B70516" w:rsidRPr="00132042">
            <w:t xml:space="preserve"> </w:t>
          </w:r>
          <w:r w:rsidRPr="00132042">
            <w:t>details</w:t>
          </w:r>
        </w:p>
        <w:tbl>
          <w:tblPr>
            <w:tblStyle w:val="TableGrid"/>
            <w:tblW w:w="0" w:type="auto"/>
            <w:tblLayout w:type="fixed"/>
            <w:tblLook w:val="04A0" w:firstRow="1" w:lastRow="0" w:firstColumn="1" w:lastColumn="0" w:noHBand="0" w:noVBand="1"/>
          </w:tblPr>
          <w:tblGrid>
            <w:gridCol w:w="3304"/>
            <w:gridCol w:w="1652"/>
            <w:gridCol w:w="1652"/>
            <w:gridCol w:w="3304"/>
          </w:tblGrid>
          <w:tr w:rsidR="006653A8" w:rsidRPr="00E67D87" w14:paraId="7916D99B" w14:textId="77777777" w:rsidTr="006653A8">
            <w:tc>
              <w:tcPr>
                <w:tcW w:w="9688" w:type="dxa"/>
                <w:gridSpan w:val="4"/>
              </w:tcPr>
              <w:p w14:paraId="4B117DE0" w14:textId="5D8DD9CE" w:rsidR="007D0D74" w:rsidRPr="007D0D74" w:rsidRDefault="00CE6B41" w:rsidP="009765CF">
                <w:pPr>
                  <w:pStyle w:val="NoSpacing"/>
                </w:pPr>
                <w:r>
                  <w:rPr>
                    <w:rStyle w:val="Strong"/>
                    <w:b w:val="0"/>
                    <w:bCs w:val="0"/>
                  </w:rPr>
                  <w:t xml:space="preserve">Person’s name </w:t>
                </w:r>
                <w:r w:rsidR="006653A8">
                  <w:rPr>
                    <w:rStyle w:val="Strong"/>
                    <w:b w:val="0"/>
                    <w:bCs w:val="0"/>
                  </w:rPr>
                  <w:t xml:space="preserve">(if not </w:t>
                </w:r>
                <w:r w:rsidR="00CF0C11">
                  <w:rPr>
                    <w:rStyle w:val="Strong"/>
                    <w:b w:val="0"/>
                    <w:bCs w:val="0"/>
                  </w:rPr>
                  <w:t xml:space="preserve">a </w:t>
                </w:r>
                <w:r w:rsidR="009D1E08">
                  <w:rPr>
                    <w:rStyle w:val="Strong"/>
                    <w:b w:val="0"/>
                    <w:bCs w:val="0"/>
                  </w:rPr>
                  <w:t>P</w:t>
                </w:r>
                <w:r w:rsidR="006653A8">
                  <w:rPr>
                    <w:rStyle w:val="Strong"/>
                    <w:b w:val="0"/>
                    <w:bCs w:val="0"/>
                  </w:rPr>
                  <w:t xml:space="preserve">articipant / </w:t>
                </w:r>
                <w:r w:rsidR="009D1E08">
                  <w:rPr>
                    <w:rStyle w:val="Strong"/>
                    <w:b w:val="0"/>
                    <w:bCs w:val="0"/>
                  </w:rPr>
                  <w:t>W</w:t>
                </w:r>
                <w:r w:rsidR="006653A8">
                  <w:rPr>
                    <w:rStyle w:val="Strong"/>
                    <w:b w:val="0"/>
                    <w:bCs w:val="0"/>
                  </w:rPr>
                  <w:t xml:space="preserve">orker </w:t>
                </w:r>
              </w:p>
            </w:tc>
          </w:tr>
          <w:tr w:rsidR="006653A8" w:rsidRPr="00E67D87" w14:paraId="743BA716" w14:textId="77777777" w:rsidTr="006653A8">
            <w:sdt>
              <w:sdtPr>
                <w:rPr>
                  <w:rFonts w:asciiTheme="minorHAnsi" w:hAnsiTheme="minorHAnsi"/>
                  <w:lang w:val="en-AU"/>
                </w:rPr>
                <w:id w:val="1595127565"/>
                <w:placeholder>
                  <w:docPart w:val="94D382DCD2DB46A4A5D9B302B924F4D1"/>
                </w:placeholder>
                <w:showingPlcHdr/>
              </w:sdtPr>
              <w:sdtEndPr>
                <w:rPr>
                  <w:rFonts w:ascii="Arial" w:hAnsi="Arial"/>
                  <w:lang w:val="en-US"/>
                </w:rPr>
              </w:sdtEndPr>
              <w:sdtContent>
                <w:tc>
                  <w:tcPr>
                    <w:tcW w:w="9688" w:type="dxa"/>
                    <w:gridSpan w:val="4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2F448F56" w14:textId="6DC55FCE" w:rsidR="007D0D74" w:rsidRPr="007D0D74" w:rsidRDefault="0082701F" w:rsidP="009765CF">
                    <w:pPr>
                      <w:pStyle w:val="Tabletextfield"/>
                    </w:pPr>
                    <w:r>
                      <w:rPr>
                        <w:rFonts w:asciiTheme="minorHAnsi" w:hAnsiTheme="minorHAnsi"/>
                        <w:lang w:val="en-AU"/>
                      </w:rPr>
                      <w:t xml:space="preserve">      </w:t>
                    </w:r>
                    <w:r w:rsidR="003E4F58">
                      <w:rPr>
                        <w:rStyle w:val="PlaceholderText"/>
                      </w:rPr>
                      <w:t xml:space="preserve">    </w:t>
                    </w:r>
                  </w:p>
                </w:tc>
              </w:sdtContent>
            </w:sdt>
          </w:tr>
          <w:tr w:rsidR="006653A8" w:rsidRPr="00E67D87" w14:paraId="415AABA2" w14:textId="77777777" w:rsidTr="00AF2A2C">
            <w:tc>
              <w:tcPr>
                <w:tcW w:w="9688" w:type="dxa"/>
                <w:gridSpan w:val="4"/>
              </w:tcPr>
              <w:p w14:paraId="2F85F6D2" w14:textId="28484795" w:rsidR="007D0D74" w:rsidRPr="007D0D74" w:rsidRDefault="009223A1" w:rsidP="00B4375F">
                <w:pPr>
                  <w:pStyle w:val="NoSpacing"/>
                </w:pPr>
                <w:r w:rsidRPr="000C1627">
                  <w:rPr>
                    <w:rStyle w:val="Strong"/>
                    <w:b w:val="0"/>
                    <w:bCs w:val="0"/>
                  </w:rPr>
                  <w:t xml:space="preserve"> </w:t>
                </w:r>
                <w:r w:rsidR="00CE6B41">
                  <w:rPr>
                    <w:rStyle w:val="Strong"/>
                    <w:b w:val="0"/>
                    <w:bCs w:val="0"/>
                  </w:rPr>
                  <w:t>A</w:t>
                </w:r>
                <w:r w:rsidR="006653A8" w:rsidRPr="000C1627">
                  <w:rPr>
                    <w:rStyle w:val="Strong"/>
                    <w:b w:val="0"/>
                    <w:bCs w:val="0"/>
                  </w:rPr>
                  <w:t>ddress</w:t>
                </w:r>
              </w:p>
            </w:tc>
          </w:tr>
          <w:tr w:rsidR="006653A8" w:rsidRPr="00E67D87" w14:paraId="4F2F6258" w14:textId="77777777" w:rsidTr="00AF2A2C">
            <w:sdt>
              <w:sdtPr>
                <w:rPr>
                  <w:rFonts w:asciiTheme="minorHAnsi" w:hAnsiTheme="minorHAnsi"/>
                  <w:lang w:val="en-AU"/>
                </w:rPr>
                <w:id w:val="861559059"/>
                <w:placeholder>
                  <w:docPart w:val="EAC9132719B4403EA4D758EF1A3D25EB"/>
                </w:placeholder>
                <w:showingPlcHdr/>
              </w:sdtPr>
              <w:sdtEndPr>
                <w:rPr>
                  <w:rFonts w:ascii="Arial" w:hAnsi="Arial"/>
                  <w:lang w:val="en-US"/>
                </w:rPr>
              </w:sdtEndPr>
              <w:sdtContent>
                <w:tc>
                  <w:tcPr>
                    <w:tcW w:w="9688" w:type="dxa"/>
                    <w:gridSpan w:val="4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4E773B6B" w14:textId="68859857" w:rsidR="00F650E4" w:rsidRPr="00F650E4" w:rsidRDefault="00B4375F" w:rsidP="00B4375F">
                    <w:pPr>
                      <w:pStyle w:val="Tabletextfield"/>
                    </w:pPr>
                    <w:r>
                      <w:rPr>
                        <w:rFonts w:asciiTheme="minorHAnsi" w:hAnsiTheme="minorHAnsi"/>
                        <w:lang w:val="en-AU"/>
                      </w:rPr>
                      <w:t xml:space="preserve">          </w:t>
                    </w:r>
                  </w:p>
                </w:tc>
              </w:sdtContent>
            </w:sdt>
          </w:tr>
          <w:tr w:rsidR="006653A8" w:rsidRPr="00E67D87" w14:paraId="1728E681" w14:textId="77777777" w:rsidTr="006653A8">
            <w:tc>
              <w:tcPr>
                <w:tcW w:w="3136" w:type="dxa"/>
              </w:tcPr>
              <w:p w14:paraId="0C3B454D" w14:textId="72343A60" w:rsidR="006653A8" w:rsidRDefault="006653A8" w:rsidP="006653A8">
                <w:pPr>
                  <w:pStyle w:val="NoSpacing"/>
                </w:pPr>
                <w:r>
                  <w:t>To</w:t>
                </w:r>
                <w:r w:rsidRPr="00B4375F">
                  <w:t>wn</w:t>
                </w:r>
              </w:p>
            </w:tc>
            <w:tc>
              <w:tcPr>
                <w:tcW w:w="3192" w:type="dxa"/>
                <w:gridSpan w:val="2"/>
              </w:tcPr>
              <w:p w14:paraId="58DE55B7" w14:textId="7B04CC25" w:rsidR="006653A8" w:rsidRDefault="006653A8" w:rsidP="006653A8">
                <w:pPr>
                  <w:pStyle w:val="NoSpacing"/>
                </w:pPr>
                <w:r>
                  <w:t>State</w:t>
                </w:r>
              </w:p>
            </w:tc>
            <w:tc>
              <w:tcPr>
                <w:tcW w:w="3136" w:type="dxa"/>
              </w:tcPr>
              <w:p w14:paraId="67DCA814" w14:textId="0288046D" w:rsidR="00F650E4" w:rsidRPr="00F650E4" w:rsidRDefault="006653A8" w:rsidP="00B4375F">
                <w:pPr>
                  <w:pStyle w:val="NoSpacing"/>
                </w:pPr>
                <w:r>
                  <w:t>Postcode</w:t>
                </w:r>
              </w:p>
            </w:tc>
          </w:tr>
          <w:tr w:rsidR="006653A8" w:rsidRPr="00E67D87" w14:paraId="748E47B9" w14:textId="77777777" w:rsidTr="006653A8">
            <w:sdt>
              <w:sdtPr>
                <w:id w:val="-205876966"/>
                <w:placeholder>
                  <w:docPart w:val="44629700636C4766A31D4AA9868DD64D"/>
                </w:placeholder>
                <w:showingPlcHdr/>
              </w:sdtPr>
              <w:sdtEndPr/>
              <w:sdtContent>
                <w:tc>
                  <w:tcPr>
                    <w:tcW w:w="3136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4F64350F" w14:textId="762E0718" w:rsidR="006653A8" w:rsidRDefault="003E4F58" w:rsidP="006653A8">
                    <w:pPr>
                      <w:pStyle w:val="Tabletextfield"/>
                    </w:pPr>
                    <w:r>
                      <w:rPr>
                        <w:rStyle w:val="PlaceholderText"/>
                      </w:rPr>
                      <w:t xml:space="preserve">         </w:t>
                    </w:r>
                  </w:p>
                </w:tc>
              </w:sdtContent>
            </w:sdt>
            <w:sdt>
              <w:sdtPr>
                <w:id w:val="984516622"/>
                <w:placeholder>
                  <w:docPart w:val="0DDADB69E2CB4A0EB85A46F5A3E3C38E"/>
                </w:placeholder>
                <w:showingPlcHdr/>
              </w:sdtPr>
              <w:sdtEndPr/>
              <w:sdtContent>
                <w:tc>
                  <w:tcPr>
                    <w:tcW w:w="3192" w:type="dxa"/>
                    <w:gridSpan w:val="2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5254580A" w14:textId="66275CD5" w:rsidR="006653A8" w:rsidRDefault="003E4F58" w:rsidP="006653A8">
                    <w:pPr>
                      <w:pStyle w:val="Tabletextfield"/>
                    </w:pPr>
                    <w:r>
                      <w:rPr>
                        <w:rStyle w:val="PlaceholderText"/>
                      </w:rPr>
                      <w:t xml:space="preserve">         </w:t>
                    </w:r>
                  </w:p>
                </w:tc>
              </w:sdtContent>
            </w:sdt>
            <w:sdt>
              <w:sdtPr>
                <w:id w:val="187726451"/>
                <w:placeholder>
                  <w:docPart w:val="557AFEF7D8AB4A3DAA278D79A60CA36B"/>
                </w:placeholder>
                <w:showingPlcHdr/>
              </w:sdtPr>
              <w:sdtEndPr/>
              <w:sdtContent>
                <w:tc>
                  <w:tcPr>
                    <w:tcW w:w="3136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31110234" w14:textId="733D22B2" w:rsidR="006653A8" w:rsidRDefault="003E4F58" w:rsidP="006653A8">
                    <w:pPr>
                      <w:pStyle w:val="Tabletextfield"/>
                    </w:pPr>
                    <w:r>
                      <w:rPr>
                        <w:rStyle w:val="PlaceholderText"/>
                      </w:rPr>
                      <w:t xml:space="preserve">         </w:t>
                    </w:r>
                  </w:p>
                </w:tc>
              </w:sdtContent>
            </w:sdt>
          </w:tr>
          <w:tr w:rsidR="008D3C49" w:rsidRPr="006B493E" w14:paraId="637F4BF1" w14:textId="77777777" w:rsidTr="008D3C49">
            <w:tc>
              <w:tcPr>
                <w:tcW w:w="4788" w:type="dxa"/>
                <w:gridSpan w:val="2"/>
              </w:tcPr>
              <w:p w14:paraId="78E9DF13" w14:textId="77777777" w:rsidR="008D3C49" w:rsidRPr="006B493E" w:rsidRDefault="008D3C49" w:rsidP="00AF2A2C">
                <w:pPr>
                  <w:pStyle w:val="NoSpacing"/>
                </w:pPr>
                <w:r w:rsidRPr="00A23513">
                  <w:rPr>
                    <w:rStyle w:val="Strong"/>
                    <w:b w:val="0"/>
                    <w:bCs w:val="0"/>
                  </w:rPr>
                  <w:lastRenderedPageBreak/>
                  <w:t>Phone</w:t>
                </w:r>
              </w:p>
            </w:tc>
            <w:tc>
              <w:tcPr>
                <w:tcW w:w="4788" w:type="dxa"/>
                <w:gridSpan w:val="2"/>
              </w:tcPr>
              <w:p w14:paraId="1EA96473" w14:textId="154F0057" w:rsidR="008D3C49" w:rsidRPr="006B493E" w:rsidRDefault="008D3C49" w:rsidP="00AF2A2C">
                <w:pPr>
                  <w:pStyle w:val="NoSpacing"/>
                </w:pPr>
                <w:r>
                  <w:rPr>
                    <w:rStyle w:val="Strong"/>
                    <w:b w:val="0"/>
                    <w:bCs w:val="0"/>
                  </w:rPr>
                  <w:t>Mobile</w:t>
                </w:r>
              </w:p>
            </w:tc>
          </w:tr>
          <w:tr w:rsidR="008D3C49" w:rsidRPr="0070506A" w14:paraId="53CE533A" w14:textId="4EC32022" w:rsidTr="008D3C49">
            <w:sdt>
              <w:sdtPr>
                <w:id w:val="1581250876"/>
                <w:placeholder>
                  <w:docPart w:val="CCAB5E3D03164B1E90C0910E71C1562F"/>
                </w:placeholder>
                <w:showingPlcHdr/>
              </w:sdtPr>
              <w:sdtEndPr/>
              <w:sdtContent>
                <w:tc>
                  <w:tcPr>
                    <w:tcW w:w="4788" w:type="dxa"/>
                    <w:gridSpan w:val="2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25915749" w14:textId="70BAAA85" w:rsidR="008D3C49" w:rsidRPr="0070506A" w:rsidRDefault="008D3C49" w:rsidP="00AF2A2C">
                    <w:pPr>
                      <w:pStyle w:val="Tabletextfield"/>
                    </w:pPr>
                    <w:r>
                      <w:rPr>
                        <w:rStyle w:val="PlaceholderText"/>
                      </w:rPr>
                      <w:t xml:space="preserve">         </w:t>
                    </w:r>
                  </w:p>
                </w:tc>
              </w:sdtContent>
            </w:sdt>
            <w:sdt>
              <w:sdtPr>
                <w:id w:val="-1050615127"/>
                <w:placeholder>
                  <w:docPart w:val="88A2DB4DE7844A93838DF279B2D2AB9C"/>
                </w:placeholder>
                <w:showingPlcHdr/>
              </w:sdtPr>
              <w:sdtEndPr/>
              <w:sdtContent>
                <w:tc>
                  <w:tcPr>
                    <w:tcW w:w="4788" w:type="dxa"/>
                    <w:gridSpan w:val="2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2EB49FFB" w14:textId="3CEA6D15" w:rsidR="008D3C49" w:rsidRPr="0070506A" w:rsidRDefault="008D3C49" w:rsidP="00AF2A2C">
                    <w:pPr>
                      <w:pStyle w:val="Tabletextfield"/>
                    </w:pPr>
                    <w:r>
                      <w:rPr>
                        <w:rStyle w:val="PlaceholderText"/>
                      </w:rPr>
                      <w:t xml:space="preserve">         </w:t>
                    </w:r>
                  </w:p>
                </w:tc>
              </w:sdtContent>
            </w:sdt>
          </w:tr>
          <w:tr w:rsidR="006653A8" w:rsidRPr="006B493E" w14:paraId="31996C3D" w14:textId="77777777" w:rsidTr="00AF2A2C">
            <w:tc>
              <w:tcPr>
                <w:tcW w:w="9688" w:type="dxa"/>
                <w:gridSpan w:val="4"/>
              </w:tcPr>
              <w:p w14:paraId="212C0A72" w14:textId="38760AA9" w:rsidR="006653A8" w:rsidRPr="006B493E" w:rsidRDefault="006653A8" w:rsidP="00AF2A2C">
                <w:pPr>
                  <w:pStyle w:val="NoSpacing"/>
                </w:pPr>
                <w:r w:rsidRPr="00A23513">
                  <w:rPr>
                    <w:rStyle w:val="Strong"/>
                    <w:b w:val="0"/>
                    <w:bCs w:val="0"/>
                  </w:rPr>
                  <w:t>Email (</w:t>
                </w:r>
                <w:r w:rsidR="00515275">
                  <w:rPr>
                    <w:rStyle w:val="Strong"/>
                    <w:b w:val="0"/>
                    <w:bCs w:val="0"/>
                  </w:rPr>
                  <w:t xml:space="preserve">we will send the </w:t>
                </w:r>
                <w:r w:rsidRPr="00A23513">
                  <w:rPr>
                    <w:rStyle w:val="Strong"/>
                    <w:b w:val="0"/>
                    <w:bCs w:val="0"/>
                  </w:rPr>
                  <w:t xml:space="preserve">remittance advice electronically to the email address you </w:t>
                </w:r>
                <w:r w:rsidR="00515275">
                  <w:rPr>
                    <w:rStyle w:val="Strong"/>
                    <w:b w:val="0"/>
                    <w:bCs w:val="0"/>
                  </w:rPr>
                  <w:t>supply</w:t>
                </w:r>
                <w:r w:rsidRPr="00A23513">
                  <w:rPr>
                    <w:rStyle w:val="Strong"/>
                    <w:b w:val="0"/>
                    <w:bCs w:val="0"/>
                  </w:rPr>
                  <w:t>)</w:t>
                </w:r>
              </w:p>
            </w:tc>
          </w:tr>
          <w:tr w:rsidR="006653A8" w:rsidRPr="0070506A" w14:paraId="00433FED" w14:textId="77777777" w:rsidTr="00AF2A2C">
            <w:sdt>
              <w:sdtPr>
                <w:id w:val="2084178835"/>
                <w:placeholder>
                  <w:docPart w:val="76362501A356449D9451D99595D28242"/>
                </w:placeholder>
                <w:showingPlcHdr/>
              </w:sdtPr>
              <w:sdtEndPr/>
              <w:sdtContent>
                <w:tc>
                  <w:tcPr>
                    <w:tcW w:w="9688" w:type="dxa"/>
                    <w:gridSpan w:val="4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65DA3C2C" w14:textId="59F4347A" w:rsidR="006653A8" w:rsidRPr="0070506A" w:rsidRDefault="003E4F58" w:rsidP="00AF2A2C">
                    <w:pPr>
                      <w:pStyle w:val="Tabletextfield"/>
                    </w:pPr>
                    <w:r>
                      <w:rPr>
                        <w:rStyle w:val="PlaceholderText"/>
                      </w:rPr>
                      <w:t xml:space="preserve">         </w:t>
                    </w:r>
                  </w:p>
                </w:tc>
              </w:sdtContent>
            </w:sdt>
          </w:tr>
        </w:tbl>
      </w:sdtContent>
    </w:sdt>
    <w:sdt>
      <w:sdtPr>
        <w:rPr>
          <w:rFonts w:asciiTheme="minorHAnsi" w:hAnsiTheme="minorHAnsi" w:cs="Times New Roman"/>
          <w:b w:val="0"/>
          <w:bCs w:val="0"/>
          <w:iCs w:val="0"/>
          <w:sz w:val="20"/>
        </w:rPr>
        <w:id w:val="1717078225"/>
        <w:lock w:val="contentLocked"/>
        <w:placeholder>
          <w:docPart w:val="DefaultPlaceholder_-1854013440"/>
        </w:placeholder>
        <w:group/>
      </w:sdtPr>
      <w:sdtEndPr/>
      <w:sdtContent>
        <w:p w14:paraId="3AA5FA8F" w14:textId="52B30F83" w:rsidR="006B493E" w:rsidRPr="00811E56" w:rsidRDefault="006653A8" w:rsidP="006653A8">
          <w:pPr>
            <w:pStyle w:val="Heading2"/>
          </w:pPr>
          <w:r w:rsidRPr="006653A8">
            <w:t xml:space="preserve">3. Details of </w:t>
          </w:r>
          <w:r w:rsidR="00C90228">
            <w:t>out-of-pocket expenses</w:t>
          </w:r>
        </w:p>
        <w:p w14:paraId="0C8A1645" w14:textId="41D07090" w:rsidR="000F5C25" w:rsidRPr="00811E56" w:rsidRDefault="006653A8" w:rsidP="006653A8">
          <w:r w:rsidRPr="006653A8">
            <w:t>Supporting receipts or tax invoices must be attached. For travel claims, please also attach the travel log.</w:t>
          </w:r>
        </w:p>
      </w:sdtContent>
    </w:sdt>
    <w:tbl>
      <w:tblPr>
        <w:tblStyle w:val="GridTable4-Accent1"/>
        <w:tblW w:w="0" w:type="auto"/>
        <w:tblLayout w:type="fixed"/>
        <w:tblLook w:val="04A0" w:firstRow="1" w:lastRow="0" w:firstColumn="1" w:lastColumn="0" w:noHBand="0" w:noVBand="1"/>
      </w:tblPr>
      <w:tblGrid>
        <w:gridCol w:w="1555"/>
        <w:gridCol w:w="5244"/>
        <w:gridCol w:w="1276"/>
        <w:gridCol w:w="1701"/>
      </w:tblGrid>
      <w:sdt>
        <w:sdtPr>
          <w:rPr>
            <w:bCs w:val="0"/>
            <w:color w:val="auto"/>
          </w:rPr>
          <w:id w:val="1876028743"/>
          <w:lock w:val="contentLocked"/>
          <w:placeholder>
            <w:docPart w:val="DefaultPlaceholder_-1854013440"/>
          </w:placeholder>
          <w:group/>
        </w:sdtPr>
        <w:sdtEndPr/>
        <w:sdtContent>
          <w:tr w:rsidR="000F5C25" w14:paraId="6AABE468" w14:textId="77777777" w:rsidTr="00474FB2">
            <w:tr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555" w:type="dxa"/>
              </w:tcPr>
              <w:p w14:paraId="28851222" w14:textId="30549519" w:rsidR="000F5C25" w:rsidRDefault="006653A8" w:rsidP="000F5C25">
                <w:pPr>
                  <w:pStyle w:val="Tabletextfield"/>
                </w:pPr>
                <w:r>
                  <w:t>Date</w:t>
                </w:r>
              </w:p>
            </w:tc>
            <w:tc>
              <w:tcPr>
                <w:tcW w:w="5244" w:type="dxa"/>
              </w:tcPr>
              <w:p w14:paraId="14157D9E" w14:textId="70C2D74B" w:rsidR="000F5C25" w:rsidRDefault="006653A8" w:rsidP="000F5C25">
                <w:pPr>
                  <w:pStyle w:val="Tabletextfield"/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Brief Description </w:t>
                </w:r>
              </w:p>
            </w:tc>
            <w:tc>
              <w:tcPr>
                <w:tcW w:w="1276" w:type="dxa"/>
              </w:tcPr>
              <w:p w14:paraId="1780D305" w14:textId="2F0A8398" w:rsidR="000F5C25" w:rsidRDefault="006653A8" w:rsidP="000F5C25">
                <w:pPr>
                  <w:pStyle w:val="Tabletextfield"/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>Amount</w:t>
                </w:r>
              </w:p>
            </w:tc>
            <w:tc>
              <w:tcPr>
                <w:tcW w:w="1701" w:type="dxa"/>
              </w:tcPr>
              <w:p w14:paraId="442C1845" w14:textId="3CB96B42" w:rsidR="000F5C25" w:rsidRDefault="006653A8" w:rsidP="000F5C25">
                <w:pPr>
                  <w:pStyle w:val="Tabletextfield"/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Receipt attached </w:t>
                </w:r>
              </w:p>
            </w:tc>
          </w:tr>
        </w:sdtContent>
      </w:sdt>
      <w:tr w:rsidR="003E4F58" w14:paraId="2B3D590D" w14:textId="77777777" w:rsidTr="00474FB2">
        <w:sdt>
          <w:sdtPr>
            <w:id w:val="-2069259197"/>
            <w:placeholder>
              <w:docPart w:val="80D9A36475E0429DA5B0EAEA9C273CD8"/>
            </w:placeholder>
            <w:showingPlcHdr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555" w:type="dxa"/>
              </w:tcPr>
              <w:p w14:paraId="4AD33BF7" w14:textId="6352D7A6" w:rsidR="003E4F58" w:rsidRDefault="003E4F58" w:rsidP="003E4F58">
                <w:pPr>
                  <w:pStyle w:val="Tabletextfield"/>
                </w:pPr>
                <w:r w:rsidRPr="00A57DDA">
                  <w:rPr>
                    <w:rStyle w:val="PlaceholderText"/>
                  </w:rPr>
                  <w:t xml:space="preserve">         </w:t>
                </w:r>
              </w:p>
            </w:tc>
          </w:sdtContent>
        </w:sdt>
        <w:sdt>
          <w:sdtPr>
            <w:id w:val="-509520107"/>
            <w:placeholder>
              <w:docPart w:val="CB7B687E3B774848A37C8F28B4F488E0"/>
            </w:placeholder>
            <w:showingPlcHdr/>
          </w:sdtPr>
          <w:sdtEndPr/>
          <w:sdtContent>
            <w:tc>
              <w:tcPr>
                <w:tcW w:w="5244" w:type="dxa"/>
              </w:tcPr>
              <w:p w14:paraId="24B051F7" w14:textId="0B7563ED" w:rsidR="003E4F58" w:rsidRDefault="003E4F58" w:rsidP="003E4F58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A57DDA">
                  <w:rPr>
                    <w:rStyle w:val="PlaceholderText"/>
                  </w:rPr>
                  <w:t xml:space="preserve">         </w:t>
                </w:r>
              </w:p>
            </w:tc>
          </w:sdtContent>
        </w:sdt>
        <w:sdt>
          <w:sdtPr>
            <w:id w:val="108709316"/>
            <w:placeholder>
              <w:docPart w:val="7CAC1D3477FC4D9DA969C83C1CBD3E67"/>
            </w:placeholder>
            <w:showingPlcHdr/>
          </w:sdtPr>
          <w:sdtEndPr/>
          <w:sdtContent>
            <w:tc>
              <w:tcPr>
                <w:tcW w:w="1276" w:type="dxa"/>
              </w:tcPr>
              <w:p w14:paraId="1B454567" w14:textId="273AF4AF" w:rsidR="003E4F58" w:rsidRDefault="003E4F58" w:rsidP="003E4F58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A57DDA">
                  <w:rPr>
                    <w:rStyle w:val="PlaceholderText"/>
                  </w:rPr>
                  <w:t xml:space="preserve">         </w:t>
                </w:r>
              </w:p>
            </w:tc>
          </w:sdtContent>
        </w:sdt>
        <w:tc>
          <w:tcPr>
            <w:tcW w:w="1701" w:type="dxa"/>
          </w:tcPr>
          <w:p w14:paraId="4B843DA2" w14:textId="58E88D5E" w:rsidR="003E4F58" w:rsidRDefault="003121B2" w:rsidP="003E4F58">
            <w:pPr>
              <w:pStyle w:val="Tabletextfiel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id w:val="-11407168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4F5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E4F58">
              <w:t xml:space="preserve"> Yes </w:t>
            </w:r>
            <w:sdt>
              <w:sdtPr>
                <w:id w:val="9283147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4F5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E4F58">
              <w:t xml:space="preserve"> No </w:t>
            </w:r>
          </w:p>
        </w:tc>
      </w:tr>
      <w:tr w:rsidR="003E4F58" w14:paraId="44F59178" w14:textId="77777777" w:rsidTr="00474FB2">
        <w:sdt>
          <w:sdtPr>
            <w:id w:val="-46466554"/>
            <w:placeholder>
              <w:docPart w:val="FCD1E2AEF8784DC5951B049E4794D317"/>
            </w:placeholder>
            <w:showingPlcHdr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555" w:type="dxa"/>
              </w:tcPr>
              <w:p w14:paraId="6B8E2275" w14:textId="0BE5C5BE" w:rsidR="003E4F58" w:rsidRDefault="003E4F58" w:rsidP="003E4F58">
                <w:pPr>
                  <w:pStyle w:val="Tabletextfield"/>
                </w:pPr>
                <w:r w:rsidRPr="00A57DDA">
                  <w:rPr>
                    <w:rStyle w:val="PlaceholderText"/>
                  </w:rPr>
                  <w:t xml:space="preserve">         </w:t>
                </w:r>
              </w:p>
            </w:tc>
          </w:sdtContent>
        </w:sdt>
        <w:sdt>
          <w:sdtPr>
            <w:id w:val="-691614520"/>
            <w:placeholder>
              <w:docPart w:val="85E87EC051624055859842DFFE81B123"/>
            </w:placeholder>
            <w:showingPlcHdr/>
          </w:sdtPr>
          <w:sdtEndPr/>
          <w:sdtContent>
            <w:tc>
              <w:tcPr>
                <w:tcW w:w="5244" w:type="dxa"/>
              </w:tcPr>
              <w:p w14:paraId="46CCE16F" w14:textId="3A391C91" w:rsidR="003E4F58" w:rsidRDefault="003E4F58" w:rsidP="003E4F58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A57DDA">
                  <w:rPr>
                    <w:rStyle w:val="PlaceholderText"/>
                  </w:rPr>
                  <w:t xml:space="preserve">         </w:t>
                </w:r>
              </w:p>
            </w:tc>
          </w:sdtContent>
        </w:sdt>
        <w:sdt>
          <w:sdtPr>
            <w:id w:val="-1438051910"/>
            <w:placeholder>
              <w:docPart w:val="EB05267D4FDF48DEA2508067F0F12061"/>
            </w:placeholder>
            <w:showingPlcHdr/>
          </w:sdtPr>
          <w:sdtEndPr/>
          <w:sdtContent>
            <w:tc>
              <w:tcPr>
                <w:tcW w:w="1276" w:type="dxa"/>
              </w:tcPr>
              <w:p w14:paraId="3CF12DC6" w14:textId="32F0FF19" w:rsidR="003E4F58" w:rsidRDefault="003E4F58" w:rsidP="003E4F58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A57DDA">
                  <w:rPr>
                    <w:rStyle w:val="PlaceholderText"/>
                  </w:rPr>
                  <w:t xml:space="preserve">         </w:t>
                </w:r>
              </w:p>
            </w:tc>
          </w:sdtContent>
        </w:sdt>
        <w:tc>
          <w:tcPr>
            <w:tcW w:w="1701" w:type="dxa"/>
          </w:tcPr>
          <w:p w14:paraId="0B75E597" w14:textId="49AF4346" w:rsidR="003E4F58" w:rsidRDefault="003121B2" w:rsidP="003E4F58">
            <w:pPr>
              <w:pStyle w:val="Tabletextfiel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id w:val="13751915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4F5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E4F58">
              <w:t xml:space="preserve"> Yes </w:t>
            </w:r>
            <w:sdt>
              <w:sdtPr>
                <w:id w:val="-15102155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4F5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E4F58">
              <w:t xml:space="preserve"> No</w:t>
            </w:r>
          </w:p>
        </w:tc>
      </w:tr>
      <w:tr w:rsidR="003E4F58" w14:paraId="080F279E" w14:textId="77777777" w:rsidTr="00474FB2">
        <w:sdt>
          <w:sdtPr>
            <w:id w:val="-1834910527"/>
            <w:placeholder>
              <w:docPart w:val="EE275620F1F04C4D9F0D6ED053AE4BF1"/>
            </w:placeholder>
            <w:showingPlcHdr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555" w:type="dxa"/>
              </w:tcPr>
              <w:p w14:paraId="1BDA8A9A" w14:textId="31D032C3" w:rsidR="003E4F58" w:rsidRDefault="003E4F58" w:rsidP="003E4F58">
                <w:pPr>
                  <w:pStyle w:val="Tabletextfield"/>
                </w:pPr>
                <w:r w:rsidRPr="00A57DDA">
                  <w:rPr>
                    <w:rStyle w:val="PlaceholderText"/>
                  </w:rPr>
                  <w:t xml:space="preserve">         </w:t>
                </w:r>
              </w:p>
            </w:tc>
          </w:sdtContent>
        </w:sdt>
        <w:sdt>
          <w:sdtPr>
            <w:id w:val="384916889"/>
            <w:placeholder>
              <w:docPart w:val="1F1C805C683E483CA8991E0B8EE1EB0E"/>
            </w:placeholder>
            <w:showingPlcHdr/>
          </w:sdtPr>
          <w:sdtEndPr/>
          <w:sdtContent>
            <w:tc>
              <w:tcPr>
                <w:tcW w:w="5244" w:type="dxa"/>
              </w:tcPr>
              <w:p w14:paraId="2A03FFE7" w14:textId="03AD9751" w:rsidR="003E4F58" w:rsidRDefault="003E4F58" w:rsidP="003E4F58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A57DDA">
                  <w:rPr>
                    <w:rStyle w:val="PlaceholderText"/>
                  </w:rPr>
                  <w:t xml:space="preserve">         </w:t>
                </w:r>
              </w:p>
            </w:tc>
          </w:sdtContent>
        </w:sdt>
        <w:sdt>
          <w:sdtPr>
            <w:id w:val="223110993"/>
            <w:placeholder>
              <w:docPart w:val="450EB5ECA7894B8C8111F85458CF1662"/>
            </w:placeholder>
            <w:showingPlcHdr/>
          </w:sdtPr>
          <w:sdtEndPr/>
          <w:sdtContent>
            <w:tc>
              <w:tcPr>
                <w:tcW w:w="1276" w:type="dxa"/>
              </w:tcPr>
              <w:p w14:paraId="767CFF1B" w14:textId="768E6324" w:rsidR="003E4F58" w:rsidRDefault="003E4F58" w:rsidP="003E4F58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A57DDA">
                  <w:rPr>
                    <w:rStyle w:val="PlaceholderText"/>
                  </w:rPr>
                  <w:t xml:space="preserve">         </w:t>
                </w:r>
              </w:p>
            </w:tc>
          </w:sdtContent>
        </w:sdt>
        <w:tc>
          <w:tcPr>
            <w:tcW w:w="1701" w:type="dxa"/>
          </w:tcPr>
          <w:p w14:paraId="3453A5DF" w14:textId="74C01737" w:rsidR="003E4F58" w:rsidRDefault="003121B2" w:rsidP="003E4F58">
            <w:pPr>
              <w:pStyle w:val="Tabletextfiel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id w:val="-9494660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4F5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E4F58">
              <w:t xml:space="preserve"> Yes </w:t>
            </w:r>
            <w:sdt>
              <w:sdtPr>
                <w:id w:val="-18744631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4F5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E4F58">
              <w:t xml:space="preserve"> No</w:t>
            </w:r>
          </w:p>
        </w:tc>
      </w:tr>
      <w:tr w:rsidR="003E4F58" w14:paraId="3748FF58" w14:textId="77777777" w:rsidTr="00474FB2">
        <w:sdt>
          <w:sdtPr>
            <w:id w:val="1256628236"/>
            <w:placeholder>
              <w:docPart w:val="BFF1A2CC38E0483E87B7618D70DF768C"/>
            </w:placeholder>
            <w:showingPlcHdr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555" w:type="dxa"/>
              </w:tcPr>
              <w:p w14:paraId="486F9670" w14:textId="289EEC22" w:rsidR="003E4F58" w:rsidRDefault="003E4F58" w:rsidP="003E4F58">
                <w:pPr>
                  <w:pStyle w:val="Tabletextfield"/>
                </w:pPr>
                <w:r w:rsidRPr="00A57DDA">
                  <w:rPr>
                    <w:rStyle w:val="PlaceholderText"/>
                  </w:rPr>
                  <w:t xml:space="preserve">         </w:t>
                </w:r>
              </w:p>
            </w:tc>
          </w:sdtContent>
        </w:sdt>
        <w:sdt>
          <w:sdtPr>
            <w:id w:val="-1339223341"/>
            <w:placeholder>
              <w:docPart w:val="AD0D46E8FD1C4858B102DA09899FA782"/>
            </w:placeholder>
            <w:showingPlcHdr/>
          </w:sdtPr>
          <w:sdtEndPr/>
          <w:sdtContent>
            <w:tc>
              <w:tcPr>
                <w:tcW w:w="5244" w:type="dxa"/>
              </w:tcPr>
              <w:p w14:paraId="7BEB2FCF" w14:textId="399B24FE" w:rsidR="003E4F58" w:rsidRDefault="003E4F58" w:rsidP="003E4F58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A57DDA">
                  <w:rPr>
                    <w:rStyle w:val="PlaceholderText"/>
                  </w:rPr>
                  <w:t xml:space="preserve">         </w:t>
                </w:r>
              </w:p>
            </w:tc>
          </w:sdtContent>
        </w:sdt>
        <w:sdt>
          <w:sdtPr>
            <w:id w:val="2034299515"/>
            <w:placeholder>
              <w:docPart w:val="FF1C06212D7141EFA9613FA88A39DD2E"/>
            </w:placeholder>
            <w:showingPlcHdr/>
          </w:sdtPr>
          <w:sdtEndPr/>
          <w:sdtContent>
            <w:tc>
              <w:tcPr>
                <w:tcW w:w="1276" w:type="dxa"/>
              </w:tcPr>
              <w:p w14:paraId="08961256" w14:textId="685F828B" w:rsidR="003E4F58" w:rsidRDefault="003E4F58" w:rsidP="003E4F58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A57DDA">
                  <w:rPr>
                    <w:rStyle w:val="PlaceholderText"/>
                  </w:rPr>
                  <w:t xml:space="preserve">         </w:t>
                </w:r>
              </w:p>
            </w:tc>
          </w:sdtContent>
        </w:sdt>
        <w:tc>
          <w:tcPr>
            <w:tcW w:w="1701" w:type="dxa"/>
          </w:tcPr>
          <w:p w14:paraId="004A23B8" w14:textId="051A14AA" w:rsidR="003E4F58" w:rsidRDefault="003121B2" w:rsidP="003E4F58">
            <w:pPr>
              <w:pStyle w:val="Tabletextfiel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id w:val="2778378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4F5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E4F58">
              <w:t xml:space="preserve"> Yes </w:t>
            </w:r>
            <w:sdt>
              <w:sdtPr>
                <w:id w:val="12921626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4F5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E4F58">
              <w:t xml:space="preserve"> No</w:t>
            </w:r>
          </w:p>
        </w:tc>
      </w:tr>
      <w:tr w:rsidR="003E4F58" w14:paraId="41B7E779" w14:textId="77777777" w:rsidTr="00474FB2">
        <w:sdt>
          <w:sdtPr>
            <w:id w:val="1574782828"/>
            <w:placeholder>
              <w:docPart w:val="A2465C84206048E3A55C0E27B7D6C2E3"/>
            </w:placeholder>
            <w:showingPlcHdr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555" w:type="dxa"/>
              </w:tcPr>
              <w:p w14:paraId="0678A0F9" w14:textId="2064866C" w:rsidR="003E4F58" w:rsidRDefault="003E4F58" w:rsidP="003E4F58">
                <w:pPr>
                  <w:pStyle w:val="Tabletextfield"/>
                </w:pPr>
                <w:r w:rsidRPr="00A57DDA">
                  <w:rPr>
                    <w:rStyle w:val="PlaceholderText"/>
                  </w:rPr>
                  <w:t xml:space="preserve">         </w:t>
                </w:r>
              </w:p>
            </w:tc>
          </w:sdtContent>
        </w:sdt>
        <w:sdt>
          <w:sdtPr>
            <w:id w:val="2093730376"/>
            <w:placeholder>
              <w:docPart w:val="7188AEF05CD044D3B1D9023458F02DAD"/>
            </w:placeholder>
            <w:showingPlcHdr/>
          </w:sdtPr>
          <w:sdtEndPr/>
          <w:sdtContent>
            <w:tc>
              <w:tcPr>
                <w:tcW w:w="5244" w:type="dxa"/>
              </w:tcPr>
              <w:p w14:paraId="5CC435B0" w14:textId="4B9FE930" w:rsidR="003E4F58" w:rsidRDefault="003E4F58" w:rsidP="003E4F58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A57DDA">
                  <w:rPr>
                    <w:rStyle w:val="PlaceholderText"/>
                  </w:rPr>
                  <w:t xml:space="preserve">         </w:t>
                </w:r>
              </w:p>
            </w:tc>
          </w:sdtContent>
        </w:sdt>
        <w:sdt>
          <w:sdtPr>
            <w:id w:val="1256405590"/>
            <w:placeholder>
              <w:docPart w:val="D055F2C3EB724F2B805A99C9C09F779D"/>
            </w:placeholder>
            <w:showingPlcHdr/>
          </w:sdtPr>
          <w:sdtEndPr/>
          <w:sdtContent>
            <w:tc>
              <w:tcPr>
                <w:tcW w:w="1276" w:type="dxa"/>
              </w:tcPr>
              <w:p w14:paraId="6E4C9AD8" w14:textId="1AE798EB" w:rsidR="003E4F58" w:rsidRDefault="003E4F58" w:rsidP="003E4F58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A57DDA">
                  <w:rPr>
                    <w:rStyle w:val="PlaceholderText"/>
                  </w:rPr>
                  <w:t xml:space="preserve">         </w:t>
                </w:r>
              </w:p>
            </w:tc>
          </w:sdtContent>
        </w:sdt>
        <w:tc>
          <w:tcPr>
            <w:tcW w:w="1701" w:type="dxa"/>
          </w:tcPr>
          <w:p w14:paraId="0BDD3E9E" w14:textId="0897B811" w:rsidR="003E4F58" w:rsidRDefault="003121B2" w:rsidP="003E4F58">
            <w:pPr>
              <w:pStyle w:val="Tabletextfiel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id w:val="-14565616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4F5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E4F58">
              <w:t xml:space="preserve"> Yes </w:t>
            </w:r>
            <w:sdt>
              <w:sdtPr>
                <w:id w:val="-14562488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4F5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E4F58">
              <w:t xml:space="preserve"> No</w:t>
            </w:r>
          </w:p>
        </w:tc>
      </w:tr>
      <w:tr w:rsidR="003E4F58" w14:paraId="519B49A1" w14:textId="77777777" w:rsidTr="00474FB2">
        <w:sdt>
          <w:sdtPr>
            <w:id w:val="1043561890"/>
            <w:placeholder>
              <w:docPart w:val="F54EF2965B7042C2AED35FCE49F6EE95"/>
            </w:placeholder>
            <w:showingPlcHdr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555" w:type="dxa"/>
              </w:tcPr>
              <w:p w14:paraId="4737F003" w14:textId="06805A15" w:rsidR="003E4F58" w:rsidRDefault="003E4F58" w:rsidP="003E4F58">
                <w:pPr>
                  <w:pStyle w:val="Tabletextfield"/>
                </w:pPr>
                <w:r w:rsidRPr="00A57DDA">
                  <w:rPr>
                    <w:rStyle w:val="PlaceholderText"/>
                  </w:rPr>
                  <w:t xml:space="preserve">         </w:t>
                </w:r>
              </w:p>
            </w:tc>
          </w:sdtContent>
        </w:sdt>
        <w:sdt>
          <w:sdtPr>
            <w:id w:val="1950655645"/>
            <w:placeholder>
              <w:docPart w:val="41AF265598A34285A2381664380FBC6A"/>
            </w:placeholder>
            <w:showingPlcHdr/>
          </w:sdtPr>
          <w:sdtEndPr/>
          <w:sdtContent>
            <w:tc>
              <w:tcPr>
                <w:tcW w:w="5244" w:type="dxa"/>
              </w:tcPr>
              <w:p w14:paraId="47FF81E0" w14:textId="3B5BB128" w:rsidR="003E4F58" w:rsidRDefault="003E4F58" w:rsidP="003E4F58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A57DDA">
                  <w:rPr>
                    <w:rStyle w:val="PlaceholderText"/>
                  </w:rPr>
                  <w:t xml:space="preserve">         </w:t>
                </w:r>
              </w:p>
            </w:tc>
          </w:sdtContent>
        </w:sdt>
        <w:sdt>
          <w:sdtPr>
            <w:id w:val="-1408292169"/>
            <w:placeholder>
              <w:docPart w:val="CF59F4788FA6408EB3E666B1F9B104B5"/>
            </w:placeholder>
            <w:showingPlcHdr/>
          </w:sdtPr>
          <w:sdtEndPr/>
          <w:sdtContent>
            <w:tc>
              <w:tcPr>
                <w:tcW w:w="1276" w:type="dxa"/>
              </w:tcPr>
              <w:p w14:paraId="30263F99" w14:textId="792C520F" w:rsidR="003E4F58" w:rsidRDefault="003E4F58" w:rsidP="003E4F58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A57DDA">
                  <w:rPr>
                    <w:rStyle w:val="PlaceholderText"/>
                  </w:rPr>
                  <w:t xml:space="preserve">         </w:t>
                </w:r>
              </w:p>
            </w:tc>
          </w:sdtContent>
        </w:sdt>
        <w:tc>
          <w:tcPr>
            <w:tcW w:w="1701" w:type="dxa"/>
          </w:tcPr>
          <w:p w14:paraId="4662A686" w14:textId="551D5950" w:rsidR="003E4F58" w:rsidRDefault="003121B2" w:rsidP="003E4F58">
            <w:pPr>
              <w:pStyle w:val="Tabletextfiel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id w:val="1804750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4F5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E4F58">
              <w:t xml:space="preserve"> Yes </w:t>
            </w:r>
            <w:sdt>
              <w:sdtPr>
                <w:id w:val="-3258957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4F5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E4F58">
              <w:t xml:space="preserve"> No</w:t>
            </w:r>
          </w:p>
        </w:tc>
      </w:tr>
      <w:tr w:rsidR="003E4F58" w14:paraId="4FD264C3" w14:textId="77777777" w:rsidTr="00474FB2">
        <w:sdt>
          <w:sdtPr>
            <w:id w:val="-725059670"/>
            <w:placeholder>
              <w:docPart w:val="DE1F79E2D00D4EFD825BCD5B9BC16D96"/>
            </w:placeholder>
            <w:showingPlcHdr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555" w:type="dxa"/>
              </w:tcPr>
              <w:p w14:paraId="4D64955B" w14:textId="0F5A0B01" w:rsidR="003E4F58" w:rsidRDefault="003E4F58" w:rsidP="003E4F58">
                <w:pPr>
                  <w:pStyle w:val="Tabletextfield"/>
                </w:pPr>
                <w:r w:rsidRPr="00A57DDA">
                  <w:rPr>
                    <w:rStyle w:val="PlaceholderText"/>
                  </w:rPr>
                  <w:t xml:space="preserve">         </w:t>
                </w:r>
              </w:p>
            </w:tc>
          </w:sdtContent>
        </w:sdt>
        <w:sdt>
          <w:sdtPr>
            <w:id w:val="1620334851"/>
            <w:placeholder>
              <w:docPart w:val="B80D414DEB2244A5951A09ABA191C19F"/>
            </w:placeholder>
            <w:showingPlcHdr/>
          </w:sdtPr>
          <w:sdtEndPr/>
          <w:sdtContent>
            <w:tc>
              <w:tcPr>
                <w:tcW w:w="5244" w:type="dxa"/>
              </w:tcPr>
              <w:p w14:paraId="26C2A52B" w14:textId="0B216A47" w:rsidR="003E4F58" w:rsidRDefault="003E4F58" w:rsidP="003E4F58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A57DDA">
                  <w:rPr>
                    <w:rStyle w:val="PlaceholderText"/>
                  </w:rPr>
                  <w:t xml:space="preserve">         </w:t>
                </w:r>
              </w:p>
            </w:tc>
          </w:sdtContent>
        </w:sdt>
        <w:sdt>
          <w:sdtPr>
            <w:id w:val="-2019306518"/>
            <w:placeholder>
              <w:docPart w:val="E566FE775F9D42BE95D76976944B9E53"/>
            </w:placeholder>
            <w:showingPlcHdr/>
          </w:sdtPr>
          <w:sdtEndPr/>
          <w:sdtContent>
            <w:tc>
              <w:tcPr>
                <w:tcW w:w="1276" w:type="dxa"/>
              </w:tcPr>
              <w:p w14:paraId="144725AF" w14:textId="114D1462" w:rsidR="003E4F58" w:rsidRDefault="003E4F58" w:rsidP="003E4F58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A57DDA">
                  <w:rPr>
                    <w:rStyle w:val="PlaceholderText"/>
                  </w:rPr>
                  <w:t xml:space="preserve">         </w:t>
                </w:r>
              </w:p>
            </w:tc>
          </w:sdtContent>
        </w:sdt>
        <w:tc>
          <w:tcPr>
            <w:tcW w:w="1701" w:type="dxa"/>
          </w:tcPr>
          <w:p w14:paraId="087D73DC" w14:textId="3B318DB0" w:rsidR="003E4F58" w:rsidRDefault="003121B2" w:rsidP="003E4F58">
            <w:pPr>
              <w:pStyle w:val="Tabletextfiel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id w:val="-10077417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4F5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E4F58">
              <w:t xml:space="preserve"> Yes </w:t>
            </w:r>
            <w:sdt>
              <w:sdtPr>
                <w:id w:val="-7549777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4F5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E4F58">
              <w:t xml:space="preserve"> No</w:t>
            </w:r>
          </w:p>
        </w:tc>
      </w:tr>
      <w:tr w:rsidR="003E4F58" w14:paraId="7DD33475" w14:textId="77777777" w:rsidTr="00474FB2">
        <w:sdt>
          <w:sdtPr>
            <w:id w:val="1245533647"/>
            <w:placeholder>
              <w:docPart w:val="CB8605BE25354C6AB3ACDE8A696DAD18"/>
            </w:placeholder>
            <w:showingPlcHdr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555" w:type="dxa"/>
              </w:tcPr>
              <w:p w14:paraId="55705C43" w14:textId="25DEEA81" w:rsidR="003E4F58" w:rsidRDefault="003E4F58" w:rsidP="003E4F58">
                <w:pPr>
                  <w:pStyle w:val="Tabletextfield"/>
                </w:pPr>
                <w:r w:rsidRPr="00A57DDA">
                  <w:rPr>
                    <w:rStyle w:val="PlaceholderText"/>
                  </w:rPr>
                  <w:t xml:space="preserve">         </w:t>
                </w:r>
              </w:p>
            </w:tc>
          </w:sdtContent>
        </w:sdt>
        <w:sdt>
          <w:sdtPr>
            <w:id w:val="615804256"/>
            <w:placeholder>
              <w:docPart w:val="4F898711F93845A998A4E14EFBDB82FA"/>
            </w:placeholder>
            <w:showingPlcHdr/>
          </w:sdtPr>
          <w:sdtEndPr/>
          <w:sdtContent>
            <w:tc>
              <w:tcPr>
                <w:tcW w:w="5244" w:type="dxa"/>
              </w:tcPr>
              <w:p w14:paraId="529064DC" w14:textId="2482C89B" w:rsidR="003E4F58" w:rsidRDefault="003E4F58" w:rsidP="003E4F58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A57DDA">
                  <w:rPr>
                    <w:rStyle w:val="PlaceholderText"/>
                  </w:rPr>
                  <w:t xml:space="preserve">         </w:t>
                </w:r>
              </w:p>
            </w:tc>
          </w:sdtContent>
        </w:sdt>
        <w:sdt>
          <w:sdtPr>
            <w:id w:val="-95792574"/>
            <w:placeholder>
              <w:docPart w:val="98E36DD705494F2D8528448F6DC2F64C"/>
            </w:placeholder>
            <w:showingPlcHdr/>
          </w:sdtPr>
          <w:sdtEndPr/>
          <w:sdtContent>
            <w:tc>
              <w:tcPr>
                <w:tcW w:w="1276" w:type="dxa"/>
              </w:tcPr>
              <w:p w14:paraId="087A22B1" w14:textId="00AFFF36" w:rsidR="003E4F58" w:rsidRDefault="003E4F58" w:rsidP="003E4F58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A57DDA">
                  <w:rPr>
                    <w:rStyle w:val="PlaceholderText"/>
                  </w:rPr>
                  <w:t xml:space="preserve">         </w:t>
                </w:r>
              </w:p>
            </w:tc>
          </w:sdtContent>
        </w:sdt>
        <w:tc>
          <w:tcPr>
            <w:tcW w:w="1701" w:type="dxa"/>
          </w:tcPr>
          <w:p w14:paraId="5091A0D0" w14:textId="08162F80" w:rsidR="003E4F58" w:rsidRDefault="003121B2" w:rsidP="003E4F58">
            <w:pPr>
              <w:pStyle w:val="Tabletextfiel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id w:val="-2992981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4F5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E4F58">
              <w:t xml:space="preserve"> Yes </w:t>
            </w:r>
            <w:sdt>
              <w:sdtPr>
                <w:id w:val="-1237712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4F5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E4F58">
              <w:t xml:space="preserve"> No</w:t>
            </w:r>
          </w:p>
        </w:tc>
      </w:tr>
      <w:tr w:rsidR="003E4F58" w14:paraId="699B4963" w14:textId="77777777" w:rsidTr="00474FB2">
        <w:sdt>
          <w:sdtPr>
            <w:id w:val="-2139401101"/>
            <w:placeholder>
              <w:docPart w:val="7F6CF44735F94A8ABEC234F268E3D7E2"/>
            </w:placeholder>
            <w:showingPlcHdr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555" w:type="dxa"/>
              </w:tcPr>
              <w:p w14:paraId="3046F5AA" w14:textId="111A917D" w:rsidR="003E4F58" w:rsidRDefault="003E4F58" w:rsidP="003E4F58">
                <w:pPr>
                  <w:pStyle w:val="Tabletextfield"/>
                </w:pPr>
                <w:r w:rsidRPr="00A57DDA">
                  <w:rPr>
                    <w:rStyle w:val="PlaceholderText"/>
                  </w:rPr>
                  <w:t xml:space="preserve">         </w:t>
                </w:r>
              </w:p>
            </w:tc>
          </w:sdtContent>
        </w:sdt>
        <w:sdt>
          <w:sdtPr>
            <w:id w:val="1197579544"/>
            <w:placeholder>
              <w:docPart w:val="52E5F011A7FB4369B3704BCA605722DF"/>
            </w:placeholder>
            <w:showingPlcHdr/>
          </w:sdtPr>
          <w:sdtEndPr/>
          <w:sdtContent>
            <w:tc>
              <w:tcPr>
                <w:tcW w:w="5244" w:type="dxa"/>
              </w:tcPr>
              <w:p w14:paraId="2D4B5A11" w14:textId="0259BA00" w:rsidR="003E4F58" w:rsidRDefault="003E4F58" w:rsidP="003E4F58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A57DDA">
                  <w:rPr>
                    <w:rStyle w:val="PlaceholderText"/>
                  </w:rPr>
                  <w:t xml:space="preserve">         </w:t>
                </w:r>
              </w:p>
            </w:tc>
          </w:sdtContent>
        </w:sdt>
        <w:sdt>
          <w:sdtPr>
            <w:id w:val="-1628613077"/>
            <w:placeholder>
              <w:docPart w:val="D9D4643C8E584AE6988D1DA879ABC6A5"/>
            </w:placeholder>
            <w:showingPlcHdr/>
          </w:sdtPr>
          <w:sdtEndPr/>
          <w:sdtContent>
            <w:tc>
              <w:tcPr>
                <w:tcW w:w="1276" w:type="dxa"/>
              </w:tcPr>
              <w:p w14:paraId="3ECB19D0" w14:textId="7B1BB0F4" w:rsidR="003E4F58" w:rsidRDefault="003E4F58" w:rsidP="003E4F58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A57DDA">
                  <w:rPr>
                    <w:rStyle w:val="PlaceholderText"/>
                  </w:rPr>
                  <w:t xml:space="preserve">         </w:t>
                </w:r>
              </w:p>
            </w:tc>
          </w:sdtContent>
        </w:sdt>
        <w:tc>
          <w:tcPr>
            <w:tcW w:w="1701" w:type="dxa"/>
          </w:tcPr>
          <w:p w14:paraId="10AA2006" w14:textId="7D596ADC" w:rsidR="003E4F58" w:rsidRDefault="003121B2" w:rsidP="003E4F58">
            <w:pPr>
              <w:pStyle w:val="Tabletextfiel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id w:val="10440979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4F5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E4F58">
              <w:t xml:space="preserve"> Yes </w:t>
            </w:r>
            <w:sdt>
              <w:sdtPr>
                <w:id w:val="-21017086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4F5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E4F58">
              <w:t xml:space="preserve"> No</w:t>
            </w:r>
          </w:p>
        </w:tc>
      </w:tr>
      <w:tr w:rsidR="003E4F58" w14:paraId="5C7A97E3" w14:textId="77777777" w:rsidTr="00474FB2">
        <w:sdt>
          <w:sdtPr>
            <w:id w:val="706457495"/>
            <w:placeholder>
              <w:docPart w:val="EE1A6A2FF5944B4B905F09152D6113D5"/>
            </w:placeholder>
            <w:showingPlcHdr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555" w:type="dxa"/>
              </w:tcPr>
              <w:p w14:paraId="055B588C" w14:textId="4CB1C190" w:rsidR="003E4F58" w:rsidRDefault="003E4F58" w:rsidP="003E4F58">
                <w:pPr>
                  <w:pStyle w:val="Tabletextfield"/>
                </w:pPr>
                <w:r w:rsidRPr="00A57DDA">
                  <w:rPr>
                    <w:rStyle w:val="PlaceholderText"/>
                  </w:rPr>
                  <w:t xml:space="preserve">         </w:t>
                </w:r>
              </w:p>
            </w:tc>
          </w:sdtContent>
        </w:sdt>
        <w:sdt>
          <w:sdtPr>
            <w:id w:val="-1244873868"/>
            <w:placeholder>
              <w:docPart w:val="F19C5E0ECC6E4BF687608E9956FDBD5F"/>
            </w:placeholder>
            <w:showingPlcHdr/>
          </w:sdtPr>
          <w:sdtEndPr/>
          <w:sdtContent>
            <w:tc>
              <w:tcPr>
                <w:tcW w:w="5244" w:type="dxa"/>
              </w:tcPr>
              <w:p w14:paraId="1C60B6D2" w14:textId="532E8975" w:rsidR="003E4F58" w:rsidRDefault="003E4F58" w:rsidP="003E4F58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A57DDA">
                  <w:rPr>
                    <w:rStyle w:val="PlaceholderText"/>
                  </w:rPr>
                  <w:t xml:space="preserve">         </w:t>
                </w:r>
              </w:p>
            </w:tc>
          </w:sdtContent>
        </w:sdt>
        <w:sdt>
          <w:sdtPr>
            <w:id w:val="2010408392"/>
            <w:placeholder>
              <w:docPart w:val="F8F86AC258E74F1395DC9F3FDA656C60"/>
            </w:placeholder>
            <w:showingPlcHdr/>
          </w:sdtPr>
          <w:sdtEndPr/>
          <w:sdtContent>
            <w:tc>
              <w:tcPr>
                <w:tcW w:w="1276" w:type="dxa"/>
              </w:tcPr>
              <w:p w14:paraId="45526676" w14:textId="07474343" w:rsidR="003E4F58" w:rsidRDefault="003E4F58" w:rsidP="003E4F58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A57DDA">
                  <w:rPr>
                    <w:rStyle w:val="PlaceholderText"/>
                  </w:rPr>
                  <w:t xml:space="preserve">         </w:t>
                </w:r>
              </w:p>
            </w:tc>
          </w:sdtContent>
        </w:sdt>
        <w:tc>
          <w:tcPr>
            <w:tcW w:w="1701" w:type="dxa"/>
          </w:tcPr>
          <w:p w14:paraId="0531A459" w14:textId="62E3841D" w:rsidR="003E4F58" w:rsidRDefault="003121B2" w:rsidP="003E4F58">
            <w:pPr>
              <w:pStyle w:val="Tabletextfiel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id w:val="-7249845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4F5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E4F58">
              <w:t xml:space="preserve"> Yes </w:t>
            </w:r>
            <w:sdt>
              <w:sdtPr>
                <w:id w:val="10334688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4F5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E4F58">
              <w:t xml:space="preserve"> No</w:t>
            </w:r>
          </w:p>
        </w:tc>
      </w:tr>
      <w:tr w:rsidR="003E4F58" w14:paraId="00E76C09" w14:textId="77777777" w:rsidTr="00474FB2">
        <w:sdt>
          <w:sdtPr>
            <w:id w:val="168918467"/>
            <w:placeholder>
              <w:docPart w:val="EB2955A95B7B47419D1076A0F339DA56"/>
            </w:placeholder>
            <w:showingPlcHdr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555" w:type="dxa"/>
              </w:tcPr>
              <w:p w14:paraId="6621CA16" w14:textId="04FB017E" w:rsidR="003E4F58" w:rsidRDefault="003E4F58" w:rsidP="003E4F58">
                <w:pPr>
                  <w:pStyle w:val="Tabletextfield"/>
                </w:pPr>
                <w:r w:rsidRPr="00A57DDA">
                  <w:rPr>
                    <w:rStyle w:val="PlaceholderText"/>
                  </w:rPr>
                  <w:t xml:space="preserve">         </w:t>
                </w:r>
              </w:p>
            </w:tc>
          </w:sdtContent>
        </w:sdt>
        <w:sdt>
          <w:sdtPr>
            <w:id w:val="977956625"/>
            <w:placeholder>
              <w:docPart w:val="B44B1924E52A4F26937077ECD7454B40"/>
            </w:placeholder>
            <w:showingPlcHdr/>
          </w:sdtPr>
          <w:sdtEndPr/>
          <w:sdtContent>
            <w:tc>
              <w:tcPr>
                <w:tcW w:w="5244" w:type="dxa"/>
              </w:tcPr>
              <w:p w14:paraId="39529A0A" w14:textId="1A6F70DC" w:rsidR="003E4F58" w:rsidRDefault="003E4F58" w:rsidP="003E4F58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A57DDA">
                  <w:rPr>
                    <w:rStyle w:val="PlaceholderText"/>
                  </w:rPr>
                  <w:t xml:space="preserve">         </w:t>
                </w:r>
              </w:p>
            </w:tc>
          </w:sdtContent>
        </w:sdt>
        <w:sdt>
          <w:sdtPr>
            <w:id w:val="1384988136"/>
            <w:placeholder>
              <w:docPart w:val="49F0D0542426460FA162C91566AE6828"/>
            </w:placeholder>
            <w:showingPlcHdr/>
          </w:sdtPr>
          <w:sdtEndPr/>
          <w:sdtContent>
            <w:tc>
              <w:tcPr>
                <w:tcW w:w="1276" w:type="dxa"/>
              </w:tcPr>
              <w:p w14:paraId="30EC48A0" w14:textId="1AAD679F" w:rsidR="003E4F58" w:rsidRDefault="003E4F58" w:rsidP="003E4F58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A57DDA">
                  <w:rPr>
                    <w:rStyle w:val="PlaceholderText"/>
                  </w:rPr>
                  <w:t xml:space="preserve">         </w:t>
                </w:r>
              </w:p>
            </w:tc>
          </w:sdtContent>
        </w:sdt>
        <w:tc>
          <w:tcPr>
            <w:tcW w:w="1701" w:type="dxa"/>
          </w:tcPr>
          <w:p w14:paraId="73AAF78A" w14:textId="2AAA2AA6" w:rsidR="003E4F58" w:rsidRDefault="003121B2" w:rsidP="003E4F58">
            <w:pPr>
              <w:pStyle w:val="Tabletextfiel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id w:val="-17008441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4F5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E4F58">
              <w:t xml:space="preserve"> Yes </w:t>
            </w:r>
            <w:sdt>
              <w:sdtPr>
                <w:id w:val="4166698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4F5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E4F58">
              <w:t xml:space="preserve"> No</w:t>
            </w:r>
          </w:p>
        </w:tc>
      </w:tr>
      <w:tr w:rsidR="003E4F58" w14:paraId="307F2AE5" w14:textId="77777777" w:rsidTr="00474FB2">
        <w:sdt>
          <w:sdtPr>
            <w:id w:val="-1159301246"/>
            <w:placeholder>
              <w:docPart w:val="662A9FAA3E834AB988F70EC062B92B52"/>
            </w:placeholder>
            <w:showingPlcHdr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555" w:type="dxa"/>
              </w:tcPr>
              <w:p w14:paraId="49285555" w14:textId="0F98140B" w:rsidR="003E4F58" w:rsidRDefault="003E4F58" w:rsidP="003E4F58">
                <w:pPr>
                  <w:pStyle w:val="Tabletextfield"/>
                </w:pPr>
                <w:r w:rsidRPr="00A57DDA">
                  <w:rPr>
                    <w:rStyle w:val="PlaceholderText"/>
                  </w:rPr>
                  <w:t xml:space="preserve">         </w:t>
                </w:r>
              </w:p>
            </w:tc>
          </w:sdtContent>
        </w:sdt>
        <w:sdt>
          <w:sdtPr>
            <w:id w:val="-1985232979"/>
            <w:placeholder>
              <w:docPart w:val="EF0929B30E0440ACAA93AD982930C622"/>
            </w:placeholder>
            <w:showingPlcHdr/>
          </w:sdtPr>
          <w:sdtEndPr/>
          <w:sdtContent>
            <w:tc>
              <w:tcPr>
                <w:tcW w:w="5244" w:type="dxa"/>
              </w:tcPr>
              <w:p w14:paraId="2B5E8356" w14:textId="60E745B1" w:rsidR="003E4F58" w:rsidRDefault="003E4F58" w:rsidP="003E4F58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A57DDA">
                  <w:rPr>
                    <w:rStyle w:val="PlaceholderText"/>
                  </w:rPr>
                  <w:t xml:space="preserve">         </w:t>
                </w:r>
              </w:p>
            </w:tc>
          </w:sdtContent>
        </w:sdt>
        <w:sdt>
          <w:sdtPr>
            <w:id w:val="-1977282106"/>
            <w:placeholder>
              <w:docPart w:val="C46C7C708820404B843D727D25C05C28"/>
            </w:placeholder>
            <w:showingPlcHdr/>
          </w:sdtPr>
          <w:sdtEndPr/>
          <w:sdtContent>
            <w:tc>
              <w:tcPr>
                <w:tcW w:w="1276" w:type="dxa"/>
              </w:tcPr>
              <w:p w14:paraId="63E136EF" w14:textId="15652944" w:rsidR="003E4F58" w:rsidRDefault="003E4F58" w:rsidP="003E4F58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A57DDA">
                  <w:rPr>
                    <w:rStyle w:val="PlaceholderText"/>
                  </w:rPr>
                  <w:t xml:space="preserve">         </w:t>
                </w:r>
              </w:p>
            </w:tc>
          </w:sdtContent>
        </w:sdt>
        <w:tc>
          <w:tcPr>
            <w:tcW w:w="1701" w:type="dxa"/>
          </w:tcPr>
          <w:p w14:paraId="52054D9C" w14:textId="2B7D6A38" w:rsidR="003E4F58" w:rsidRDefault="003121B2" w:rsidP="003E4F58">
            <w:pPr>
              <w:pStyle w:val="Tabletextfiel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id w:val="-11678501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4F5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E4F58">
              <w:t xml:space="preserve"> Yes </w:t>
            </w:r>
            <w:sdt>
              <w:sdtPr>
                <w:id w:val="-8424631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4F5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E4F58">
              <w:t xml:space="preserve"> No</w:t>
            </w:r>
          </w:p>
        </w:tc>
      </w:tr>
      <w:tr w:rsidR="003E4F58" w14:paraId="040759DB" w14:textId="77777777" w:rsidTr="00474FB2">
        <w:sdt>
          <w:sdtPr>
            <w:id w:val="-894733611"/>
            <w:placeholder>
              <w:docPart w:val="BF1911AB36D94537A4D4CAB1D664CFD2"/>
            </w:placeholder>
            <w:showingPlcHdr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555" w:type="dxa"/>
              </w:tcPr>
              <w:p w14:paraId="45D20C94" w14:textId="5E45D7A1" w:rsidR="003E4F58" w:rsidRDefault="003E4F58" w:rsidP="003E4F58">
                <w:pPr>
                  <w:pStyle w:val="Tabletextfield"/>
                </w:pPr>
                <w:r w:rsidRPr="00A57DDA">
                  <w:rPr>
                    <w:rStyle w:val="PlaceholderText"/>
                  </w:rPr>
                  <w:t xml:space="preserve">         </w:t>
                </w:r>
              </w:p>
            </w:tc>
          </w:sdtContent>
        </w:sdt>
        <w:sdt>
          <w:sdtPr>
            <w:id w:val="-1821264877"/>
            <w:placeholder>
              <w:docPart w:val="7F2FAD0F2911444BA3BAF0A455964A8E"/>
            </w:placeholder>
            <w:showingPlcHdr/>
          </w:sdtPr>
          <w:sdtEndPr/>
          <w:sdtContent>
            <w:tc>
              <w:tcPr>
                <w:tcW w:w="5244" w:type="dxa"/>
              </w:tcPr>
              <w:p w14:paraId="26395957" w14:textId="4F234DAD" w:rsidR="003E4F58" w:rsidRDefault="003E4F58" w:rsidP="003E4F58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A57DDA">
                  <w:rPr>
                    <w:rStyle w:val="PlaceholderText"/>
                  </w:rPr>
                  <w:t xml:space="preserve">         </w:t>
                </w:r>
              </w:p>
            </w:tc>
          </w:sdtContent>
        </w:sdt>
        <w:sdt>
          <w:sdtPr>
            <w:id w:val="-790357541"/>
            <w:placeholder>
              <w:docPart w:val="F3576E8747AF48E683BB28EA323FEBAC"/>
            </w:placeholder>
            <w:showingPlcHdr/>
          </w:sdtPr>
          <w:sdtEndPr/>
          <w:sdtContent>
            <w:tc>
              <w:tcPr>
                <w:tcW w:w="1276" w:type="dxa"/>
              </w:tcPr>
              <w:p w14:paraId="012534B4" w14:textId="209B6A06" w:rsidR="003E4F58" w:rsidRDefault="003E4F58" w:rsidP="003E4F58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A57DDA">
                  <w:rPr>
                    <w:rStyle w:val="PlaceholderText"/>
                  </w:rPr>
                  <w:t xml:space="preserve">         </w:t>
                </w:r>
              </w:p>
            </w:tc>
          </w:sdtContent>
        </w:sdt>
        <w:tc>
          <w:tcPr>
            <w:tcW w:w="1701" w:type="dxa"/>
          </w:tcPr>
          <w:p w14:paraId="0B63858E" w14:textId="4C522A4F" w:rsidR="003E4F58" w:rsidRDefault="003121B2" w:rsidP="003E4F58">
            <w:pPr>
              <w:pStyle w:val="Tabletextfiel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S Gothic" w:eastAsia="MS Gothic" w:hAnsi="MS Gothic"/>
              </w:rPr>
            </w:pPr>
            <w:sdt>
              <w:sdtPr>
                <w:id w:val="-20170624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4F5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E4F58">
              <w:t xml:space="preserve"> Yes </w:t>
            </w:r>
            <w:sdt>
              <w:sdtPr>
                <w:id w:val="5498910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4F5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E4F58">
              <w:t xml:space="preserve"> No</w:t>
            </w:r>
          </w:p>
        </w:tc>
      </w:tr>
      <w:tr w:rsidR="003E4F58" w14:paraId="1906785A" w14:textId="77777777" w:rsidTr="00474FB2">
        <w:sdt>
          <w:sdtPr>
            <w:id w:val="-1792276072"/>
            <w:placeholder>
              <w:docPart w:val="B46AD35BA7954E929F016F1740CC9E25"/>
            </w:placeholder>
            <w:showingPlcHdr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555" w:type="dxa"/>
              </w:tcPr>
              <w:p w14:paraId="39C8E9CF" w14:textId="2BD8947E" w:rsidR="003E4F58" w:rsidRDefault="003E4F58" w:rsidP="003E4F58">
                <w:pPr>
                  <w:pStyle w:val="Tabletextfield"/>
                </w:pPr>
                <w:r w:rsidRPr="00A57DDA">
                  <w:rPr>
                    <w:rStyle w:val="PlaceholderText"/>
                  </w:rPr>
                  <w:t xml:space="preserve">         </w:t>
                </w:r>
              </w:p>
            </w:tc>
          </w:sdtContent>
        </w:sdt>
        <w:sdt>
          <w:sdtPr>
            <w:id w:val="1306971071"/>
            <w:placeholder>
              <w:docPart w:val="2DD9E6DF72B540358F927D7C4EDA9D72"/>
            </w:placeholder>
            <w:showingPlcHdr/>
          </w:sdtPr>
          <w:sdtEndPr/>
          <w:sdtContent>
            <w:tc>
              <w:tcPr>
                <w:tcW w:w="5244" w:type="dxa"/>
              </w:tcPr>
              <w:p w14:paraId="6BBE7B6B" w14:textId="63A60EA3" w:rsidR="003E4F58" w:rsidRDefault="003E4F58" w:rsidP="003E4F58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A57DDA">
                  <w:rPr>
                    <w:rStyle w:val="PlaceholderText"/>
                  </w:rPr>
                  <w:t xml:space="preserve">         </w:t>
                </w:r>
              </w:p>
            </w:tc>
          </w:sdtContent>
        </w:sdt>
        <w:sdt>
          <w:sdtPr>
            <w:id w:val="-1868903258"/>
            <w:placeholder>
              <w:docPart w:val="441756DF6B234C89AEA70FA20FBDEDFE"/>
            </w:placeholder>
            <w:showingPlcHdr/>
          </w:sdtPr>
          <w:sdtEndPr/>
          <w:sdtContent>
            <w:tc>
              <w:tcPr>
                <w:tcW w:w="1276" w:type="dxa"/>
              </w:tcPr>
              <w:p w14:paraId="0591B42E" w14:textId="29BBD8F7" w:rsidR="003E4F58" w:rsidRDefault="003E4F58" w:rsidP="003E4F58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A57DDA">
                  <w:rPr>
                    <w:rStyle w:val="PlaceholderText"/>
                  </w:rPr>
                  <w:t xml:space="preserve">         </w:t>
                </w:r>
              </w:p>
            </w:tc>
          </w:sdtContent>
        </w:sdt>
        <w:tc>
          <w:tcPr>
            <w:tcW w:w="1701" w:type="dxa"/>
          </w:tcPr>
          <w:p w14:paraId="41BA0960" w14:textId="0D5F5181" w:rsidR="003E4F58" w:rsidRDefault="003121B2" w:rsidP="003E4F58">
            <w:pPr>
              <w:pStyle w:val="Tabletextfiel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S Gothic" w:eastAsia="MS Gothic" w:hAnsi="MS Gothic"/>
              </w:rPr>
            </w:pPr>
            <w:sdt>
              <w:sdtPr>
                <w:id w:val="2408496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4F5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E4F58">
              <w:t xml:space="preserve"> Yes </w:t>
            </w:r>
            <w:sdt>
              <w:sdtPr>
                <w:id w:val="-9251035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4F5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E4F58">
              <w:t xml:space="preserve"> No</w:t>
            </w:r>
          </w:p>
        </w:tc>
      </w:tr>
      <w:tr w:rsidR="003E4F58" w14:paraId="5C1A7BC1" w14:textId="77777777" w:rsidTr="00474FB2">
        <w:sdt>
          <w:sdtPr>
            <w:id w:val="839812715"/>
            <w:placeholder>
              <w:docPart w:val="2576C1EACEB94916AADD4E13F3138555"/>
            </w:placeholder>
            <w:showingPlcHdr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555" w:type="dxa"/>
              </w:tcPr>
              <w:p w14:paraId="1717C41F" w14:textId="033DD0E5" w:rsidR="003E4F58" w:rsidRDefault="003E4F58" w:rsidP="003E4F58">
                <w:pPr>
                  <w:pStyle w:val="Tabletextfield"/>
                </w:pPr>
                <w:r w:rsidRPr="00A57DDA">
                  <w:rPr>
                    <w:rStyle w:val="PlaceholderText"/>
                  </w:rPr>
                  <w:t xml:space="preserve">         </w:t>
                </w:r>
              </w:p>
            </w:tc>
          </w:sdtContent>
        </w:sdt>
        <w:sdt>
          <w:sdtPr>
            <w:id w:val="-1056158268"/>
            <w:placeholder>
              <w:docPart w:val="F4B5F3B28A154DBD88D6EACDA8AE6DE6"/>
            </w:placeholder>
            <w:showingPlcHdr/>
          </w:sdtPr>
          <w:sdtEndPr/>
          <w:sdtContent>
            <w:tc>
              <w:tcPr>
                <w:tcW w:w="5244" w:type="dxa"/>
              </w:tcPr>
              <w:p w14:paraId="05CB8FD0" w14:textId="4F26C75E" w:rsidR="003E4F58" w:rsidRDefault="003E4F58" w:rsidP="003E4F58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A57DDA">
                  <w:rPr>
                    <w:rStyle w:val="PlaceholderText"/>
                  </w:rPr>
                  <w:t xml:space="preserve">         </w:t>
                </w:r>
              </w:p>
            </w:tc>
          </w:sdtContent>
        </w:sdt>
        <w:sdt>
          <w:sdtPr>
            <w:id w:val="1744292469"/>
            <w:placeholder>
              <w:docPart w:val="82738AD3C78440BEA8D1E43202681A0C"/>
            </w:placeholder>
            <w:showingPlcHdr/>
          </w:sdtPr>
          <w:sdtEndPr/>
          <w:sdtContent>
            <w:tc>
              <w:tcPr>
                <w:tcW w:w="1276" w:type="dxa"/>
              </w:tcPr>
              <w:p w14:paraId="6D58DB07" w14:textId="3065E686" w:rsidR="003E4F58" w:rsidRDefault="003E4F58" w:rsidP="003E4F58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A57DDA">
                  <w:rPr>
                    <w:rStyle w:val="PlaceholderText"/>
                  </w:rPr>
                  <w:t xml:space="preserve">         </w:t>
                </w:r>
              </w:p>
            </w:tc>
          </w:sdtContent>
        </w:sdt>
        <w:tc>
          <w:tcPr>
            <w:tcW w:w="1701" w:type="dxa"/>
          </w:tcPr>
          <w:p w14:paraId="04D78BCA" w14:textId="5589799F" w:rsidR="003E4F58" w:rsidRDefault="003121B2" w:rsidP="003E4F58">
            <w:pPr>
              <w:pStyle w:val="Tabletextfiel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S Gothic" w:eastAsia="MS Gothic" w:hAnsi="MS Gothic"/>
              </w:rPr>
            </w:pPr>
            <w:sdt>
              <w:sdtPr>
                <w:id w:val="-14312748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4F58" w:rsidRPr="003A745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E4F58" w:rsidRPr="003A7453">
              <w:t xml:space="preserve"> Yes </w:t>
            </w:r>
            <w:sdt>
              <w:sdtPr>
                <w:id w:val="-989511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4F58" w:rsidRPr="003A745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E4F58" w:rsidRPr="003A7453">
              <w:t xml:space="preserve"> No</w:t>
            </w:r>
          </w:p>
        </w:tc>
      </w:tr>
      <w:tr w:rsidR="003E4F58" w14:paraId="3D703565" w14:textId="77777777" w:rsidTr="00474FB2">
        <w:sdt>
          <w:sdtPr>
            <w:id w:val="-176191883"/>
            <w:placeholder>
              <w:docPart w:val="55FF0628164D4B52A499352DE1D61D7D"/>
            </w:placeholder>
            <w:showingPlcHdr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555" w:type="dxa"/>
              </w:tcPr>
              <w:p w14:paraId="69793C82" w14:textId="535981FD" w:rsidR="003E4F58" w:rsidRDefault="003E4F58" w:rsidP="003E4F58">
                <w:pPr>
                  <w:pStyle w:val="Tabletextfield"/>
                </w:pPr>
                <w:r w:rsidRPr="00A57DDA">
                  <w:rPr>
                    <w:rStyle w:val="PlaceholderText"/>
                  </w:rPr>
                  <w:t xml:space="preserve">         </w:t>
                </w:r>
              </w:p>
            </w:tc>
          </w:sdtContent>
        </w:sdt>
        <w:sdt>
          <w:sdtPr>
            <w:id w:val="-541827308"/>
            <w:placeholder>
              <w:docPart w:val="02920AFEA581474BB40E711DA6AAE2C9"/>
            </w:placeholder>
            <w:showingPlcHdr/>
          </w:sdtPr>
          <w:sdtEndPr/>
          <w:sdtContent>
            <w:tc>
              <w:tcPr>
                <w:tcW w:w="5244" w:type="dxa"/>
              </w:tcPr>
              <w:p w14:paraId="6B132BA1" w14:textId="7409C8E1" w:rsidR="003E4F58" w:rsidRDefault="003E4F58" w:rsidP="003E4F58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A57DDA">
                  <w:rPr>
                    <w:rStyle w:val="PlaceholderText"/>
                  </w:rPr>
                  <w:t xml:space="preserve">         </w:t>
                </w:r>
              </w:p>
            </w:tc>
          </w:sdtContent>
        </w:sdt>
        <w:sdt>
          <w:sdtPr>
            <w:id w:val="1774519298"/>
            <w:placeholder>
              <w:docPart w:val="13936C16843A436F976F64C9AA6C407F"/>
            </w:placeholder>
            <w:showingPlcHdr/>
          </w:sdtPr>
          <w:sdtEndPr/>
          <w:sdtContent>
            <w:tc>
              <w:tcPr>
                <w:tcW w:w="1276" w:type="dxa"/>
              </w:tcPr>
              <w:p w14:paraId="597DA89D" w14:textId="004F3A55" w:rsidR="003E4F58" w:rsidRDefault="003E4F58" w:rsidP="003E4F58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A57DDA">
                  <w:rPr>
                    <w:rStyle w:val="PlaceholderText"/>
                  </w:rPr>
                  <w:t xml:space="preserve">         </w:t>
                </w:r>
              </w:p>
            </w:tc>
          </w:sdtContent>
        </w:sdt>
        <w:tc>
          <w:tcPr>
            <w:tcW w:w="1701" w:type="dxa"/>
          </w:tcPr>
          <w:p w14:paraId="44BA62E1" w14:textId="09F2C3CB" w:rsidR="003E4F58" w:rsidRDefault="003121B2" w:rsidP="003E4F58">
            <w:pPr>
              <w:pStyle w:val="Tabletextfiel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S Gothic" w:eastAsia="MS Gothic" w:hAnsi="MS Gothic"/>
              </w:rPr>
            </w:pPr>
            <w:sdt>
              <w:sdtPr>
                <w:id w:val="-16477318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4F5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E4F58" w:rsidRPr="003A7453">
              <w:t xml:space="preserve"> Yes </w:t>
            </w:r>
            <w:sdt>
              <w:sdtPr>
                <w:id w:val="-13633622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4F58" w:rsidRPr="003A745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E4F58" w:rsidRPr="003A7453">
              <w:t xml:space="preserve"> No</w:t>
            </w:r>
          </w:p>
        </w:tc>
      </w:tr>
      <w:tr w:rsidR="006653A8" w14:paraId="26E56E6D" w14:textId="77777777" w:rsidTr="00474F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99" w:type="dxa"/>
            <w:gridSpan w:val="2"/>
          </w:tcPr>
          <w:p w14:paraId="3D84EA72" w14:textId="73294626" w:rsidR="002F14CB" w:rsidRDefault="006653A8" w:rsidP="006653A8">
            <w:pPr>
              <w:pStyle w:val="Tabletextfield"/>
              <w:rPr>
                <w:bCs w:val="0"/>
              </w:rPr>
            </w:pPr>
            <w:r w:rsidRPr="006653A8">
              <w:t xml:space="preserve">Does this need to be paid in </w:t>
            </w:r>
            <w:r w:rsidR="00515275">
              <w:t>a</w:t>
            </w:r>
            <w:r w:rsidRPr="006653A8">
              <w:t xml:space="preserve"> </w:t>
            </w:r>
            <w:r w:rsidR="002F14CB">
              <w:t>c</w:t>
            </w:r>
            <w:r w:rsidRPr="006653A8">
              <w:t>urrency</w:t>
            </w:r>
            <w:r w:rsidR="00515275">
              <w:t xml:space="preserve"> other than</w:t>
            </w:r>
            <w:r w:rsidRPr="006653A8">
              <w:t xml:space="preserve"> </w:t>
            </w:r>
            <w:r w:rsidR="002F14CB">
              <w:t>Australian Dollars (</w:t>
            </w:r>
            <w:r w:rsidRPr="006653A8">
              <w:t>AUD</w:t>
            </w:r>
            <w:r w:rsidR="002F14CB">
              <w:t>)</w:t>
            </w:r>
            <w:r w:rsidRPr="006653A8">
              <w:t>?</w:t>
            </w:r>
          </w:p>
          <w:p w14:paraId="5EB1DE02" w14:textId="6E8D4B0B" w:rsidR="006653A8" w:rsidRDefault="006653A8" w:rsidP="006653A8">
            <w:pPr>
              <w:pStyle w:val="Tabletextfield"/>
            </w:pPr>
            <w:r w:rsidRPr="00A45F01">
              <w:rPr>
                <w:rFonts w:ascii="Gotham Medium" w:hAnsi="Gotham Medium"/>
                <w:sz w:val="16"/>
                <w:szCs w:val="16"/>
              </w:rPr>
              <w:t xml:space="preserve"> </w:t>
            </w:r>
            <w:sdt>
              <w:sdtPr>
                <w:rPr>
                  <w:rFonts w:ascii="Gotham Medium" w:hAnsi="Gotham Medium"/>
                  <w:sz w:val="16"/>
                  <w:szCs w:val="16"/>
                </w:rPr>
                <w:id w:val="-6518391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4FB2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474FB2">
              <w:rPr>
                <w:rFonts w:ascii="Gotham Medium" w:hAnsi="Gotham Medium"/>
                <w:sz w:val="16"/>
                <w:szCs w:val="16"/>
              </w:rPr>
              <w:t xml:space="preserve"> </w:t>
            </w:r>
            <w:r w:rsidR="00474FB2" w:rsidRPr="00474FB2">
              <w:t>Yes</w:t>
            </w:r>
            <w:r w:rsidR="00474FB2">
              <w:rPr>
                <w:rFonts w:ascii="Gotham Medium" w:hAnsi="Gotham Medium"/>
                <w:sz w:val="16"/>
                <w:szCs w:val="16"/>
              </w:rPr>
              <w:t xml:space="preserve"> </w:t>
            </w:r>
            <w:sdt>
              <w:sdtPr>
                <w:rPr>
                  <w:rFonts w:ascii="Gotham Medium" w:hAnsi="Gotham Medium"/>
                  <w:sz w:val="16"/>
                  <w:szCs w:val="16"/>
                </w:rPr>
                <w:id w:val="-15002722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4FB2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474FB2">
              <w:rPr>
                <w:rFonts w:ascii="Gotham Medium" w:hAnsi="Gotham Medium"/>
                <w:sz w:val="16"/>
                <w:szCs w:val="16"/>
              </w:rPr>
              <w:t xml:space="preserve"> </w:t>
            </w:r>
            <w:r w:rsidR="00474FB2" w:rsidRPr="00474FB2">
              <w:t>No</w:t>
            </w:r>
            <w:r w:rsidR="00474FB2">
              <w:rPr>
                <w:rFonts w:ascii="Gotham Medium" w:hAnsi="Gotham Medium"/>
                <w:sz w:val="16"/>
                <w:szCs w:val="16"/>
              </w:rPr>
              <w:t xml:space="preserve">  </w:t>
            </w:r>
          </w:p>
        </w:tc>
        <w:tc>
          <w:tcPr>
            <w:tcW w:w="1276" w:type="dxa"/>
          </w:tcPr>
          <w:p w14:paraId="254B4657" w14:textId="5ED181AA" w:rsidR="00E943BC" w:rsidRDefault="00E943BC" w:rsidP="006653A8">
            <w:pPr>
              <w:pStyle w:val="Tabletextfiel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74FB2">
              <w:rPr>
                <w:b/>
                <w:bCs/>
              </w:rPr>
              <w:t>Total</w:t>
            </w:r>
            <w:r w:rsidRPr="00E943BC">
              <w:rPr>
                <w:b/>
                <w:bCs/>
              </w:rPr>
              <w:t>:</w:t>
            </w:r>
          </w:p>
          <w:p w14:paraId="689EC957" w14:textId="2F80DBAE" w:rsidR="006653A8" w:rsidRDefault="00474FB2" w:rsidP="006653A8">
            <w:pPr>
              <w:pStyle w:val="Tabletextfiel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$</w:t>
            </w:r>
            <w:r w:rsidR="003E4F58">
              <w:t xml:space="preserve"> </w:t>
            </w:r>
            <w:sdt>
              <w:sdtPr>
                <w:id w:val="801269354"/>
                <w:placeholder>
                  <w:docPart w:val="39FAD58B351E40CCA648B9A0C078B952"/>
                </w:placeholder>
                <w:showingPlcHdr/>
              </w:sdtPr>
              <w:sdtEndPr/>
              <w:sdtContent>
                <w:r w:rsidR="003E4F58">
                  <w:rPr>
                    <w:rStyle w:val="PlaceholderText"/>
                  </w:rPr>
                  <w:t xml:space="preserve">         </w:t>
                </w:r>
              </w:sdtContent>
            </w:sdt>
          </w:p>
        </w:tc>
        <w:tc>
          <w:tcPr>
            <w:tcW w:w="1701" w:type="dxa"/>
          </w:tcPr>
          <w:p w14:paraId="60C0A992" w14:textId="77777777" w:rsidR="002F14CB" w:rsidRDefault="00474FB2" w:rsidP="002F14CB">
            <w:pPr>
              <w:pStyle w:val="Tabletextfiel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474FB2">
              <w:rPr>
                <w:bCs/>
              </w:rPr>
              <w:t>Currency (if not AUD):</w:t>
            </w:r>
          </w:p>
          <w:p w14:paraId="2E9F0DE9" w14:textId="2B9B4730" w:rsidR="00474FB2" w:rsidRPr="002F14CB" w:rsidRDefault="003E4F58" w:rsidP="002F14CB">
            <w:pPr>
              <w:pStyle w:val="Tabletextfiel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>
              <w:t xml:space="preserve"> </w:t>
            </w:r>
            <w:sdt>
              <w:sdtPr>
                <w:id w:val="-84991938"/>
                <w:placeholder>
                  <w:docPart w:val="C3913711ECB64B758EB20404F75844B2"/>
                </w:placeholder>
                <w:showingPlcHdr/>
              </w:sdtPr>
              <w:sdtEndPr/>
              <w:sdtContent>
                <w:r>
                  <w:rPr>
                    <w:rStyle w:val="PlaceholderText"/>
                  </w:rPr>
                  <w:t xml:space="preserve">         </w:t>
                </w:r>
              </w:sdtContent>
            </w:sdt>
          </w:p>
        </w:tc>
      </w:tr>
    </w:tbl>
    <w:sdt>
      <w:sdtPr>
        <w:id w:val="-1844234525"/>
        <w:lock w:val="contentLocked"/>
        <w:placeholder>
          <w:docPart w:val="DefaultPlaceholder_-1854013440"/>
        </w:placeholder>
        <w:group/>
      </w:sdtPr>
      <w:sdtContent>
        <w:p w14:paraId="1B5FA04A" w14:textId="21A81A69" w:rsidR="00474FB2" w:rsidRPr="00132042" w:rsidRDefault="00474FB2" w:rsidP="00C067B8">
          <w:pPr>
            <w:pStyle w:val="Heading2"/>
            <w:rPr>
              <w:b w:val="0"/>
              <w:bCs w:val="0"/>
            </w:rPr>
          </w:pPr>
          <w:r w:rsidRPr="00474FB2">
            <w:t>4. Submitted by</w:t>
          </w:r>
          <w:r w:rsidR="00C90228">
            <w:t xml:space="preserve"> (</w:t>
          </w:r>
          <w:r w:rsidR="00087363">
            <w:t>name must match the</w:t>
          </w:r>
          <w:r w:rsidR="00C90228">
            <w:t xml:space="preserve"> person </w:t>
          </w:r>
          <w:r w:rsidR="00087363">
            <w:t>identified</w:t>
          </w:r>
          <w:r w:rsidR="00C90228">
            <w:t xml:space="preserve"> in </w:t>
          </w:r>
          <w:r w:rsidR="00087363">
            <w:t>section</w:t>
          </w:r>
          <w:r w:rsidR="00C90228">
            <w:t xml:space="preserve"> 1 or 2</w:t>
          </w:r>
          <w:r w:rsidR="00087363">
            <w:t>)</w:t>
          </w:r>
        </w:p>
      </w:sdtContent>
    </w:sdt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4956"/>
        <w:gridCol w:w="4956"/>
      </w:tblGrid>
      <w:tr w:rsidR="00474FB2" w:rsidRPr="00E67D87" w14:paraId="7C8BC6B8" w14:textId="77777777" w:rsidTr="00474FB2">
        <w:tc>
          <w:tcPr>
            <w:tcW w:w="9688" w:type="dxa"/>
            <w:gridSpan w:val="2"/>
          </w:tcPr>
          <w:p w14:paraId="7300B0CE" w14:textId="28041183" w:rsidR="00474FB2" w:rsidRPr="006B493E" w:rsidRDefault="00474FB2" w:rsidP="00AF2A2C">
            <w:pPr>
              <w:pStyle w:val="NoSpacing"/>
            </w:pPr>
            <w:r>
              <w:t>Name</w:t>
            </w:r>
            <w:r w:rsidRPr="006B493E">
              <w:t xml:space="preserve"> </w:t>
            </w:r>
          </w:p>
        </w:tc>
      </w:tr>
      <w:tr w:rsidR="00474FB2" w:rsidRPr="00E67D87" w14:paraId="2DD23029" w14:textId="77777777" w:rsidTr="00474FB2">
        <w:sdt>
          <w:sdtPr>
            <w:id w:val="-607577170"/>
            <w:placeholder>
              <w:docPart w:val="1F004D60727D4F0D9718F59BBCAA8D22"/>
            </w:placeholder>
            <w:showingPlcHdr/>
          </w:sdtPr>
          <w:sdtEndPr/>
          <w:sdtContent>
            <w:tc>
              <w:tcPr>
                <w:tcW w:w="968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16293F0" w14:textId="1604A0E8" w:rsidR="00474FB2" w:rsidRPr="0070506A" w:rsidRDefault="003E4F58" w:rsidP="00AF2A2C">
                <w:pPr>
                  <w:pStyle w:val="Tabletextfield"/>
                </w:pPr>
                <w:r>
                  <w:rPr>
                    <w:rStyle w:val="PlaceholderText"/>
                  </w:rPr>
                  <w:t xml:space="preserve">         </w:t>
                </w:r>
              </w:p>
            </w:tc>
          </w:sdtContent>
        </w:sdt>
      </w:tr>
      <w:tr w:rsidR="00474FB2" w:rsidRPr="00E67D87" w14:paraId="389746DA" w14:textId="77777777" w:rsidTr="00474FB2">
        <w:tc>
          <w:tcPr>
            <w:tcW w:w="4788" w:type="dxa"/>
          </w:tcPr>
          <w:p w14:paraId="2C27ED6D" w14:textId="4CAC558C" w:rsidR="00474FB2" w:rsidRPr="006B493E" w:rsidRDefault="00474FB2" w:rsidP="00AF2A2C">
            <w:pPr>
              <w:pStyle w:val="NoSpacing"/>
            </w:pPr>
            <w:r>
              <w:rPr>
                <w:rStyle w:val="Strong"/>
                <w:b w:val="0"/>
                <w:bCs w:val="0"/>
              </w:rPr>
              <w:t xml:space="preserve">Signature </w:t>
            </w:r>
          </w:p>
        </w:tc>
        <w:tc>
          <w:tcPr>
            <w:tcW w:w="4788" w:type="dxa"/>
          </w:tcPr>
          <w:p w14:paraId="738E63CB" w14:textId="0D2F9889" w:rsidR="00474FB2" w:rsidRPr="006B493E" w:rsidRDefault="00474FB2" w:rsidP="00AF2A2C">
            <w:pPr>
              <w:pStyle w:val="NoSpacing"/>
            </w:pPr>
            <w:r>
              <w:t>Date</w:t>
            </w:r>
          </w:p>
        </w:tc>
      </w:tr>
      <w:tr w:rsidR="00474FB2" w:rsidRPr="00E67D87" w14:paraId="11E687AC" w14:textId="77777777" w:rsidTr="00474FB2"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691DF6" w14:textId="77777777" w:rsidR="00E828D0" w:rsidRDefault="00E828D0" w:rsidP="00AF2A2C">
            <w:pPr>
              <w:pStyle w:val="Tabletextfield"/>
            </w:pPr>
          </w:p>
          <w:sdt>
            <w:sdtPr>
              <w:id w:val="-296300929"/>
              <w:showingPlcHdr/>
              <w:picture/>
            </w:sdtPr>
            <w:sdtEndPr/>
            <w:sdtContent>
              <w:p w14:paraId="2A56E063" w14:textId="07894001" w:rsidR="00474FB2" w:rsidRPr="0070506A" w:rsidRDefault="00E828D0" w:rsidP="00AF2A2C">
                <w:pPr>
                  <w:pStyle w:val="Tabletextfield"/>
                </w:pPr>
                <w:r>
                  <w:rPr>
                    <w:noProof/>
                  </w:rPr>
                  <w:drawing>
                    <wp:inline distT="0" distB="0" distL="0" distR="0" wp14:anchorId="5E3EC1EE" wp14:editId="7CBF03D7">
                      <wp:extent cx="1524000" cy="381000"/>
                      <wp:effectExtent l="0" t="0" r="0" b="0"/>
                      <wp:docPr id="1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524000" cy="381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</w:tc>
        <w:sdt>
          <w:sdtPr>
            <w:id w:val="-259923233"/>
            <w:placeholder>
              <w:docPart w:val="7112B65693FF486FBC9015CD0B6E352C"/>
            </w:placeholder>
            <w:showingPlcHdr/>
            <w:date>
              <w:dateFormat w:val="d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478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E85E673" w14:textId="5F33E1FC" w:rsidR="00474FB2" w:rsidRPr="0070506A" w:rsidRDefault="00E828D0" w:rsidP="00AF2A2C">
                <w:pPr>
                  <w:pStyle w:val="Tabletextfield"/>
                </w:pPr>
                <w:r w:rsidRPr="00977A53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</w:tbl>
    <w:sdt>
      <w:sdtPr>
        <w:id w:val="-1069038873"/>
        <w:lock w:val="contentLocked"/>
        <w:placeholder>
          <w:docPart w:val="DefaultPlaceholder_-1854013440"/>
        </w:placeholder>
        <w:group/>
      </w:sdtPr>
      <w:sdtEndPr>
        <w:rPr>
          <w:rFonts w:ascii="Arial" w:hAnsi="Arial" w:cs="Times New Roman"/>
          <w:bCs w:val="0"/>
          <w:iCs w:val="0"/>
          <w:sz w:val="20"/>
          <w:lang w:val="en-US"/>
        </w:rPr>
      </w:sdtEndPr>
      <w:sdtContent>
        <w:p w14:paraId="199D6923" w14:textId="4208A162" w:rsidR="006D1542" w:rsidRDefault="00474FB2" w:rsidP="00C005AC">
          <w:pPr>
            <w:pStyle w:val="Heading2"/>
          </w:pPr>
          <w:r>
            <w:t>5. Return to</w:t>
          </w:r>
        </w:p>
        <w:tbl>
          <w:tblPr>
            <w:tblStyle w:val="TableGrid"/>
            <w:tblW w:w="10006" w:type="dxa"/>
            <w:tblInd w:w="-142" w:type="dxa"/>
            <w:tblLook w:val="04A0" w:firstRow="1" w:lastRow="0" w:firstColumn="1" w:lastColumn="0" w:noHBand="0" w:noVBand="1"/>
          </w:tblPr>
          <w:tblGrid>
            <w:gridCol w:w="4760"/>
            <w:gridCol w:w="5246"/>
          </w:tblGrid>
          <w:tr w:rsidR="00474FB2" w14:paraId="5F5EF3A6" w14:textId="77777777" w:rsidTr="00A47970">
            <w:trPr>
              <w:trHeight w:val="1596"/>
            </w:trPr>
            <w:tc>
              <w:tcPr>
                <w:tcW w:w="4592" w:type="dxa"/>
                <w:shd w:val="clear" w:color="auto" w:fill="F2F2F2" w:themeFill="background1" w:themeFillShade="F2"/>
              </w:tcPr>
              <w:p w14:paraId="5AF1203E" w14:textId="3A9E47B5" w:rsidR="00474FB2" w:rsidRPr="00474FB2" w:rsidRDefault="00474FB2" w:rsidP="00A47970">
                <w:pPr>
                  <w:pStyle w:val="TableParagraph"/>
                  <w:spacing w:before="0" w:after="0"/>
                  <w:ind w:left="312"/>
                  <w:contextualSpacing/>
                  <w:rPr>
                    <w:rFonts w:ascii="Arial" w:eastAsiaTheme="minorHAnsi" w:hAnsi="Arial" w:cs="Times New Roman"/>
                    <w:b/>
                    <w:sz w:val="20"/>
                    <w:szCs w:val="20"/>
                    <w:lang w:eastAsia="ja-JP" w:bidi="ar-SA"/>
                  </w:rPr>
                </w:pPr>
                <w:r>
                  <w:rPr>
                    <w:lang w:val="en-AU"/>
                  </w:rPr>
                  <w:br w:type="page"/>
                </w:r>
                <w:r w:rsidRPr="00474FB2">
                  <w:rPr>
                    <w:rFonts w:ascii="Arial" w:eastAsiaTheme="minorHAnsi" w:hAnsi="Arial" w:cs="Times New Roman"/>
                    <w:b/>
                    <w:sz w:val="20"/>
                    <w:szCs w:val="20"/>
                    <w:lang w:eastAsia="ja-JP" w:bidi="ar-SA"/>
                  </w:rPr>
                  <w:t>Accounts Payable</w:t>
                </w:r>
              </w:p>
              <w:p w14:paraId="6F6EE255" w14:textId="29F7EF52" w:rsidR="00474FB2" w:rsidRPr="00474FB2" w:rsidRDefault="00474FB2" w:rsidP="00A47970">
                <w:pPr>
                  <w:pStyle w:val="TableParagraph"/>
                  <w:spacing w:before="0" w:after="0"/>
                  <w:ind w:left="312"/>
                  <w:contextualSpacing/>
                  <w:rPr>
                    <w:rFonts w:ascii="Arial" w:eastAsiaTheme="minorHAnsi" w:hAnsi="Arial" w:cs="Times New Roman"/>
                    <w:bCs/>
                    <w:sz w:val="20"/>
                    <w:szCs w:val="20"/>
                    <w:lang w:eastAsia="ja-JP" w:bidi="ar-SA"/>
                  </w:rPr>
                </w:pPr>
                <w:r w:rsidRPr="00474FB2">
                  <w:rPr>
                    <w:rFonts w:ascii="Arial" w:eastAsiaTheme="minorHAnsi" w:hAnsi="Arial" w:cs="Times New Roman"/>
                    <w:bCs/>
                    <w:sz w:val="20"/>
                    <w:szCs w:val="20"/>
                    <w:lang w:eastAsia="ja-JP" w:bidi="ar-SA"/>
                  </w:rPr>
                  <w:t>GPO Box 4052</w:t>
                </w:r>
              </w:p>
              <w:p w14:paraId="0BEDC1BB" w14:textId="77777777" w:rsidR="00474FB2" w:rsidRPr="00474FB2" w:rsidRDefault="00474FB2" w:rsidP="00A47970">
                <w:pPr>
                  <w:pStyle w:val="TableParagraph"/>
                  <w:spacing w:before="0" w:after="0"/>
                  <w:ind w:left="312"/>
                  <w:contextualSpacing/>
                  <w:rPr>
                    <w:rFonts w:ascii="Arial" w:eastAsiaTheme="minorHAnsi" w:hAnsi="Arial" w:cs="Times New Roman"/>
                    <w:bCs/>
                    <w:sz w:val="20"/>
                    <w:szCs w:val="20"/>
                    <w:lang w:eastAsia="ja-JP" w:bidi="ar-SA"/>
                  </w:rPr>
                </w:pPr>
                <w:r w:rsidRPr="00474FB2">
                  <w:rPr>
                    <w:rFonts w:ascii="Arial" w:eastAsiaTheme="minorHAnsi" w:hAnsi="Arial" w:cs="Times New Roman"/>
                    <w:bCs/>
                    <w:sz w:val="20"/>
                    <w:szCs w:val="20"/>
                    <w:lang w:eastAsia="ja-JP" w:bidi="ar-SA"/>
                  </w:rPr>
                  <w:t>Sydney NSW 2001</w:t>
                </w:r>
              </w:p>
              <w:p w14:paraId="54C16101" w14:textId="7C4D75F5" w:rsidR="009765CF" w:rsidRDefault="009765CF" w:rsidP="009765CF">
                <w:pPr>
                  <w:pStyle w:val="TableParagraph"/>
                  <w:spacing w:before="0" w:after="0"/>
                  <w:ind w:left="0"/>
                  <w:contextualSpacing/>
                  <w:rPr>
                    <w:b/>
                  </w:rPr>
                </w:pPr>
              </w:p>
            </w:tc>
            <w:tc>
              <w:tcPr>
                <w:tcW w:w="5078" w:type="dxa"/>
                <w:shd w:val="clear" w:color="auto" w:fill="F2F2F2" w:themeFill="background1" w:themeFillShade="F2"/>
              </w:tcPr>
              <w:p w14:paraId="19B33616" w14:textId="77777777" w:rsidR="00474FB2" w:rsidRPr="00474FB2" w:rsidRDefault="00474FB2" w:rsidP="00474FB2">
                <w:pPr>
                  <w:pStyle w:val="TableParagraph"/>
                  <w:spacing w:before="0" w:after="0"/>
                  <w:ind w:left="312"/>
                  <w:contextualSpacing/>
                  <w:rPr>
                    <w:rFonts w:ascii="Arial" w:eastAsiaTheme="minorHAnsi" w:hAnsi="Arial" w:cs="Times New Roman"/>
                    <w:b/>
                    <w:sz w:val="20"/>
                    <w:szCs w:val="20"/>
                    <w:lang w:eastAsia="ja-JP" w:bidi="ar-SA"/>
                  </w:rPr>
                </w:pPr>
                <w:r w:rsidRPr="00474FB2">
                  <w:rPr>
                    <w:rFonts w:ascii="Arial" w:eastAsiaTheme="minorHAnsi" w:hAnsi="Arial" w:cs="Times New Roman"/>
                    <w:b/>
                    <w:sz w:val="20"/>
                    <w:szCs w:val="20"/>
                    <w:lang w:eastAsia="ja-JP" w:bidi="ar-SA"/>
                  </w:rPr>
                  <w:t>Email this form to:</w:t>
                </w:r>
              </w:p>
              <w:p w14:paraId="0B2EB1DA" w14:textId="77777777" w:rsidR="00474FB2" w:rsidRPr="00474FB2" w:rsidRDefault="003121B2" w:rsidP="00474FB2">
                <w:pPr>
                  <w:pStyle w:val="TableParagraph"/>
                  <w:spacing w:before="0" w:after="0"/>
                  <w:ind w:left="312"/>
                  <w:contextualSpacing/>
                  <w:rPr>
                    <w:rFonts w:ascii="Arial" w:eastAsiaTheme="minorHAnsi" w:hAnsi="Arial" w:cs="Times New Roman"/>
                    <w:bCs/>
                    <w:sz w:val="20"/>
                    <w:szCs w:val="20"/>
                    <w:lang w:eastAsia="ja-JP" w:bidi="ar-SA"/>
                  </w:rPr>
                </w:pPr>
                <w:hyperlink r:id="rId13" w:history="1">
                  <w:r w:rsidR="00474FB2" w:rsidRPr="00474FB2">
                    <w:rPr>
                      <w:rFonts w:ascii="Arial" w:eastAsiaTheme="minorHAnsi" w:hAnsi="Arial" w:cs="Times New Roman"/>
                      <w:bCs/>
                      <w:sz w:val="20"/>
                      <w:szCs w:val="20"/>
                      <w:lang w:eastAsia="ja-JP" w:bidi="ar-SA"/>
                    </w:rPr>
                    <w:t>care-expenseclaim@icare.nsw.gov.au</w:t>
                  </w:r>
                </w:hyperlink>
              </w:p>
              <w:p w14:paraId="030005C7" w14:textId="77777777" w:rsidR="00E828D0" w:rsidRDefault="00E828D0" w:rsidP="00474FB2">
                <w:pPr>
                  <w:pStyle w:val="TableParagraph"/>
                  <w:spacing w:before="0" w:after="0"/>
                  <w:ind w:left="312"/>
                  <w:contextualSpacing/>
                  <w:rPr>
                    <w:rFonts w:ascii="Arial" w:eastAsiaTheme="minorHAnsi" w:hAnsi="Arial" w:cs="Times New Roman"/>
                    <w:b/>
                    <w:sz w:val="20"/>
                    <w:szCs w:val="20"/>
                    <w:lang w:eastAsia="ja-JP" w:bidi="ar-SA"/>
                  </w:rPr>
                </w:pPr>
              </w:p>
              <w:p w14:paraId="38A2FA09" w14:textId="16BF7DDC" w:rsidR="00474FB2" w:rsidRPr="009765CF" w:rsidRDefault="00474FB2" w:rsidP="009765CF">
                <w:pPr>
                  <w:pStyle w:val="TableParagraph"/>
                  <w:spacing w:before="0" w:after="0"/>
                  <w:ind w:left="312"/>
                  <w:contextualSpacing/>
                  <w:rPr>
                    <w:rFonts w:ascii="Arial" w:eastAsiaTheme="minorHAnsi" w:hAnsi="Arial" w:cs="Times New Roman"/>
                    <w:bCs/>
                    <w:sz w:val="20"/>
                    <w:szCs w:val="20"/>
                    <w:lang w:eastAsia="ja-JP" w:bidi="ar-SA"/>
                  </w:rPr>
                </w:pPr>
                <w:r w:rsidRPr="00474FB2">
                  <w:rPr>
                    <w:rFonts w:ascii="Arial" w:eastAsiaTheme="minorHAnsi" w:hAnsi="Arial" w:cs="Times New Roman"/>
                    <w:b/>
                    <w:sz w:val="20"/>
                    <w:szCs w:val="20"/>
                    <w:lang w:eastAsia="ja-JP" w:bidi="ar-SA"/>
                  </w:rPr>
                  <w:t>Phone:</w:t>
                </w:r>
                <w:r w:rsidRPr="00474FB2">
                  <w:rPr>
                    <w:rFonts w:ascii="Arial" w:eastAsiaTheme="minorHAnsi" w:hAnsi="Arial" w:cs="Times New Roman"/>
                    <w:bCs/>
                    <w:sz w:val="20"/>
                    <w:szCs w:val="20"/>
                    <w:lang w:eastAsia="ja-JP" w:bidi="ar-SA"/>
                  </w:rPr>
                  <w:t xml:space="preserve"> 1300 416 829</w:t>
                </w:r>
              </w:p>
            </w:tc>
          </w:tr>
          <w:tr w:rsidR="00E943BC" w14:paraId="5AC02C02" w14:textId="77777777" w:rsidTr="00E943BC">
            <w:trPr>
              <w:trHeight w:val="1596"/>
            </w:trPr>
            <w:tc>
              <w:tcPr>
                <w:tcW w:w="9782" w:type="dxa"/>
                <w:gridSpan w:val="2"/>
                <w:shd w:val="clear" w:color="auto" w:fill="F2F2F2" w:themeFill="background1" w:themeFillShade="F2"/>
              </w:tcPr>
              <w:p w14:paraId="2028BAD2" w14:textId="77777777" w:rsidR="00E943BC" w:rsidRDefault="00E943BC" w:rsidP="00E943BC">
                <w:pPr>
                  <w:pStyle w:val="Pa4"/>
                  <w:ind w:left="314"/>
                </w:pPr>
              </w:p>
              <w:p w14:paraId="5593D13F" w14:textId="4EDFCA92" w:rsidR="00E943BC" w:rsidRPr="00E943BC" w:rsidRDefault="00E943BC" w:rsidP="00E943BC">
                <w:pPr>
                  <w:pStyle w:val="TableParagraph"/>
                  <w:spacing w:before="0" w:after="0"/>
                  <w:ind w:left="312"/>
                  <w:contextualSpacing/>
                  <w:rPr>
                    <w:rFonts w:ascii="Arial" w:eastAsiaTheme="minorHAnsi" w:hAnsi="Arial" w:cs="Times New Roman"/>
                    <w:bCs/>
                    <w:sz w:val="20"/>
                    <w:szCs w:val="20"/>
                    <w:lang w:eastAsia="ja-JP" w:bidi="ar-SA"/>
                  </w:rPr>
                </w:pPr>
                <w:r w:rsidRPr="00E943BC">
                  <w:rPr>
                    <w:rFonts w:ascii="Arial" w:eastAsiaTheme="minorHAnsi" w:hAnsi="Arial" w:cs="Times New Roman"/>
                    <w:bCs/>
                    <w:sz w:val="20"/>
                    <w:szCs w:val="20"/>
                    <w:lang w:eastAsia="ja-JP" w:bidi="ar-SA"/>
                  </w:rPr>
                  <w:t xml:space="preserve">If you’d like to confirm what bank account information is held by icare, you can contact the </w:t>
                </w:r>
                <w:r w:rsidR="009E0A41">
                  <w:rPr>
                    <w:rFonts w:ascii="Arial" w:eastAsiaTheme="minorHAnsi" w:hAnsi="Arial" w:cs="Times New Roman"/>
                    <w:bCs/>
                    <w:sz w:val="20"/>
                    <w:szCs w:val="20"/>
                    <w:lang w:eastAsia="ja-JP" w:bidi="ar-SA"/>
                  </w:rPr>
                  <w:t>Care</w:t>
                </w:r>
                <w:r w:rsidR="009E0A41" w:rsidRPr="00E943BC">
                  <w:rPr>
                    <w:rFonts w:ascii="Arial" w:eastAsiaTheme="minorHAnsi" w:hAnsi="Arial" w:cs="Times New Roman"/>
                    <w:bCs/>
                    <w:sz w:val="20"/>
                    <w:szCs w:val="20"/>
                    <w:lang w:eastAsia="ja-JP" w:bidi="ar-SA"/>
                  </w:rPr>
                  <w:t xml:space="preserve"> </w:t>
                </w:r>
                <w:r w:rsidR="009E0A41">
                  <w:rPr>
                    <w:rFonts w:ascii="Arial" w:eastAsiaTheme="minorHAnsi" w:hAnsi="Arial" w:cs="Times New Roman"/>
                    <w:bCs/>
                    <w:sz w:val="20"/>
                    <w:szCs w:val="20"/>
                    <w:lang w:eastAsia="ja-JP" w:bidi="ar-SA"/>
                  </w:rPr>
                  <w:t>F</w:t>
                </w:r>
                <w:r w:rsidRPr="00E943BC">
                  <w:rPr>
                    <w:rFonts w:ascii="Arial" w:eastAsiaTheme="minorHAnsi" w:hAnsi="Arial" w:cs="Times New Roman"/>
                    <w:bCs/>
                    <w:sz w:val="20"/>
                    <w:szCs w:val="20"/>
                    <w:lang w:eastAsia="ja-JP" w:bidi="ar-SA"/>
                  </w:rPr>
                  <w:t>inance</w:t>
                </w:r>
                <w:r>
                  <w:rPr>
                    <w:rFonts w:cs="Gotham Book"/>
                    <w:color w:val="000000"/>
                    <w:sz w:val="18"/>
                    <w:szCs w:val="18"/>
                  </w:rPr>
                  <w:t xml:space="preserve"> </w:t>
                </w:r>
                <w:r w:rsidRPr="00E943BC">
                  <w:rPr>
                    <w:rFonts w:ascii="Arial" w:eastAsiaTheme="minorHAnsi" w:hAnsi="Arial" w:cs="Times New Roman"/>
                    <w:bCs/>
                    <w:sz w:val="20"/>
                    <w:szCs w:val="20"/>
                    <w:lang w:eastAsia="ja-JP" w:bidi="ar-SA"/>
                  </w:rPr>
                  <w:t xml:space="preserve">team </w:t>
                </w:r>
                <w:r w:rsidR="00515275">
                  <w:rPr>
                    <w:rFonts w:ascii="Arial" w:eastAsiaTheme="minorHAnsi" w:hAnsi="Arial" w:cs="Times New Roman"/>
                    <w:bCs/>
                    <w:sz w:val="20"/>
                    <w:szCs w:val="20"/>
                    <w:lang w:eastAsia="ja-JP" w:bidi="ar-SA"/>
                  </w:rPr>
                  <w:t>by</w:t>
                </w:r>
                <w:r w:rsidRPr="00E943BC">
                  <w:rPr>
                    <w:rFonts w:ascii="Arial" w:eastAsiaTheme="minorHAnsi" w:hAnsi="Arial" w:cs="Times New Roman"/>
                    <w:bCs/>
                    <w:sz w:val="20"/>
                    <w:szCs w:val="20"/>
                    <w:lang w:eastAsia="ja-JP" w:bidi="ar-SA"/>
                  </w:rPr>
                  <w:t xml:space="preserve"> phone: 1300 416 829 </w:t>
                </w:r>
              </w:p>
              <w:p w14:paraId="22CF3841" w14:textId="77777777" w:rsidR="00E943BC" w:rsidRPr="00E943BC" w:rsidRDefault="00E943BC" w:rsidP="00E943BC">
                <w:pPr>
                  <w:pStyle w:val="TableParagraph"/>
                  <w:spacing w:before="0" w:after="0"/>
                  <w:ind w:left="312"/>
                  <w:contextualSpacing/>
                  <w:rPr>
                    <w:rFonts w:ascii="Arial" w:eastAsiaTheme="minorHAnsi" w:hAnsi="Arial" w:cs="Times New Roman"/>
                    <w:bCs/>
                    <w:sz w:val="20"/>
                    <w:szCs w:val="20"/>
                    <w:lang w:eastAsia="ja-JP" w:bidi="ar-SA"/>
                  </w:rPr>
                </w:pPr>
              </w:p>
              <w:p w14:paraId="605E8525" w14:textId="512FF04A" w:rsidR="00E943BC" w:rsidRPr="00E943BC" w:rsidRDefault="00515275" w:rsidP="00515275">
                <w:pPr>
                  <w:pStyle w:val="TableParagraph"/>
                  <w:spacing w:before="0" w:after="0"/>
                  <w:ind w:left="312"/>
                  <w:contextualSpacing/>
                  <w:rPr>
                    <w:rFonts w:ascii="Arial" w:eastAsiaTheme="minorHAnsi" w:hAnsi="Arial" w:cs="Times New Roman"/>
                    <w:bCs/>
                    <w:sz w:val="20"/>
                    <w:szCs w:val="20"/>
                    <w:lang w:eastAsia="ja-JP" w:bidi="ar-SA"/>
                  </w:rPr>
                </w:pPr>
                <w:r>
                  <w:rPr>
                    <w:rFonts w:ascii="Arial" w:eastAsiaTheme="minorHAnsi" w:hAnsi="Arial" w:cs="Times New Roman"/>
                    <w:bCs/>
                    <w:sz w:val="20"/>
                    <w:szCs w:val="20"/>
                    <w:lang w:eastAsia="ja-JP" w:bidi="ar-SA"/>
                  </w:rPr>
                  <w:t>For all other enquiries you can speak with</w:t>
                </w:r>
                <w:r w:rsidR="00E943BC" w:rsidRPr="00E943BC">
                  <w:rPr>
                    <w:rFonts w:ascii="Arial" w:eastAsiaTheme="minorHAnsi" w:hAnsi="Arial" w:cs="Times New Roman"/>
                    <w:bCs/>
                    <w:sz w:val="20"/>
                    <w:szCs w:val="20"/>
                    <w:lang w:eastAsia="ja-JP" w:bidi="ar-SA"/>
                  </w:rPr>
                  <w:t xml:space="preserve"> your icare contact or </w:t>
                </w:r>
                <w:r>
                  <w:rPr>
                    <w:rFonts w:ascii="Arial" w:eastAsiaTheme="minorHAnsi" w:hAnsi="Arial" w:cs="Times New Roman"/>
                    <w:bCs/>
                    <w:sz w:val="20"/>
                    <w:szCs w:val="20"/>
                    <w:lang w:eastAsia="ja-JP" w:bidi="ar-SA"/>
                  </w:rPr>
                  <w:t xml:space="preserve">call </w:t>
                </w:r>
                <w:r w:rsidR="00E943BC" w:rsidRPr="00E943BC">
                  <w:rPr>
                    <w:rFonts w:ascii="Arial" w:eastAsiaTheme="minorHAnsi" w:hAnsi="Arial" w:cs="Times New Roman"/>
                    <w:bCs/>
                    <w:sz w:val="20"/>
                    <w:szCs w:val="20"/>
                    <w:lang w:eastAsia="ja-JP" w:bidi="ar-SA"/>
                  </w:rPr>
                  <w:t xml:space="preserve">the general enquiries line </w:t>
                </w:r>
                <w:r>
                  <w:rPr>
                    <w:rFonts w:ascii="Arial" w:eastAsiaTheme="minorHAnsi" w:hAnsi="Arial" w:cs="Times New Roman"/>
                    <w:bCs/>
                    <w:sz w:val="20"/>
                    <w:szCs w:val="20"/>
                    <w:lang w:eastAsia="ja-JP" w:bidi="ar-SA"/>
                  </w:rPr>
                  <w:t>by</w:t>
                </w:r>
                <w:r w:rsidR="00E943BC" w:rsidRPr="00E943BC">
                  <w:rPr>
                    <w:rFonts w:ascii="Arial" w:eastAsiaTheme="minorHAnsi" w:hAnsi="Arial" w:cs="Times New Roman"/>
                    <w:bCs/>
                    <w:sz w:val="20"/>
                    <w:szCs w:val="20"/>
                    <w:lang w:eastAsia="ja-JP" w:bidi="ar-SA"/>
                  </w:rPr>
                  <w:t xml:space="preserve"> phone: 1300 738 586</w:t>
                </w:r>
              </w:p>
              <w:p w14:paraId="6F02D55C" w14:textId="7A7DAAA6" w:rsidR="00E943BC" w:rsidRPr="00474FB2" w:rsidRDefault="003121B2" w:rsidP="00474FB2">
                <w:pPr>
                  <w:pStyle w:val="TableParagraph"/>
                  <w:spacing w:before="0" w:after="0"/>
                  <w:ind w:left="312"/>
                  <w:contextualSpacing/>
                  <w:rPr>
                    <w:rFonts w:ascii="Arial" w:eastAsiaTheme="minorHAnsi" w:hAnsi="Arial" w:cs="Times New Roman"/>
                    <w:b/>
                    <w:sz w:val="20"/>
                    <w:szCs w:val="20"/>
                    <w:lang w:eastAsia="ja-JP" w:bidi="ar-SA"/>
                  </w:rPr>
                </w:pPr>
              </w:p>
            </w:tc>
          </w:tr>
        </w:tbl>
      </w:sdtContent>
    </w:sdt>
    <w:p w14:paraId="1ED62E47" w14:textId="77777777" w:rsidR="00F711FF" w:rsidRDefault="00F711FF" w:rsidP="00746CFA">
      <w:pPr>
        <w:pStyle w:val="Header"/>
      </w:pPr>
    </w:p>
    <w:tbl>
      <w:tblPr>
        <w:tblStyle w:val="TableGrid"/>
        <w:tblW w:w="6237" w:type="dxa"/>
        <w:tblCellSpacing w:w="0" w:type="nil"/>
        <w:tblInd w:w="-60" w:type="dxa"/>
        <w:tblBorders>
          <w:left w:val="single" w:sz="48" w:space="0" w:color="004C97"/>
        </w:tblBorders>
        <w:tblLayout w:type="fixed"/>
        <w:tblLook w:val="04A0" w:firstRow="1" w:lastRow="0" w:firstColumn="1" w:lastColumn="0" w:noHBand="0" w:noVBand="1"/>
      </w:tblPr>
      <w:tblGrid>
        <w:gridCol w:w="283"/>
        <w:gridCol w:w="5954"/>
      </w:tblGrid>
      <w:tr w:rsidR="00C30D09" w14:paraId="27813CC0" w14:textId="77777777" w:rsidTr="00074B99">
        <w:trPr>
          <w:trHeight w:val="706"/>
          <w:tblCellSpacing w:w="0" w:type="nil"/>
        </w:trPr>
        <w:tc>
          <w:tcPr>
            <w:tcW w:w="283" w:type="dxa"/>
            <w:tcBorders>
              <w:left w:val="single" w:sz="48" w:space="0" w:color="D0006F"/>
            </w:tcBorders>
          </w:tcPr>
          <w:p w14:paraId="19BA2626" w14:textId="77777777" w:rsidR="00C30D09" w:rsidRPr="00C107FD" w:rsidRDefault="00C30D09" w:rsidP="0056160E">
            <w:pPr>
              <w:rPr>
                <w:rFonts w:ascii="Gotham Medium" w:hAnsi="Gotham Medium"/>
                <w:noProof/>
                <w:szCs w:val="19"/>
              </w:rPr>
            </w:pPr>
          </w:p>
        </w:tc>
        <w:tc>
          <w:tcPr>
            <w:tcW w:w="5954" w:type="dxa"/>
          </w:tcPr>
          <w:p w14:paraId="155636CE" w14:textId="22CD6153" w:rsidR="00C30D09" w:rsidRPr="00E44F8F" w:rsidRDefault="00125163" w:rsidP="0056160E">
            <w:pPr>
              <w:rPr>
                <w:i/>
              </w:rPr>
            </w:pPr>
            <w:r w:rsidRPr="00125163">
              <w:rPr>
                <w:b/>
                <w:bCs/>
              </w:rPr>
              <w:t>icare</w:t>
            </w:r>
            <w:r w:rsidR="00C30D09">
              <w:br/>
              <w:t>GPO Box 4052, Sydney NSW 2001</w:t>
            </w:r>
            <w:r w:rsidR="00C30D09">
              <w:br/>
            </w:r>
            <w:r w:rsidR="00C30D09" w:rsidRPr="00AF135E">
              <w:rPr>
                <w:b/>
                <w:bCs/>
              </w:rPr>
              <w:t>General Phone Enquiries</w:t>
            </w:r>
            <w:r w:rsidR="00C30D09" w:rsidRPr="00D062E4">
              <w:rPr>
                <w:b/>
                <w:bCs/>
              </w:rPr>
              <w:t>: 1300 738 586</w:t>
            </w:r>
            <w:r w:rsidR="00C30D09">
              <w:br/>
              <w:t>Email:</w:t>
            </w:r>
            <w:r w:rsidR="000C65EB">
              <w:t xml:space="preserve"> </w:t>
            </w:r>
            <w:hyperlink r:id="rId14" w:history="1">
              <w:r w:rsidR="008638DC" w:rsidRPr="008638DC">
                <w:rPr>
                  <w:rStyle w:val="Hyperlink"/>
                  <w:lang w:val="en-AU"/>
                </w:rPr>
                <w:t>care-requests@icare.nsw.gov.au</w:t>
              </w:r>
            </w:hyperlink>
            <w:r w:rsidR="00C30D09">
              <w:br/>
              <w:t>www.icare.nsw.gov.au</w:t>
            </w:r>
          </w:p>
        </w:tc>
      </w:tr>
    </w:tbl>
    <w:p w14:paraId="24046945" w14:textId="77777777" w:rsidR="00C30D09" w:rsidRPr="00A015B7" w:rsidRDefault="00C30D09" w:rsidP="00C30D09">
      <w:pPr>
        <w:pStyle w:val="Header"/>
      </w:pPr>
    </w:p>
    <w:sectPr w:rsidR="00C30D09" w:rsidRPr="00A015B7" w:rsidSect="00ED40E7">
      <w:footerReference w:type="default" r:id="rId15"/>
      <w:headerReference w:type="first" r:id="rId16"/>
      <w:footerReference w:type="first" r:id="rId17"/>
      <w:pgSz w:w="11906" w:h="16838"/>
      <w:pgMar w:top="1418" w:right="991" w:bottom="1843" w:left="993" w:header="708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3330AA" w14:textId="77777777" w:rsidR="006311AC" w:rsidRDefault="006311AC" w:rsidP="002D4CDF">
      <w:pPr>
        <w:spacing w:before="0" w:after="0" w:line="240" w:lineRule="auto"/>
      </w:pPr>
      <w:r>
        <w:separator/>
      </w:r>
    </w:p>
  </w:endnote>
  <w:endnote w:type="continuationSeparator" w:id="0">
    <w:p w14:paraId="03E86067" w14:textId="77777777" w:rsidR="006311AC" w:rsidRDefault="006311AC" w:rsidP="002D4CDF">
      <w:pPr>
        <w:spacing w:before="0" w:after="0" w:line="240" w:lineRule="auto"/>
      </w:pPr>
      <w:r>
        <w:continuationSeparator/>
      </w:r>
    </w:p>
  </w:endnote>
  <w:endnote w:type="continuationNotice" w:id="1">
    <w:p w14:paraId="60D287DB" w14:textId="77777777" w:rsidR="006311AC" w:rsidRDefault="006311AC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bson">
    <w:altName w:val="Arial"/>
    <w:panose1 w:val="00000000000000000000"/>
    <w:charset w:val="00"/>
    <w:family w:val="modern"/>
    <w:notTrueType/>
    <w:pitch w:val="variable"/>
    <w:sig w:usb0="A000002F" w:usb1="5000004A" w:usb2="00000000" w:usb3="00000000" w:csb0="00000093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ArialMT">
    <w:altName w:val="Arial"/>
    <w:panose1 w:val="00000000000000000000"/>
    <w:charset w:val="4D"/>
    <w:family w:val="swiss"/>
    <w:notTrueType/>
    <w:pitch w:val="default"/>
    <w:sig w:usb0="00000003" w:usb1="00000000" w:usb2="00000000" w:usb3="00000000" w:csb0="00000001" w:csb1="00000000"/>
  </w:font>
  <w:font w:name="Gotham Book">
    <w:panose1 w:val="02000603040000020004"/>
    <w:charset w:val="00"/>
    <w:family w:val="auto"/>
    <w:pitch w:val="variable"/>
    <w:sig w:usb0="A00000AF" w:usb1="40000048" w:usb2="00000000" w:usb3="00000000" w:csb0="00000111" w:csb1="00000000"/>
  </w:font>
  <w:font w:name="Gotham-Book">
    <w:altName w:val="MS Mincho"/>
    <w:panose1 w:val="00000000000000000000"/>
    <w:charset w:val="00"/>
    <w:family w:val="auto"/>
    <w:notTrueType/>
    <w:pitch w:val="variable"/>
    <w:sig w:usb0="A00002FF" w:usb1="4000005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otham Medium">
    <w:panose1 w:val="02000603030000020004"/>
    <w:charset w:val="00"/>
    <w:family w:val="auto"/>
    <w:pitch w:val="variable"/>
    <w:sig w:usb0="A00000AF" w:usb1="40000048" w:usb2="00000000" w:usb3="00000000" w:csb0="0000011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blank"/>
      <w:tblW w:w="9923" w:type="dxa"/>
      <w:tblLook w:val="04A0" w:firstRow="1" w:lastRow="0" w:firstColumn="1" w:lastColumn="0" w:noHBand="0" w:noVBand="1"/>
    </w:tblPr>
    <w:tblGrid>
      <w:gridCol w:w="3324"/>
      <w:gridCol w:w="3197"/>
      <w:gridCol w:w="3402"/>
    </w:tblGrid>
    <w:tr w:rsidR="00E370FA" w:rsidRPr="00907C8A" w14:paraId="6483828B" w14:textId="77777777" w:rsidTr="0034515B">
      <w:trPr>
        <w:trHeight w:val="68"/>
      </w:trPr>
      <w:tc>
        <w:tcPr>
          <w:tcW w:w="3324" w:type="dxa"/>
        </w:tcPr>
        <w:p w14:paraId="6803F994" w14:textId="50E6F3DB" w:rsidR="00E370FA" w:rsidRPr="00907C8A" w:rsidRDefault="00E370FA" w:rsidP="000A5E0F">
          <w:pPr>
            <w:pStyle w:val="Footer"/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rPr>
              <w:noProof/>
              <w:lang w:eastAsia="en-AU"/>
            </w:rPr>
            <w:t>© icare</w:t>
          </w:r>
          <w:r w:rsidRPr="00907C8A">
            <w:rPr>
              <w:b/>
              <w:bCs/>
              <w:noProof/>
              <w:sz w:val="10"/>
              <w:szCs w:val="10"/>
              <w:vertAlign w:val="superscript"/>
              <w:lang w:eastAsia="en-AU"/>
            </w:rPr>
            <w:t>TM</w:t>
          </w:r>
          <w:r w:rsidRPr="00907C8A">
            <w:rPr>
              <w:noProof/>
              <w:lang w:eastAsia="en-AU"/>
            </w:rPr>
            <w:t xml:space="preserve"> | Insurance and Care NSW </w:t>
          </w:r>
          <w:sdt>
            <w:sdtPr>
              <w:rPr>
                <w:noProof/>
                <w:lang w:eastAsia="en-AU"/>
              </w:rPr>
              <w:alias w:val="Publish Date"/>
              <w:tag w:val=""/>
              <w:id w:val="-196942042"/>
              <w:dataBinding w:prefixMappings="xmlns:ns0='http://schemas.microsoft.com/office/2006/coverPageProps' " w:xpath="/ns0:CoverPageProperties[1]/ns0:PublishDate[1]" w:storeItemID="{55AF091B-3C7A-41E3-B477-F2FDAA23CFDA}"/>
              <w:date w:fullDate="2023-01-11T00:00:00Z">
                <w:dateFormat w:val="yyyy"/>
                <w:lid w:val="en-AU"/>
                <w:storeMappedDataAs w:val="dateTime"/>
                <w:calendar w:val="gregorian"/>
              </w:date>
            </w:sdtPr>
            <w:sdtEndPr/>
            <w:sdtContent>
              <w:r w:rsidR="002F14CB">
                <w:rPr>
                  <w:noProof/>
                  <w:lang w:eastAsia="en-AU"/>
                </w:rPr>
                <w:t>2023</w:t>
              </w:r>
            </w:sdtContent>
          </w:sdt>
          <w:r w:rsidRPr="00907C8A">
            <w:rPr>
              <w:b/>
              <w:noProof/>
              <w:sz w:val="13"/>
              <w:szCs w:val="13"/>
              <w:lang w:eastAsia="en-AU"/>
            </w:rPr>
            <w:drawing>
              <wp:anchor distT="0" distB="0" distL="114300" distR="114300" simplePos="0" relativeHeight="251657216" behindDoc="1" locked="0" layoutInCell="1" allowOverlap="1" wp14:anchorId="384736E6" wp14:editId="1F11EF9F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13" name="Picture 1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907C8A">
            <w:rPr>
              <w:b/>
              <w:noProof/>
              <w:sz w:val="13"/>
              <w:szCs w:val="13"/>
              <w:lang w:eastAsia="en-AU"/>
            </w:rPr>
            <w:drawing>
              <wp:anchor distT="0" distB="0" distL="114300" distR="114300" simplePos="0" relativeHeight="251655168" behindDoc="1" locked="0" layoutInCell="1" allowOverlap="1" wp14:anchorId="0E2266FB" wp14:editId="58D551D8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14" name="Picture 1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3197" w:type="dxa"/>
        </w:tcPr>
        <w:p w14:paraId="7B8A8C7C" w14:textId="77777777" w:rsidR="00E370FA" w:rsidRPr="00907C8A" w:rsidRDefault="00E370FA" w:rsidP="00DB09B3">
          <w:pPr>
            <w:pStyle w:val="Footer"/>
            <w:jc w:val="center"/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t xml:space="preserve">Page </w:t>
          </w:r>
          <w:r w:rsidRPr="00907C8A">
            <w:fldChar w:fldCharType="begin"/>
          </w:r>
          <w:r w:rsidRPr="00907C8A">
            <w:instrText xml:space="preserve"> PAGE  \* Arabic  \* MERGEFORMAT </w:instrText>
          </w:r>
          <w:r w:rsidRPr="00907C8A">
            <w:fldChar w:fldCharType="separate"/>
          </w:r>
          <w:r>
            <w:t>1</w:t>
          </w:r>
          <w:r w:rsidRPr="00907C8A">
            <w:fldChar w:fldCharType="end"/>
          </w:r>
          <w:r w:rsidRPr="00907C8A">
            <w:t xml:space="preserve"> of </w:t>
          </w:r>
          <w:fldSimple w:instr=" NUMPAGES  \* Arabic  \* MERGEFORMAT ">
            <w:r>
              <w:t>4</w:t>
            </w:r>
          </w:fldSimple>
        </w:p>
      </w:tc>
      <w:tc>
        <w:tcPr>
          <w:tcW w:w="3402" w:type="dxa"/>
        </w:tcPr>
        <w:p w14:paraId="0D3C7C91" w14:textId="5ABE9F4A" w:rsidR="00E370FA" w:rsidRPr="00907C8A" w:rsidRDefault="00E943BC" w:rsidP="00DB09B3">
          <w:pPr>
            <w:pStyle w:val="Footer"/>
            <w:jc w:val="right"/>
            <w:rPr>
              <w:rStyle w:val="PageNumber"/>
              <w:b/>
              <w:color w:val="7F7F7F" w:themeColor="text1" w:themeTint="80"/>
              <w:sz w:val="13"/>
              <w:szCs w:val="13"/>
            </w:rPr>
          </w:pPr>
          <w:r w:rsidRPr="00E943BC">
            <w:t>Expense claim form | FPWC001 | v.0</w:t>
          </w:r>
          <w:r w:rsidR="003121B2">
            <w:t>7</w:t>
          </w:r>
          <w:r w:rsidR="007D0D74">
            <w:t>23</w:t>
          </w:r>
        </w:p>
      </w:tc>
    </w:tr>
  </w:tbl>
  <w:p w14:paraId="2433ED5B" w14:textId="77777777" w:rsidR="00E370FA" w:rsidRPr="00685C70" w:rsidRDefault="00E370FA" w:rsidP="00831B5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blank"/>
      <w:tblW w:w="9923" w:type="dxa"/>
      <w:tblLook w:val="04A0" w:firstRow="1" w:lastRow="0" w:firstColumn="1" w:lastColumn="0" w:noHBand="0" w:noVBand="1"/>
    </w:tblPr>
    <w:tblGrid>
      <w:gridCol w:w="3324"/>
      <w:gridCol w:w="3197"/>
      <w:gridCol w:w="3402"/>
    </w:tblGrid>
    <w:tr w:rsidR="00A91D1A" w:rsidRPr="00907C8A" w14:paraId="6BE899DE" w14:textId="77777777" w:rsidTr="0034515B">
      <w:trPr>
        <w:trHeight w:val="68"/>
      </w:trPr>
      <w:tc>
        <w:tcPr>
          <w:tcW w:w="3324" w:type="dxa"/>
        </w:tcPr>
        <w:p w14:paraId="6E728694" w14:textId="05A5669A" w:rsidR="00A91D1A" w:rsidRPr="00907C8A" w:rsidRDefault="00A91D1A" w:rsidP="00A91D1A">
          <w:pPr>
            <w:pStyle w:val="Footer"/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rPr>
              <w:noProof/>
              <w:lang w:eastAsia="en-AU"/>
            </w:rPr>
            <w:t>© icare</w:t>
          </w:r>
          <w:r w:rsidRPr="00907C8A">
            <w:rPr>
              <w:b/>
              <w:bCs/>
              <w:noProof/>
              <w:sz w:val="10"/>
              <w:szCs w:val="10"/>
              <w:vertAlign w:val="superscript"/>
              <w:lang w:eastAsia="en-AU"/>
            </w:rPr>
            <w:t>TM</w:t>
          </w:r>
          <w:r w:rsidRPr="00907C8A">
            <w:rPr>
              <w:noProof/>
              <w:lang w:eastAsia="en-AU"/>
            </w:rPr>
            <w:t xml:space="preserve"> | Insurance and Care NSW </w:t>
          </w:r>
          <w:sdt>
            <w:sdtPr>
              <w:rPr>
                <w:noProof/>
                <w:lang w:eastAsia="en-AU"/>
              </w:rPr>
              <w:alias w:val="Publish Date"/>
              <w:tag w:val=""/>
              <w:id w:val="-818337424"/>
              <w:dataBinding w:prefixMappings="xmlns:ns0='http://schemas.microsoft.com/office/2006/coverPageProps' " w:xpath="/ns0:CoverPageProperties[1]/ns0:PublishDate[1]" w:storeItemID="{55AF091B-3C7A-41E3-B477-F2FDAA23CFDA}"/>
              <w:date w:fullDate="2023-01-11T00:00:00Z">
                <w:dateFormat w:val="yyyy"/>
                <w:lid w:val="en-AU"/>
                <w:storeMappedDataAs w:val="dateTime"/>
                <w:calendar w:val="gregorian"/>
              </w:date>
            </w:sdtPr>
            <w:sdtEndPr/>
            <w:sdtContent>
              <w:r w:rsidR="002F14CB">
                <w:rPr>
                  <w:noProof/>
                  <w:lang w:eastAsia="en-AU"/>
                </w:rPr>
                <w:t>2023</w:t>
              </w:r>
            </w:sdtContent>
          </w:sdt>
          <w:r w:rsidRPr="00907C8A">
            <w:rPr>
              <w:b/>
              <w:noProof/>
              <w:sz w:val="13"/>
              <w:szCs w:val="13"/>
              <w:lang w:eastAsia="en-AU"/>
            </w:rPr>
            <w:drawing>
              <wp:anchor distT="0" distB="0" distL="114300" distR="114300" simplePos="0" relativeHeight="251661312" behindDoc="1" locked="0" layoutInCell="1" allowOverlap="1" wp14:anchorId="019D8A3B" wp14:editId="13CCB993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16" name="Picture 1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907C8A">
            <w:rPr>
              <w:b/>
              <w:noProof/>
              <w:sz w:val="13"/>
              <w:szCs w:val="13"/>
              <w:lang w:eastAsia="en-AU"/>
            </w:rPr>
            <w:drawing>
              <wp:anchor distT="0" distB="0" distL="114300" distR="114300" simplePos="0" relativeHeight="251659264" behindDoc="1" locked="0" layoutInCell="1" allowOverlap="1" wp14:anchorId="2FF80276" wp14:editId="588347D6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17" name="Picture 1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3197" w:type="dxa"/>
        </w:tcPr>
        <w:p w14:paraId="3AA1DF1E" w14:textId="77777777" w:rsidR="00A91D1A" w:rsidRPr="00907C8A" w:rsidRDefault="00A91D1A" w:rsidP="00A91D1A">
          <w:pPr>
            <w:pStyle w:val="Footer"/>
            <w:jc w:val="center"/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t xml:space="preserve">Page </w:t>
          </w:r>
          <w:r w:rsidRPr="00907C8A">
            <w:fldChar w:fldCharType="begin"/>
          </w:r>
          <w:r w:rsidRPr="00907C8A">
            <w:instrText xml:space="preserve"> PAGE  \* Arabic  \* MERGEFORMAT </w:instrText>
          </w:r>
          <w:r w:rsidRPr="00907C8A">
            <w:fldChar w:fldCharType="separate"/>
          </w:r>
          <w:r>
            <w:t>2</w:t>
          </w:r>
          <w:r w:rsidRPr="00907C8A">
            <w:fldChar w:fldCharType="end"/>
          </w:r>
          <w:r w:rsidRPr="00907C8A">
            <w:t xml:space="preserve"> of </w:t>
          </w:r>
          <w:fldSimple w:instr=" NUMPAGES  \* Arabic  \* MERGEFORMAT ">
            <w:r>
              <w:t>2</w:t>
            </w:r>
          </w:fldSimple>
        </w:p>
      </w:tc>
      <w:tc>
        <w:tcPr>
          <w:tcW w:w="3402" w:type="dxa"/>
        </w:tcPr>
        <w:p w14:paraId="6EF94568" w14:textId="5A6F8FA7" w:rsidR="00A91D1A" w:rsidRPr="00907C8A" w:rsidRDefault="003121B2" w:rsidP="00A91D1A">
          <w:pPr>
            <w:pStyle w:val="Footer"/>
            <w:jc w:val="right"/>
            <w:rPr>
              <w:rStyle w:val="PageNumber"/>
              <w:b/>
              <w:color w:val="7F7F7F" w:themeColor="text1" w:themeTint="80"/>
              <w:sz w:val="13"/>
              <w:szCs w:val="13"/>
            </w:rPr>
          </w:pPr>
          <w:sdt>
            <w:sdtPr>
              <w:alias w:val="Title"/>
              <w:id w:val="-67032694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E943BC">
                <w:t>Expense claim form</w:t>
              </w:r>
            </w:sdtContent>
          </w:sdt>
          <w:r w:rsidR="00A91D1A" w:rsidRPr="00907C8A">
            <w:t xml:space="preserve"> |</w:t>
          </w:r>
          <w:r w:rsidR="00A91D1A" w:rsidRPr="00907C8A">
            <w:rPr>
              <w:szCs w:val="14"/>
              <w:lang w:val="en-US"/>
            </w:rPr>
            <w:t xml:space="preserve"> </w:t>
          </w:r>
          <w:r w:rsidR="00E943BC" w:rsidRPr="00E943BC">
            <w:rPr>
              <w:szCs w:val="14"/>
              <w:lang w:val="en-US"/>
            </w:rPr>
            <w:t>FPWC001</w:t>
          </w:r>
          <w:r w:rsidR="00A91D1A" w:rsidRPr="00907C8A">
            <w:t xml:space="preserve"> | v.</w:t>
          </w:r>
          <w:r w:rsidR="00E943BC">
            <w:t>0</w:t>
          </w:r>
          <w:r>
            <w:t>7</w:t>
          </w:r>
          <w:r w:rsidR="00E943BC">
            <w:t>23</w:t>
          </w:r>
        </w:p>
      </w:tc>
    </w:tr>
  </w:tbl>
  <w:p w14:paraId="5563D9DA" w14:textId="77777777" w:rsidR="00A91D1A" w:rsidRDefault="00A91D1A" w:rsidP="0034515B">
    <w:pPr>
      <w:pStyle w:val="Footer"/>
      <w:tabs>
        <w:tab w:val="left" w:pos="6348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27DD12" w14:textId="77777777" w:rsidR="006311AC" w:rsidRDefault="006311AC" w:rsidP="002D4CDF">
      <w:pPr>
        <w:spacing w:before="0" w:after="0" w:line="240" w:lineRule="auto"/>
      </w:pPr>
      <w:r>
        <w:separator/>
      </w:r>
    </w:p>
  </w:footnote>
  <w:footnote w:type="continuationSeparator" w:id="0">
    <w:p w14:paraId="6E6CD08B" w14:textId="77777777" w:rsidR="006311AC" w:rsidRDefault="006311AC" w:rsidP="002D4CDF">
      <w:pPr>
        <w:spacing w:before="0" w:after="0" w:line="240" w:lineRule="auto"/>
      </w:pPr>
      <w:r>
        <w:continuationSeparator/>
      </w:r>
    </w:p>
  </w:footnote>
  <w:footnote w:type="continuationNotice" w:id="1">
    <w:p w14:paraId="333CAC1F" w14:textId="77777777" w:rsidR="006311AC" w:rsidRDefault="006311AC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923" w:type="dxa"/>
      <w:tblCellSpacing w:w="0" w:type="nil"/>
      <w:tblLayout w:type="fixed"/>
      <w:tblLook w:val="04A0" w:firstRow="1" w:lastRow="0" w:firstColumn="1" w:lastColumn="0" w:noHBand="0" w:noVBand="1"/>
    </w:tblPr>
    <w:tblGrid>
      <w:gridCol w:w="3043"/>
      <w:gridCol w:w="2911"/>
      <w:gridCol w:w="185"/>
      <w:gridCol w:w="3784"/>
    </w:tblGrid>
    <w:tr w:rsidR="00670C15" w14:paraId="5E91C266" w14:textId="77777777" w:rsidTr="00F1728F">
      <w:trPr>
        <w:trHeight w:val="706"/>
        <w:tblCellSpacing w:w="0" w:type="nil"/>
      </w:trPr>
      <w:tc>
        <w:tcPr>
          <w:tcW w:w="3043" w:type="dxa"/>
          <w:vAlign w:val="bottom"/>
        </w:tcPr>
        <w:p w14:paraId="77B52D12" w14:textId="77777777" w:rsidR="00670C15" w:rsidRDefault="00670C15" w:rsidP="00670C15">
          <w:pPr>
            <w:pStyle w:val="Header"/>
          </w:pPr>
          <w:r>
            <w:rPr>
              <w:noProof/>
              <w:lang w:eastAsia="en-AU"/>
            </w:rPr>
            <w:drawing>
              <wp:inline distT="0" distB="0" distL="0" distR="0" wp14:anchorId="0AB1C12F" wp14:editId="604CE943">
                <wp:extent cx="1343754" cy="532430"/>
                <wp:effectExtent l="0" t="0" r="2540" b="1270"/>
                <wp:docPr id="15" name="Picture 23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care_master logo_magenta_RGB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43754" cy="5324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911" w:type="dxa"/>
          <w:tcBorders>
            <w:right w:val="single" w:sz="48" w:space="0" w:color="D0006F"/>
          </w:tcBorders>
          <w:vAlign w:val="bottom"/>
        </w:tcPr>
        <w:p w14:paraId="7C8EF2DD" w14:textId="77777777" w:rsidR="00670C15" w:rsidRDefault="00670C15" w:rsidP="00670C15">
          <w:pPr>
            <w:pStyle w:val="Header"/>
          </w:pPr>
        </w:p>
      </w:tc>
      <w:tc>
        <w:tcPr>
          <w:tcW w:w="185" w:type="dxa"/>
          <w:tcBorders>
            <w:left w:val="single" w:sz="48" w:space="0" w:color="D0006F"/>
          </w:tcBorders>
        </w:tcPr>
        <w:p w14:paraId="1307F4B6" w14:textId="77777777" w:rsidR="00670C15" w:rsidRPr="00C107FD" w:rsidRDefault="00670C15" w:rsidP="00670C15">
          <w:pPr>
            <w:spacing w:before="0" w:after="0"/>
            <w:rPr>
              <w:rFonts w:ascii="Gotham Medium" w:hAnsi="Gotham Medium"/>
              <w:noProof/>
              <w:szCs w:val="19"/>
            </w:rPr>
          </w:pPr>
        </w:p>
      </w:tc>
      <w:tc>
        <w:tcPr>
          <w:tcW w:w="3784" w:type="dxa"/>
          <w:vAlign w:val="bottom"/>
        </w:tcPr>
        <w:p w14:paraId="3343974D" w14:textId="5982430A" w:rsidR="00670C15" w:rsidRPr="00DA56AC" w:rsidRDefault="00E943BC" w:rsidP="00670C15">
          <w:pPr>
            <w:spacing w:before="0" w:after="0"/>
            <w:rPr>
              <w:rFonts w:cs="Arial"/>
              <w:b/>
              <w:bCs/>
              <w:noProof/>
              <w:szCs w:val="19"/>
            </w:rPr>
          </w:pPr>
          <w:r>
            <w:rPr>
              <w:rFonts w:cs="Arial"/>
              <w:b/>
              <w:bCs/>
              <w:noProof/>
              <w:szCs w:val="19"/>
            </w:rPr>
            <w:t>Expense claim form</w:t>
          </w:r>
          <w:r w:rsidR="00670C15" w:rsidRPr="00DA56AC">
            <w:rPr>
              <w:rFonts w:cs="Arial"/>
              <w:b/>
              <w:bCs/>
              <w:noProof/>
              <w:szCs w:val="19"/>
            </w:rPr>
            <w:t xml:space="preserve"> </w:t>
          </w:r>
          <w:r>
            <w:rPr>
              <w:rFonts w:cs="Arial"/>
              <w:b/>
              <w:bCs/>
              <w:noProof/>
              <w:szCs w:val="19"/>
            </w:rPr>
            <w:t>FPWC001</w:t>
          </w:r>
        </w:p>
        <w:p w14:paraId="43102CC1" w14:textId="6A7405C8" w:rsidR="00670C15" w:rsidRPr="00E44F8F" w:rsidRDefault="00670C15" w:rsidP="00670C15">
          <w:pPr>
            <w:pStyle w:val="BodyText"/>
            <w:tabs>
              <w:tab w:val="left" w:pos="6968"/>
            </w:tabs>
            <w:spacing w:before="119" w:line="240" w:lineRule="exact"/>
            <w:ind w:right="238"/>
            <w:rPr>
              <w:i/>
              <w:color w:val="231F20"/>
              <w:szCs w:val="19"/>
            </w:rPr>
          </w:pPr>
          <w:r w:rsidRPr="00E943BC">
            <w:rPr>
              <w:rFonts w:cs="Arial"/>
              <w:color w:val="231F20"/>
              <w:szCs w:val="19"/>
            </w:rPr>
            <w:t>Form for participants</w:t>
          </w:r>
          <w:r w:rsidR="009E0A41">
            <w:rPr>
              <w:rFonts w:cs="Arial"/>
              <w:color w:val="231F20"/>
              <w:szCs w:val="19"/>
            </w:rPr>
            <w:t xml:space="preserve"> in Lifetime Care</w:t>
          </w:r>
          <w:r w:rsidR="00E943BC" w:rsidRPr="00E943BC">
            <w:rPr>
              <w:rFonts w:cs="Arial"/>
              <w:color w:val="231F20"/>
              <w:szCs w:val="19"/>
            </w:rPr>
            <w:t>,</w:t>
          </w:r>
          <w:r w:rsidRPr="00E943BC">
            <w:rPr>
              <w:rFonts w:cs="Arial"/>
              <w:color w:val="231F20"/>
              <w:szCs w:val="19"/>
            </w:rPr>
            <w:t xml:space="preserve"> workers </w:t>
          </w:r>
          <w:r w:rsidR="009E0A41">
            <w:rPr>
              <w:rFonts w:cs="Arial"/>
              <w:color w:val="231F20"/>
              <w:szCs w:val="19"/>
            </w:rPr>
            <w:t xml:space="preserve">in Workers Care </w:t>
          </w:r>
          <w:r w:rsidR="00E943BC" w:rsidRPr="00E943BC">
            <w:rPr>
              <w:rFonts w:cs="Arial"/>
              <w:color w:val="231F20"/>
              <w:szCs w:val="19"/>
            </w:rPr>
            <w:t xml:space="preserve">and clients </w:t>
          </w:r>
          <w:r w:rsidRPr="00E943BC">
            <w:rPr>
              <w:rFonts w:cs="Arial"/>
              <w:color w:val="231F20"/>
              <w:szCs w:val="19"/>
            </w:rPr>
            <w:t xml:space="preserve">in </w:t>
          </w:r>
          <w:r w:rsidR="00E943BC">
            <w:rPr>
              <w:rFonts w:cs="Arial"/>
              <w:color w:val="231F20"/>
              <w:szCs w:val="19"/>
            </w:rPr>
            <w:t xml:space="preserve">CTP Care </w:t>
          </w:r>
        </w:p>
      </w:tc>
    </w:tr>
  </w:tbl>
  <w:p w14:paraId="18DBBE8A" w14:textId="77777777" w:rsidR="00670C15" w:rsidRDefault="00670C15" w:rsidP="00F1728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CD386E0A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3"/>
    <w:multiLevelType w:val="singleLevel"/>
    <w:tmpl w:val="E2B27A2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88"/>
    <w:multiLevelType w:val="singleLevel"/>
    <w:tmpl w:val="265CDBD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1CBE0EE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3E76" w:themeColor="accent1"/>
        <w:sz w:val="20"/>
      </w:rPr>
    </w:lvl>
  </w:abstractNum>
  <w:abstractNum w:abstractNumId="4" w15:restartNumberingAfterBreak="0">
    <w:nsid w:val="013F6D35"/>
    <w:multiLevelType w:val="hybridMultilevel"/>
    <w:tmpl w:val="3CCA62B0"/>
    <w:lvl w:ilvl="0" w:tplc="8FC02BC4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7883D19"/>
    <w:multiLevelType w:val="hybridMultilevel"/>
    <w:tmpl w:val="23B8C20A"/>
    <w:lvl w:ilvl="0" w:tplc="A6802246">
      <w:start w:val="1"/>
      <w:numFmt w:val="bullet"/>
      <w:pStyle w:val="Bullet2"/>
      <w:lvlText w:val="–"/>
      <w:lvlJc w:val="left"/>
      <w:pPr>
        <w:tabs>
          <w:tab w:val="num" w:pos="567"/>
        </w:tabs>
        <w:ind w:left="567" w:hanging="283"/>
      </w:pPr>
      <w:rPr>
        <w:rFonts w:ascii="Arial" w:hAnsi="Arial" w:hint="default"/>
        <w:b w:val="0"/>
        <w:i w:val="0"/>
        <w:color w:val="103E76" w:themeColor="accent1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3E46474"/>
    <w:multiLevelType w:val="hybridMultilevel"/>
    <w:tmpl w:val="9C52736E"/>
    <w:lvl w:ilvl="0" w:tplc="D444F62C">
      <w:start w:val="1"/>
      <w:numFmt w:val="bullet"/>
      <w:pStyle w:val="Bullet3"/>
      <w:lvlText w:val="»"/>
      <w:lvlJc w:val="left"/>
      <w:pPr>
        <w:tabs>
          <w:tab w:val="num" w:pos="850"/>
        </w:tabs>
        <w:ind w:left="850" w:hanging="283"/>
      </w:pPr>
      <w:rPr>
        <w:rFonts w:ascii="Gibson" w:hAnsi="Gibson" w:cs="Times New Roman" w:hint="default"/>
        <w:color w:val="103E76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FFF5B8C"/>
    <w:multiLevelType w:val="hybridMultilevel"/>
    <w:tmpl w:val="C91AA6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92B2988"/>
    <w:multiLevelType w:val="hybridMultilevel"/>
    <w:tmpl w:val="EDB492D4"/>
    <w:lvl w:ilvl="0" w:tplc="9F38B186">
      <w:start w:val="1"/>
      <w:numFmt w:val="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color w:val="FEDB00" w:themeColor="background2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65732935">
    <w:abstractNumId w:val="8"/>
  </w:num>
  <w:num w:numId="2" w16cid:durableId="1433554018">
    <w:abstractNumId w:val="5"/>
  </w:num>
  <w:num w:numId="3" w16cid:durableId="683283347">
    <w:abstractNumId w:val="6"/>
  </w:num>
  <w:num w:numId="4" w16cid:durableId="952714582">
    <w:abstractNumId w:val="4"/>
  </w:num>
  <w:num w:numId="5" w16cid:durableId="1342200592">
    <w:abstractNumId w:val="3"/>
  </w:num>
  <w:num w:numId="6" w16cid:durableId="1572615593">
    <w:abstractNumId w:val="3"/>
  </w:num>
  <w:num w:numId="7" w16cid:durableId="91704891">
    <w:abstractNumId w:val="2"/>
  </w:num>
  <w:num w:numId="8" w16cid:durableId="1308315353">
    <w:abstractNumId w:val="2"/>
  </w:num>
  <w:num w:numId="9" w16cid:durableId="1272854104">
    <w:abstractNumId w:val="1"/>
  </w:num>
  <w:num w:numId="10" w16cid:durableId="873662612">
    <w:abstractNumId w:val="1"/>
  </w:num>
  <w:num w:numId="11" w16cid:durableId="271933859">
    <w:abstractNumId w:val="0"/>
  </w:num>
  <w:num w:numId="12" w16cid:durableId="410541593">
    <w:abstractNumId w:val="0"/>
  </w:num>
  <w:num w:numId="13" w16cid:durableId="141626171">
    <w:abstractNumId w:val="8"/>
  </w:num>
  <w:num w:numId="14" w16cid:durableId="1810171633">
    <w:abstractNumId w:val="5"/>
  </w:num>
  <w:num w:numId="15" w16cid:durableId="1130900032">
    <w:abstractNumId w:val="6"/>
  </w:num>
  <w:num w:numId="16" w16cid:durableId="217866382">
    <w:abstractNumId w:val="4"/>
  </w:num>
  <w:num w:numId="17" w16cid:durableId="156023937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GwMDUyM7K0NDM1t7BU0lEKTi0uzszPAykwqwUASom5cywAAAA="/>
  </w:docVars>
  <w:rsids>
    <w:rsidRoot w:val="00132042"/>
    <w:rsid w:val="00017F62"/>
    <w:rsid w:val="00030386"/>
    <w:rsid w:val="00041358"/>
    <w:rsid w:val="00044403"/>
    <w:rsid w:val="0005114B"/>
    <w:rsid w:val="00074B99"/>
    <w:rsid w:val="000762A7"/>
    <w:rsid w:val="000825C2"/>
    <w:rsid w:val="00087363"/>
    <w:rsid w:val="00090B57"/>
    <w:rsid w:val="0009753A"/>
    <w:rsid w:val="000A2AF4"/>
    <w:rsid w:val="000A2C74"/>
    <w:rsid w:val="000A2EF9"/>
    <w:rsid w:val="000A5E0F"/>
    <w:rsid w:val="000B2E78"/>
    <w:rsid w:val="000B56D1"/>
    <w:rsid w:val="000C42AE"/>
    <w:rsid w:val="000C65EB"/>
    <w:rsid w:val="000D68E1"/>
    <w:rsid w:val="000F5C25"/>
    <w:rsid w:val="0010453E"/>
    <w:rsid w:val="00115966"/>
    <w:rsid w:val="00125163"/>
    <w:rsid w:val="00125CCD"/>
    <w:rsid w:val="00127040"/>
    <w:rsid w:val="00132042"/>
    <w:rsid w:val="00135661"/>
    <w:rsid w:val="001375D4"/>
    <w:rsid w:val="00152AA3"/>
    <w:rsid w:val="00164777"/>
    <w:rsid w:val="00164996"/>
    <w:rsid w:val="00177F22"/>
    <w:rsid w:val="0018271B"/>
    <w:rsid w:val="00184E3D"/>
    <w:rsid w:val="00186DF6"/>
    <w:rsid w:val="00194D92"/>
    <w:rsid w:val="001A0A74"/>
    <w:rsid w:val="001B5A29"/>
    <w:rsid w:val="001D3898"/>
    <w:rsid w:val="001F768B"/>
    <w:rsid w:val="00217F13"/>
    <w:rsid w:val="00221F10"/>
    <w:rsid w:val="00233121"/>
    <w:rsid w:val="00237C67"/>
    <w:rsid w:val="0024735E"/>
    <w:rsid w:val="00270DA2"/>
    <w:rsid w:val="002735F4"/>
    <w:rsid w:val="0027377F"/>
    <w:rsid w:val="00295AFD"/>
    <w:rsid w:val="002B0337"/>
    <w:rsid w:val="002C433F"/>
    <w:rsid w:val="002C447B"/>
    <w:rsid w:val="002D4A80"/>
    <w:rsid w:val="002D4CDF"/>
    <w:rsid w:val="002D4EFF"/>
    <w:rsid w:val="002E02AF"/>
    <w:rsid w:val="002F14CB"/>
    <w:rsid w:val="002F16A3"/>
    <w:rsid w:val="002F5AAF"/>
    <w:rsid w:val="003009ED"/>
    <w:rsid w:val="00300B38"/>
    <w:rsid w:val="00306A60"/>
    <w:rsid w:val="003121B2"/>
    <w:rsid w:val="0034515B"/>
    <w:rsid w:val="00353394"/>
    <w:rsid w:val="00386110"/>
    <w:rsid w:val="003871BE"/>
    <w:rsid w:val="003A50AA"/>
    <w:rsid w:val="003B5A44"/>
    <w:rsid w:val="003D4125"/>
    <w:rsid w:val="003E4F58"/>
    <w:rsid w:val="0040292A"/>
    <w:rsid w:val="0041635E"/>
    <w:rsid w:val="00430CA3"/>
    <w:rsid w:val="00432C2B"/>
    <w:rsid w:val="004416FA"/>
    <w:rsid w:val="00442BFF"/>
    <w:rsid w:val="00447C76"/>
    <w:rsid w:val="004706FF"/>
    <w:rsid w:val="00474FB2"/>
    <w:rsid w:val="004917AD"/>
    <w:rsid w:val="00495A34"/>
    <w:rsid w:val="004A521A"/>
    <w:rsid w:val="004B3180"/>
    <w:rsid w:val="004B75EC"/>
    <w:rsid w:val="004D11DD"/>
    <w:rsid w:val="004E11C6"/>
    <w:rsid w:val="004E709A"/>
    <w:rsid w:val="004E7B5D"/>
    <w:rsid w:val="004F21FD"/>
    <w:rsid w:val="004F4927"/>
    <w:rsid w:val="004F608F"/>
    <w:rsid w:val="00515275"/>
    <w:rsid w:val="00516909"/>
    <w:rsid w:val="00521F3C"/>
    <w:rsid w:val="005331CD"/>
    <w:rsid w:val="00547656"/>
    <w:rsid w:val="00554AFB"/>
    <w:rsid w:val="00556009"/>
    <w:rsid w:val="00583F6E"/>
    <w:rsid w:val="00586E4D"/>
    <w:rsid w:val="005901B9"/>
    <w:rsid w:val="005A6B72"/>
    <w:rsid w:val="005B07ED"/>
    <w:rsid w:val="005C7A8F"/>
    <w:rsid w:val="005E53A1"/>
    <w:rsid w:val="005F1DA6"/>
    <w:rsid w:val="005F2CEE"/>
    <w:rsid w:val="005F3CBD"/>
    <w:rsid w:val="006311AC"/>
    <w:rsid w:val="006311E6"/>
    <w:rsid w:val="00640239"/>
    <w:rsid w:val="00645E0C"/>
    <w:rsid w:val="006653A8"/>
    <w:rsid w:val="00670BB5"/>
    <w:rsid w:val="00670C15"/>
    <w:rsid w:val="00681F46"/>
    <w:rsid w:val="00687067"/>
    <w:rsid w:val="006877B6"/>
    <w:rsid w:val="006B493E"/>
    <w:rsid w:val="006D1542"/>
    <w:rsid w:val="006E600A"/>
    <w:rsid w:val="006F31F0"/>
    <w:rsid w:val="0070506A"/>
    <w:rsid w:val="00710DBD"/>
    <w:rsid w:val="00715930"/>
    <w:rsid w:val="00721536"/>
    <w:rsid w:val="00733BC2"/>
    <w:rsid w:val="007403B0"/>
    <w:rsid w:val="00746A96"/>
    <w:rsid w:val="00746CFA"/>
    <w:rsid w:val="007748DC"/>
    <w:rsid w:val="00776B71"/>
    <w:rsid w:val="00781822"/>
    <w:rsid w:val="007B5FD8"/>
    <w:rsid w:val="007C382B"/>
    <w:rsid w:val="007D0D74"/>
    <w:rsid w:val="00811E56"/>
    <w:rsid w:val="0082701F"/>
    <w:rsid w:val="00831B56"/>
    <w:rsid w:val="00832653"/>
    <w:rsid w:val="00836275"/>
    <w:rsid w:val="00836C3E"/>
    <w:rsid w:val="00853F0E"/>
    <w:rsid w:val="008638DC"/>
    <w:rsid w:val="00864420"/>
    <w:rsid w:val="0086659B"/>
    <w:rsid w:val="00883689"/>
    <w:rsid w:val="008B2056"/>
    <w:rsid w:val="008B70DD"/>
    <w:rsid w:val="008D3C49"/>
    <w:rsid w:val="008E1EEC"/>
    <w:rsid w:val="008F3D8D"/>
    <w:rsid w:val="008F6BD2"/>
    <w:rsid w:val="00911316"/>
    <w:rsid w:val="0092030F"/>
    <w:rsid w:val="009223A1"/>
    <w:rsid w:val="0095165F"/>
    <w:rsid w:val="009765CF"/>
    <w:rsid w:val="00983F3D"/>
    <w:rsid w:val="009844EA"/>
    <w:rsid w:val="00986BB2"/>
    <w:rsid w:val="0098757E"/>
    <w:rsid w:val="00994D89"/>
    <w:rsid w:val="009D1E08"/>
    <w:rsid w:val="009E0A41"/>
    <w:rsid w:val="009F1917"/>
    <w:rsid w:val="00A015B7"/>
    <w:rsid w:val="00A0182F"/>
    <w:rsid w:val="00A02420"/>
    <w:rsid w:val="00A04ADB"/>
    <w:rsid w:val="00A108DA"/>
    <w:rsid w:val="00A165B8"/>
    <w:rsid w:val="00A46F20"/>
    <w:rsid w:val="00A47970"/>
    <w:rsid w:val="00A657C7"/>
    <w:rsid w:val="00A75A68"/>
    <w:rsid w:val="00A77E64"/>
    <w:rsid w:val="00A84645"/>
    <w:rsid w:val="00A87740"/>
    <w:rsid w:val="00A91D1A"/>
    <w:rsid w:val="00AC3586"/>
    <w:rsid w:val="00AF7C11"/>
    <w:rsid w:val="00B02717"/>
    <w:rsid w:val="00B02FBF"/>
    <w:rsid w:val="00B03EA0"/>
    <w:rsid w:val="00B226E0"/>
    <w:rsid w:val="00B42C30"/>
    <w:rsid w:val="00B4375F"/>
    <w:rsid w:val="00B52E67"/>
    <w:rsid w:val="00B53263"/>
    <w:rsid w:val="00B55433"/>
    <w:rsid w:val="00B62A26"/>
    <w:rsid w:val="00B6741D"/>
    <w:rsid w:val="00B70516"/>
    <w:rsid w:val="00B73F07"/>
    <w:rsid w:val="00B74E58"/>
    <w:rsid w:val="00B84B76"/>
    <w:rsid w:val="00B93CB1"/>
    <w:rsid w:val="00B944EF"/>
    <w:rsid w:val="00BB3489"/>
    <w:rsid w:val="00BC0593"/>
    <w:rsid w:val="00BC1E1C"/>
    <w:rsid w:val="00BE204C"/>
    <w:rsid w:val="00BF5980"/>
    <w:rsid w:val="00C005AC"/>
    <w:rsid w:val="00C067B8"/>
    <w:rsid w:val="00C21EB3"/>
    <w:rsid w:val="00C30D09"/>
    <w:rsid w:val="00C90228"/>
    <w:rsid w:val="00C93DF4"/>
    <w:rsid w:val="00CB668C"/>
    <w:rsid w:val="00CC066E"/>
    <w:rsid w:val="00CD0067"/>
    <w:rsid w:val="00CD73CF"/>
    <w:rsid w:val="00CE6B41"/>
    <w:rsid w:val="00CF0B48"/>
    <w:rsid w:val="00CF0C11"/>
    <w:rsid w:val="00CF290B"/>
    <w:rsid w:val="00CF4061"/>
    <w:rsid w:val="00D01DF3"/>
    <w:rsid w:val="00D05537"/>
    <w:rsid w:val="00D238BD"/>
    <w:rsid w:val="00D34FDC"/>
    <w:rsid w:val="00D4075C"/>
    <w:rsid w:val="00D436EC"/>
    <w:rsid w:val="00D6303F"/>
    <w:rsid w:val="00D8039D"/>
    <w:rsid w:val="00DA14BC"/>
    <w:rsid w:val="00DB067E"/>
    <w:rsid w:val="00DB09B3"/>
    <w:rsid w:val="00DB31F6"/>
    <w:rsid w:val="00DC0A4E"/>
    <w:rsid w:val="00E00094"/>
    <w:rsid w:val="00E10471"/>
    <w:rsid w:val="00E26999"/>
    <w:rsid w:val="00E370FA"/>
    <w:rsid w:val="00E67D87"/>
    <w:rsid w:val="00E82659"/>
    <w:rsid w:val="00E828D0"/>
    <w:rsid w:val="00E84E91"/>
    <w:rsid w:val="00E943BC"/>
    <w:rsid w:val="00EA5107"/>
    <w:rsid w:val="00ED40E7"/>
    <w:rsid w:val="00EE2AA6"/>
    <w:rsid w:val="00EE7AE6"/>
    <w:rsid w:val="00EF5E83"/>
    <w:rsid w:val="00F07D51"/>
    <w:rsid w:val="00F1728F"/>
    <w:rsid w:val="00F45CE5"/>
    <w:rsid w:val="00F45D60"/>
    <w:rsid w:val="00F47FFB"/>
    <w:rsid w:val="00F6095C"/>
    <w:rsid w:val="00F62102"/>
    <w:rsid w:val="00F650E4"/>
    <w:rsid w:val="00F711FF"/>
    <w:rsid w:val="00F72622"/>
    <w:rsid w:val="00FD5E29"/>
    <w:rsid w:val="00FE79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05E38A"/>
  <w15:chartTrackingRefBased/>
  <w15:docId w15:val="{D4E5E7AB-6393-4797-8B0A-5FB6A14C6D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97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2" w:unhideWhenUsed="1" w:qFormat="1"/>
    <w:lsdException w:name="List Number" w:semiHidden="1" w:uiPriority="3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2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3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97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653A8"/>
    <w:pPr>
      <w:adjustRightInd w:val="0"/>
      <w:snapToGrid w:val="0"/>
      <w:spacing w:before="100" w:beforeAutospacing="1" w:after="100" w:afterAutospacing="1" w:line="280" w:lineRule="atLeast"/>
    </w:pPr>
    <w:rPr>
      <w:rFonts w:asciiTheme="minorHAnsi" w:hAnsiTheme="minorHAnsi"/>
      <w:lang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A75A68"/>
    <w:pPr>
      <w:keepNext/>
      <w:spacing w:before="240"/>
      <w:outlineLvl w:val="0"/>
    </w:pPr>
    <w:rPr>
      <w:rFonts w:asciiTheme="majorHAnsi" w:hAnsiTheme="majorHAnsi" w:cs="Arial"/>
      <w:b/>
      <w:bCs/>
      <w:color w:val="D0006F"/>
      <w:sz w:val="40"/>
    </w:rPr>
  </w:style>
  <w:style w:type="paragraph" w:styleId="Heading2">
    <w:name w:val="heading 2"/>
    <w:basedOn w:val="Normal"/>
    <w:next w:val="Normal"/>
    <w:link w:val="Heading2Char"/>
    <w:qFormat/>
    <w:rsid w:val="00B84B76"/>
    <w:pPr>
      <w:keepNext/>
      <w:spacing w:before="480" w:beforeAutospacing="0"/>
      <w:outlineLvl w:val="1"/>
    </w:pPr>
    <w:rPr>
      <w:rFonts w:asciiTheme="majorHAnsi" w:hAnsiTheme="majorHAnsi" w:cs="Arial"/>
      <w:b/>
      <w:bCs/>
      <w:iCs/>
      <w:sz w:val="32"/>
    </w:rPr>
  </w:style>
  <w:style w:type="paragraph" w:styleId="Heading3">
    <w:name w:val="heading 3"/>
    <w:basedOn w:val="Normal"/>
    <w:next w:val="Normal"/>
    <w:link w:val="Heading3Char"/>
    <w:qFormat/>
    <w:rsid w:val="00B84B76"/>
    <w:pPr>
      <w:keepNext/>
      <w:spacing w:before="480" w:beforeAutospacing="0"/>
      <w:outlineLvl w:val="2"/>
    </w:pPr>
    <w:rPr>
      <w:rFonts w:asciiTheme="majorHAnsi" w:hAnsiTheme="majorHAnsi" w:cs="Arial"/>
      <w:b/>
      <w:bCs/>
      <w:sz w:val="24"/>
    </w:rPr>
  </w:style>
  <w:style w:type="paragraph" w:styleId="Heading4">
    <w:name w:val="heading 4"/>
    <w:basedOn w:val="Normal"/>
    <w:next w:val="Normal"/>
    <w:link w:val="Heading4Char"/>
    <w:uiPriority w:val="1"/>
    <w:semiHidden/>
    <w:qFormat/>
    <w:rsid w:val="00B62A26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103E76" w:themeColor="text2"/>
    </w:rPr>
  </w:style>
  <w:style w:type="paragraph" w:styleId="Heading5">
    <w:name w:val="heading 5"/>
    <w:basedOn w:val="Normal"/>
    <w:next w:val="Normal"/>
    <w:link w:val="Heading5Char"/>
    <w:uiPriority w:val="1"/>
    <w:semiHidden/>
    <w:qFormat/>
    <w:rsid w:val="00B62A26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081E3A" w:themeColor="accent1" w:themeShade="7F"/>
    </w:rPr>
  </w:style>
  <w:style w:type="paragraph" w:styleId="Heading6">
    <w:name w:val="heading 6"/>
    <w:basedOn w:val="Normal"/>
    <w:next w:val="Normal"/>
    <w:link w:val="Heading6Char"/>
    <w:uiPriority w:val="1"/>
    <w:semiHidden/>
    <w:qFormat/>
    <w:rsid w:val="00B62A26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081E3A" w:themeColor="accent1" w:themeShade="7F"/>
    </w:rPr>
  </w:style>
  <w:style w:type="paragraph" w:styleId="Heading7">
    <w:name w:val="heading 7"/>
    <w:basedOn w:val="Normal"/>
    <w:next w:val="Normal"/>
    <w:link w:val="Heading7Char"/>
    <w:uiPriority w:val="1"/>
    <w:semiHidden/>
    <w:qFormat/>
    <w:rsid w:val="00B62A26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qFormat/>
    <w:rsid w:val="00B62A26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qFormat/>
    <w:rsid w:val="00B62A26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ullet1">
    <w:name w:val="Bullet 1"/>
    <w:basedOn w:val="Bullet"/>
    <w:rsid w:val="0092030F"/>
    <w:pPr>
      <w:ind w:left="357" w:hanging="357"/>
    </w:pPr>
  </w:style>
  <w:style w:type="paragraph" w:styleId="BodyText">
    <w:name w:val="Body Text"/>
    <w:basedOn w:val="Normal"/>
    <w:link w:val="BodyTextChar"/>
    <w:uiPriority w:val="1"/>
    <w:qFormat/>
    <w:rsid w:val="006877B6"/>
  </w:style>
  <w:style w:type="character" w:customStyle="1" w:styleId="BodyTextChar">
    <w:name w:val="Body Text Char"/>
    <w:basedOn w:val="DefaultParagraphFont"/>
    <w:link w:val="BodyText"/>
    <w:uiPriority w:val="1"/>
    <w:rsid w:val="006877B6"/>
    <w:rPr>
      <w:rFonts w:asciiTheme="minorHAnsi" w:hAnsiTheme="minorHAnsi"/>
      <w:lang w:eastAsia="ja-JP"/>
    </w:rPr>
  </w:style>
  <w:style w:type="paragraph" w:customStyle="1" w:styleId="Bullet2">
    <w:name w:val="Bullet 2"/>
    <w:basedOn w:val="Normal"/>
    <w:qFormat/>
    <w:rsid w:val="00B62A26"/>
    <w:pPr>
      <w:numPr>
        <w:numId w:val="14"/>
      </w:numPr>
      <w:adjustRightInd/>
      <w:snapToGrid/>
      <w:spacing w:before="120" w:after="120" w:line="240" w:lineRule="auto"/>
    </w:pPr>
    <w:rPr>
      <w:rFonts w:eastAsia="Arial" w:cs="ArialMT"/>
      <w:color w:val="000000"/>
      <w:szCs w:val="24"/>
      <w:lang w:eastAsia="en-US"/>
    </w:rPr>
  </w:style>
  <w:style w:type="paragraph" w:customStyle="1" w:styleId="Bullet3">
    <w:name w:val="Bullet 3"/>
    <w:basedOn w:val="Normal"/>
    <w:qFormat/>
    <w:rsid w:val="00B62A26"/>
    <w:pPr>
      <w:numPr>
        <w:numId w:val="15"/>
      </w:numPr>
      <w:adjustRightInd/>
      <w:snapToGrid/>
      <w:spacing w:before="120" w:after="120" w:line="240" w:lineRule="auto"/>
    </w:pPr>
    <w:rPr>
      <w:rFonts w:eastAsia="Arial"/>
      <w:szCs w:val="24"/>
      <w:lang w:eastAsia="en-US"/>
    </w:rPr>
  </w:style>
  <w:style w:type="paragraph" w:styleId="Subtitle">
    <w:name w:val="Subtitle"/>
    <w:basedOn w:val="Normal"/>
    <w:next w:val="Normal"/>
    <w:link w:val="SubtitleChar"/>
    <w:uiPriority w:val="11"/>
    <w:rsid w:val="000A5E0F"/>
  </w:style>
  <w:style w:type="character" w:customStyle="1" w:styleId="SubtitleChar">
    <w:name w:val="Subtitle Char"/>
    <w:basedOn w:val="DefaultParagraphFont"/>
    <w:link w:val="Subtitle"/>
    <w:uiPriority w:val="11"/>
    <w:rsid w:val="000A5E0F"/>
    <w:rPr>
      <w:rFonts w:asciiTheme="minorHAnsi" w:hAnsiTheme="minorHAnsi"/>
      <w:lang w:eastAsia="ja-JP"/>
    </w:rPr>
  </w:style>
  <w:style w:type="character" w:styleId="SubtleEmphasis">
    <w:name w:val="Subtle Emphasis"/>
    <w:basedOn w:val="DefaultParagraphFont"/>
    <w:uiPriority w:val="19"/>
    <w:rsid w:val="000A5E0F"/>
    <w:rPr>
      <w:i/>
      <w:iCs/>
      <w:color w:val="404040" w:themeColor="text1" w:themeTint="BF"/>
    </w:rPr>
  </w:style>
  <w:style w:type="paragraph" w:customStyle="1" w:styleId="Bullet">
    <w:name w:val="Bullet"/>
    <w:basedOn w:val="Normal"/>
    <w:qFormat/>
    <w:rsid w:val="00A0182F"/>
    <w:pPr>
      <w:numPr>
        <w:numId w:val="16"/>
      </w:numPr>
      <w:adjustRightInd/>
      <w:snapToGrid/>
      <w:spacing w:before="120" w:after="120" w:line="240" w:lineRule="auto"/>
    </w:pPr>
    <w:rPr>
      <w:rFonts w:ascii="Arial" w:eastAsia="Times New Roman" w:hAnsi="Arial"/>
      <w:szCs w:val="24"/>
      <w:lang w:eastAsia="en-AU"/>
    </w:rPr>
  </w:style>
  <w:style w:type="character" w:styleId="Emphasis">
    <w:name w:val="Emphasis"/>
    <w:basedOn w:val="DefaultParagraphFont"/>
    <w:uiPriority w:val="20"/>
    <w:rsid w:val="000A5E0F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A75A68"/>
    <w:rPr>
      <w:rFonts w:asciiTheme="majorHAnsi" w:hAnsiTheme="majorHAnsi" w:cs="Arial"/>
      <w:b/>
      <w:bCs/>
      <w:color w:val="D0006F"/>
      <w:sz w:val="40"/>
      <w:lang w:eastAsia="ja-JP"/>
    </w:rPr>
  </w:style>
  <w:style w:type="character" w:customStyle="1" w:styleId="Heading2Char">
    <w:name w:val="Heading 2 Char"/>
    <w:basedOn w:val="DefaultParagraphFont"/>
    <w:link w:val="Heading2"/>
    <w:rsid w:val="00B84B76"/>
    <w:rPr>
      <w:rFonts w:asciiTheme="majorHAnsi" w:hAnsiTheme="majorHAnsi" w:cs="Arial"/>
      <w:b/>
      <w:bCs/>
      <w:iCs/>
      <w:sz w:val="32"/>
      <w:lang w:eastAsia="ja-JP"/>
    </w:rPr>
  </w:style>
  <w:style w:type="character" w:customStyle="1" w:styleId="Heading3Char">
    <w:name w:val="Heading 3 Char"/>
    <w:basedOn w:val="DefaultParagraphFont"/>
    <w:link w:val="Heading3"/>
    <w:rsid w:val="00B84B76"/>
    <w:rPr>
      <w:rFonts w:asciiTheme="majorHAnsi" w:hAnsiTheme="majorHAnsi" w:cs="Arial"/>
      <w:b/>
      <w:bCs/>
      <w:sz w:val="24"/>
      <w:lang w:eastAsia="ja-JP"/>
    </w:rPr>
  </w:style>
  <w:style w:type="character" w:customStyle="1" w:styleId="Heading4Char">
    <w:name w:val="Heading 4 Char"/>
    <w:basedOn w:val="DefaultParagraphFont"/>
    <w:link w:val="Heading4"/>
    <w:uiPriority w:val="1"/>
    <w:semiHidden/>
    <w:rsid w:val="00B62A26"/>
    <w:rPr>
      <w:rFonts w:asciiTheme="majorHAnsi" w:eastAsiaTheme="majorEastAsia" w:hAnsiTheme="majorHAnsi" w:cstheme="majorBidi"/>
      <w:b/>
      <w:bCs/>
      <w:i/>
      <w:iCs/>
      <w:color w:val="103E76" w:themeColor="text2"/>
      <w:lang w:eastAsia="ja-JP"/>
    </w:rPr>
  </w:style>
  <w:style w:type="character" w:customStyle="1" w:styleId="Heading5Char">
    <w:name w:val="Heading 5 Char"/>
    <w:basedOn w:val="DefaultParagraphFont"/>
    <w:link w:val="Heading5"/>
    <w:uiPriority w:val="1"/>
    <w:semiHidden/>
    <w:rsid w:val="00B62A26"/>
    <w:rPr>
      <w:rFonts w:asciiTheme="majorHAnsi" w:eastAsiaTheme="majorEastAsia" w:hAnsiTheme="majorHAnsi" w:cstheme="majorBidi"/>
      <w:color w:val="081E3A" w:themeColor="accent1" w:themeShade="7F"/>
      <w:lang w:eastAsia="ja-JP"/>
    </w:rPr>
  </w:style>
  <w:style w:type="character" w:customStyle="1" w:styleId="Heading6Char">
    <w:name w:val="Heading 6 Char"/>
    <w:basedOn w:val="DefaultParagraphFont"/>
    <w:link w:val="Heading6"/>
    <w:uiPriority w:val="1"/>
    <w:semiHidden/>
    <w:rsid w:val="00B62A26"/>
    <w:rPr>
      <w:rFonts w:asciiTheme="majorHAnsi" w:eastAsiaTheme="majorEastAsia" w:hAnsiTheme="majorHAnsi" w:cstheme="majorBidi"/>
      <w:i/>
      <w:iCs/>
      <w:color w:val="081E3A" w:themeColor="accent1" w:themeShade="7F"/>
      <w:lang w:eastAsia="ja-JP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B62A26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B62A26"/>
    <w:rPr>
      <w:rFonts w:asciiTheme="majorHAnsi" w:eastAsiaTheme="majorEastAsia" w:hAnsiTheme="majorHAnsi" w:cstheme="majorBidi"/>
      <w:color w:val="404040" w:themeColor="text1" w:themeTint="BF"/>
      <w:lang w:eastAsia="ja-JP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B62A26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paragraph" w:styleId="Caption">
    <w:name w:val="caption"/>
    <w:basedOn w:val="Normal"/>
    <w:next w:val="Normal"/>
    <w:uiPriority w:val="97"/>
    <w:unhideWhenUsed/>
    <w:qFormat/>
    <w:rsid w:val="00A0182F"/>
    <w:pPr>
      <w:spacing w:after="200" w:line="240" w:lineRule="auto"/>
    </w:pPr>
    <w:rPr>
      <w:b/>
      <w:bCs/>
      <w:szCs w:val="18"/>
    </w:rPr>
  </w:style>
  <w:style w:type="character" w:styleId="IntenseEmphasis">
    <w:name w:val="Intense Emphasis"/>
    <w:basedOn w:val="DefaultParagraphFont"/>
    <w:uiPriority w:val="21"/>
    <w:rsid w:val="000A5E0F"/>
    <w:rPr>
      <w:i/>
      <w:iCs/>
      <w:color w:val="103E76" w:themeColor="accent1"/>
    </w:rPr>
  </w:style>
  <w:style w:type="paragraph" w:styleId="ListNumber">
    <w:name w:val="List Number"/>
    <w:basedOn w:val="Normal"/>
    <w:uiPriority w:val="3"/>
    <w:qFormat/>
    <w:rsid w:val="000A5E0F"/>
    <w:pPr>
      <w:numPr>
        <w:numId w:val="8"/>
      </w:numPr>
      <w:ind w:left="357" w:hanging="357"/>
      <w:contextualSpacing/>
    </w:pPr>
  </w:style>
  <w:style w:type="character" w:styleId="Strong">
    <w:name w:val="Strong"/>
    <w:basedOn w:val="DefaultParagraphFont"/>
    <w:uiPriority w:val="22"/>
    <w:qFormat/>
    <w:rsid w:val="000A5E0F"/>
    <w:rPr>
      <w:b/>
      <w:bCs/>
    </w:rPr>
  </w:style>
  <w:style w:type="paragraph" w:styleId="ListNumber2">
    <w:name w:val="List Number 2"/>
    <w:basedOn w:val="Normal"/>
    <w:uiPriority w:val="3"/>
    <w:qFormat/>
    <w:rsid w:val="000A5E0F"/>
    <w:pPr>
      <w:numPr>
        <w:numId w:val="12"/>
      </w:numPr>
      <w:ind w:left="641" w:hanging="357"/>
      <w:contextualSpacing/>
    </w:pPr>
  </w:style>
  <w:style w:type="paragraph" w:styleId="NoSpacing">
    <w:name w:val="No Spacing"/>
    <w:uiPriority w:val="1"/>
    <w:qFormat/>
    <w:rsid w:val="00B62A26"/>
    <w:pPr>
      <w:adjustRightInd w:val="0"/>
      <w:snapToGrid w:val="0"/>
    </w:pPr>
    <w:rPr>
      <w:rFonts w:asciiTheme="minorHAnsi" w:hAnsiTheme="minorHAnsi"/>
      <w:lang w:eastAsia="ja-JP"/>
    </w:rPr>
  </w:style>
  <w:style w:type="paragraph" w:styleId="ListParagraph">
    <w:name w:val="List Paragraph"/>
    <w:basedOn w:val="Normal"/>
    <w:link w:val="ListParagraphChar"/>
    <w:uiPriority w:val="1"/>
    <w:qFormat/>
    <w:rsid w:val="00B62A26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rsid w:val="00B62A26"/>
    <w:rPr>
      <w:rFonts w:asciiTheme="minorHAnsi" w:hAnsiTheme="minorHAnsi"/>
      <w:lang w:eastAsia="ja-JP"/>
    </w:rPr>
  </w:style>
  <w:style w:type="paragraph" w:styleId="TOCHeading">
    <w:name w:val="TOC Heading"/>
    <w:basedOn w:val="Heading1"/>
    <w:next w:val="Normal"/>
    <w:uiPriority w:val="97"/>
    <w:unhideWhenUsed/>
    <w:qFormat/>
    <w:rsid w:val="00A0182F"/>
    <w:rPr>
      <w:sz w:val="36"/>
    </w:rPr>
  </w:style>
  <w:style w:type="paragraph" w:styleId="Header">
    <w:name w:val="header"/>
    <w:basedOn w:val="Normal"/>
    <w:link w:val="HeaderChar"/>
    <w:uiPriority w:val="99"/>
    <w:unhideWhenUsed/>
    <w:rsid w:val="000A5E0F"/>
  </w:style>
  <w:style w:type="character" w:customStyle="1" w:styleId="HeaderChar">
    <w:name w:val="Header Char"/>
    <w:basedOn w:val="DefaultParagraphFont"/>
    <w:link w:val="Header"/>
    <w:uiPriority w:val="99"/>
    <w:rsid w:val="000A5E0F"/>
    <w:rPr>
      <w:rFonts w:asciiTheme="minorHAnsi" w:hAnsiTheme="minorHAnsi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640239"/>
    <w:rPr>
      <w:sz w:val="14"/>
    </w:rPr>
  </w:style>
  <w:style w:type="character" w:customStyle="1" w:styleId="FooterChar">
    <w:name w:val="Footer Char"/>
    <w:basedOn w:val="DefaultParagraphFont"/>
    <w:link w:val="Footer"/>
    <w:uiPriority w:val="99"/>
    <w:rsid w:val="00640239"/>
    <w:rPr>
      <w:rFonts w:asciiTheme="minorHAnsi" w:hAnsiTheme="minorHAnsi"/>
      <w:sz w:val="14"/>
      <w:lang w:eastAsia="ja-JP"/>
    </w:rPr>
  </w:style>
  <w:style w:type="table" w:styleId="TableGrid">
    <w:name w:val="Table Grid"/>
    <w:basedOn w:val="TableNormal"/>
    <w:uiPriority w:val="39"/>
    <w:rsid w:val="000A2C74"/>
    <w:pPr>
      <w:widowControl w:val="0"/>
      <w:autoSpaceDE w:val="0"/>
      <w:autoSpaceDN w:val="0"/>
    </w:pPr>
    <w:rPr>
      <w:rFonts w:asciiTheme="minorHAnsi" w:hAnsiTheme="minorHAnsi" w:cstheme="minorBidi"/>
      <w:szCs w:val="22"/>
      <w:lang w:val="en-US"/>
    </w:rPr>
    <w:tblPr>
      <w:tblStyleRowBandSize w:val="1"/>
      <w:tblStyleColBandSize w:val="1"/>
      <w:tblCellSpacing w:w="56" w:type="dxa"/>
      <w:tblCellMar>
        <w:left w:w="0" w:type="dxa"/>
        <w:right w:w="0" w:type="dxa"/>
      </w:tblCellMar>
    </w:tblPr>
    <w:trPr>
      <w:cantSplit/>
      <w:tblCellSpacing w:w="56" w:type="dxa"/>
    </w:trPr>
    <w:tcPr>
      <w:shd w:val="clear" w:color="auto" w:fill="auto"/>
      <w:vAlign w:val="center"/>
    </w:tcPr>
  </w:style>
  <w:style w:type="character" w:styleId="PlaceholderText">
    <w:name w:val="Placeholder Text"/>
    <w:basedOn w:val="DefaultParagraphFont"/>
    <w:uiPriority w:val="99"/>
    <w:semiHidden/>
    <w:rsid w:val="002D4CD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A0182F"/>
    <w:rPr>
      <w:color w:val="auto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D4CDF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E370FA"/>
  </w:style>
  <w:style w:type="table" w:customStyle="1" w:styleId="Tableblank">
    <w:name w:val="Table blank"/>
    <w:basedOn w:val="TableNormal"/>
    <w:uiPriority w:val="99"/>
    <w:rsid w:val="00E370FA"/>
    <w:tblPr/>
  </w:style>
  <w:style w:type="table" w:styleId="TableGridLight">
    <w:name w:val="Grid Table Light"/>
    <w:basedOn w:val="TableNormal"/>
    <w:uiPriority w:val="40"/>
    <w:rsid w:val="00EE7AE6"/>
    <w:rPr>
      <w:rFonts w:asciiTheme="minorHAnsi" w:hAnsiTheme="minorHAnsi"/>
    </w:rPr>
    <w:tblPr>
      <w:tblCellMar>
        <w:top w:w="170" w:type="dxa"/>
        <w:bottom w:w="170" w:type="dxa"/>
      </w:tblCellMar>
    </w:tblPr>
    <w:tcPr>
      <w:shd w:val="clear" w:color="auto" w:fill="F2F2F2" w:themeFill="background1" w:themeFillShade="F2"/>
      <w:vAlign w:val="center"/>
    </w:tcPr>
  </w:style>
  <w:style w:type="paragraph" w:styleId="Quote">
    <w:name w:val="Quote"/>
    <w:basedOn w:val="Normal"/>
    <w:next w:val="Normal"/>
    <w:link w:val="QuoteChar"/>
    <w:uiPriority w:val="29"/>
    <w:rsid w:val="000A5E0F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A5E0F"/>
    <w:rPr>
      <w:rFonts w:asciiTheme="minorHAnsi" w:hAnsiTheme="minorHAnsi"/>
      <w:i/>
      <w:iCs/>
      <w:color w:val="404040" w:themeColor="text1" w:themeTint="BF"/>
      <w:lang w:eastAsia="ja-JP"/>
    </w:rPr>
  </w:style>
  <w:style w:type="paragraph" w:styleId="IntenseQuote">
    <w:name w:val="Intense Quote"/>
    <w:basedOn w:val="Normal"/>
    <w:next w:val="Normal"/>
    <w:link w:val="IntenseQuoteChar"/>
    <w:uiPriority w:val="30"/>
    <w:rsid w:val="000A5E0F"/>
    <w:pPr>
      <w:pBdr>
        <w:top w:val="single" w:sz="4" w:space="10" w:color="103E76" w:themeColor="accent1"/>
        <w:bottom w:val="single" w:sz="4" w:space="10" w:color="103E76" w:themeColor="accent1"/>
      </w:pBdr>
      <w:spacing w:before="360" w:after="360"/>
      <w:ind w:left="864" w:right="864"/>
      <w:jc w:val="center"/>
    </w:pPr>
    <w:rPr>
      <w:i/>
      <w:iCs/>
      <w:color w:val="103E76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A5E0F"/>
    <w:rPr>
      <w:rFonts w:asciiTheme="minorHAnsi" w:hAnsiTheme="minorHAnsi"/>
      <w:i/>
      <w:iCs/>
      <w:color w:val="103E76" w:themeColor="accent1"/>
      <w:lang w:eastAsia="ja-JP"/>
    </w:rPr>
  </w:style>
  <w:style w:type="character" w:styleId="SubtleReference">
    <w:name w:val="Subtle Reference"/>
    <w:basedOn w:val="DefaultParagraphFont"/>
    <w:uiPriority w:val="31"/>
    <w:rsid w:val="000A5E0F"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rsid w:val="000A5E0F"/>
    <w:rPr>
      <w:b/>
      <w:bCs/>
      <w:smallCaps/>
      <w:color w:val="103E76" w:themeColor="accent1"/>
      <w:spacing w:val="5"/>
    </w:rPr>
  </w:style>
  <w:style w:type="character" w:styleId="BookTitle">
    <w:name w:val="Book Title"/>
    <w:basedOn w:val="DefaultParagraphFont"/>
    <w:uiPriority w:val="33"/>
    <w:rsid w:val="00A87740"/>
    <w:rPr>
      <w:spacing w:val="5"/>
    </w:rPr>
  </w:style>
  <w:style w:type="table" w:styleId="PlainTable1">
    <w:name w:val="Plain Table 1"/>
    <w:basedOn w:val="TableNormal"/>
    <w:uiPriority w:val="41"/>
    <w:rsid w:val="00710DBD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Title">
    <w:name w:val="Title"/>
    <w:basedOn w:val="Normal"/>
    <w:next w:val="Normal"/>
    <w:link w:val="TitleChar"/>
    <w:uiPriority w:val="10"/>
    <w:rsid w:val="00FD5E29"/>
    <w:pPr>
      <w:spacing w:before="0" w:after="0" w:line="240" w:lineRule="auto"/>
      <w:contextualSpacing/>
    </w:pPr>
    <w:rPr>
      <w:rFonts w:eastAsiaTheme="majorEastAsia" w:cstheme="majorBidi"/>
      <w:spacing w:val="-10"/>
      <w:kern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D5E29"/>
    <w:rPr>
      <w:rFonts w:asciiTheme="minorHAnsi" w:eastAsiaTheme="majorEastAsia" w:hAnsiTheme="minorHAnsi" w:cstheme="majorBidi"/>
      <w:spacing w:val="-10"/>
      <w:kern w:val="28"/>
      <w:szCs w:val="56"/>
      <w:lang w:eastAsia="ja-JP"/>
    </w:rPr>
  </w:style>
  <w:style w:type="paragraph" w:customStyle="1" w:styleId="Tabletextfield">
    <w:name w:val="Table text field"/>
    <w:basedOn w:val="Normal"/>
    <w:link w:val="TabletextfieldChar"/>
    <w:qFormat/>
    <w:rsid w:val="00645E0C"/>
    <w:pPr>
      <w:widowControl w:val="0"/>
      <w:autoSpaceDE w:val="0"/>
      <w:autoSpaceDN w:val="0"/>
      <w:spacing w:before="120" w:beforeAutospacing="0" w:after="120" w:afterAutospacing="0" w:line="240" w:lineRule="exact"/>
      <w:ind w:left="113"/>
    </w:pPr>
    <w:rPr>
      <w:rFonts w:ascii="Arial" w:hAnsi="Arial"/>
      <w:lang w:val="en-US"/>
    </w:rPr>
  </w:style>
  <w:style w:type="character" w:customStyle="1" w:styleId="TabletextfieldChar">
    <w:name w:val="Table text field Char"/>
    <w:basedOn w:val="TitleChar"/>
    <w:link w:val="Tabletextfield"/>
    <w:rsid w:val="00645E0C"/>
    <w:rPr>
      <w:rFonts w:ascii="Arial" w:eastAsiaTheme="majorEastAsia" w:hAnsi="Arial" w:cstheme="majorBidi"/>
      <w:spacing w:val="-10"/>
      <w:kern w:val="28"/>
      <w:szCs w:val="56"/>
      <w:lang w:val="en-US" w:eastAsia="ja-JP"/>
    </w:rPr>
  </w:style>
  <w:style w:type="table" w:styleId="GridTable4-Accent1">
    <w:name w:val="Grid Table 4 Accent 1"/>
    <w:basedOn w:val="TableNormal"/>
    <w:uiPriority w:val="49"/>
    <w:rsid w:val="00A75A68"/>
    <w:rPr>
      <w:rFonts w:asciiTheme="minorHAnsi" w:hAnsiTheme="minorHAnsi"/>
    </w:rPr>
    <w:tblPr>
      <w:tblStyleRowBandSize w:val="1"/>
      <w:tblStyleCol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  <w:tblStylePr w:type="firstRow">
      <w:rPr>
        <w:b w:val="0"/>
        <w:bCs/>
        <w:color w:val="FFFFFF" w:themeColor="background1"/>
      </w:rPr>
      <w:tblPr/>
      <w:tcPr>
        <w:shd w:val="clear" w:color="auto" w:fill="D0006F"/>
      </w:tcPr>
    </w:tblStylePr>
    <w:tblStylePr w:type="lastRow">
      <w:rPr>
        <w:b w:val="0"/>
        <w:bCs/>
      </w:rPr>
      <w:tblPr/>
      <w:tcPr>
        <w:tcBorders>
          <w:top w:val="double" w:sz="4" w:space="0" w:color="103E76" w:themeColor="accent1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</w:style>
  <w:style w:type="paragraph" w:customStyle="1" w:styleId="TableParagraph">
    <w:name w:val="Table Paragraph"/>
    <w:basedOn w:val="Normal"/>
    <w:uiPriority w:val="1"/>
    <w:qFormat/>
    <w:rsid w:val="00474FB2"/>
    <w:pPr>
      <w:widowControl w:val="0"/>
      <w:autoSpaceDE w:val="0"/>
      <w:autoSpaceDN w:val="0"/>
      <w:adjustRightInd/>
      <w:snapToGrid/>
      <w:spacing w:before="60" w:beforeAutospacing="0" w:after="120" w:afterAutospacing="0" w:line="260" w:lineRule="atLeast"/>
      <w:ind w:left="113"/>
    </w:pPr>
    <w:rPr>
      <w:rFonts w:ascii="Gotham Book" w:eastAsia="Gotham-Book" w:hAnsi="Gotham Book" w:cs="Gotham-Book"/>
      <w:sz w:val="19"/>
      <w:szCs w:val="22"/>
      <w:lang w:val="en-US" w:eastAsia="en-US" w:bidi="en-US"/>
    </w:rPr>
  </w:style>
  <w:style w:type="paragraph" w:customStyle="1" w:styleId="Pa4">
    <w:name w:val="Pa4"/>
    <w:basedOn w:val="Normal"/>
    <w:next w:val="Normal"/>
    <w:uiPriority w:val="99"/>
    <w:rsid w:val="00474FB2"/>
    <w:pPr>
      <w:autoSpaceDE w:val="0"/>
      <w:autoSpaceDN w:val="0"/>
      <w:snapToGrid/>
      <w:spacing w:before="0" w:beforeAutospacing="0" w:after="0" w:afterAutospacing="0" w:line="181" w:lineRule="atLeast"/>
    </w:pPr>
    <w:rPr>
      <w:rFonts w:ascii="Gotham Book" w:hAnsi="Gotham Book" w:cstheme="minorBidi"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02420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2420"/>
    <w:rPr>
      <w:rFonts w:ascii="Segoe UI" w:hAnsi="Segoe UI" w:cs="Segoe UI"/>
      <w:sz w:val="18"/>
      <w:szCs w:val="18"/>
      <w:lang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2F14C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F14CB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F14CB"/>
    <w:rPr>
      <w:rFonts w:asciiTheme="minorHAnsi" w:hAnsiTheme="minorHAnsi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14C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14CB"/>
    <w:rPr>
      <w:rFonts w:asciiTheme="minorHAnsi" w:hAnsiTheme="minorHAnsi"/>
      <w:b/>
      <w:bCs/>
      <w:lang w:eastAsia="ja-JP"/>
    </w:rPr>
  </w:style>
  <w:style w:type="paragraph" w:styleId="Revision">
    <w:name w:val="Revision"/>
    <w:hidden/>
    <w:uiPriority w:val="99"/>
    <w:semiHidden/>
    <w:rsid w:val="004706FF"/>
    <w:rPr>
      <w:rFonts w:asciiTheme="minorHAnsi" w:hAnsiTheme="minorHAnsi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358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LTCSFinance@icare.nsw.gov.au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mailto:care-requests@icare.nsw.gov.au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07D0077F6AE4B34B9568667F8080E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AEDC82-D6F3-40BD-9A60-7E2B9391498C}"/>
      </w:docPartPr>
      <w:docPartBody>
        <w:p w:rsidR="007E5F09" w:rsidRDefault="00B66B27">
          <w:pPr>
            <w:pStyle w:val="E07D0077F6AE4B34B9568667F8080E94"/>
          </w:pPr>
          <w:r w:rsidRPr="00D43B16">
            <w:rPr>
              <w:rStyle w:val="PlaceholderText"/>
            </w:rPr>
            <w:t>[Title]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423C88-F101-49A0-B7CB-AA24D50D9763}"/>
      </w:docPartPr>
      <w:docPartBody>
        <w:p w:rsidR="007E5F09" w:rsidRDefault="00B66B27">
          <w:r w:rsidRPr="00F441D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D3739035E344704B008FBA1E1EC4E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A5DFCD-3880-491C-97D7-4835FBEE5404}"/>
      </w:docPartPr>
      <w:docPartBody>
        <w:p w:rsidR="007E5F09" w:rsidRDefault="00061BE0" w:rsidP="00061BE0">
          <w:pPr>
            <w:pStyle w:val="6D3739035E344704B008FBA1E1EC4E89"/>
          </w:pPr>
          <w:r>
            <w:rPr>
              <w:rStyle w:val="PlaceholderText"/>
            </w:rPr>
            <w:t xml:space="preserve">         </w:t>
          </w:r>
        </w:p>
      </w:docPartBody>
    </w:docPart>
    <w:docPart>
      <w:docPartPr>
        <w:name w:val="4AC8A92999E6472BBD4D1635D56736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6F4DAD-9A52-4FD5-898F-3B4E5D79A123}"/>
      </w:docPartPr>
      <w:docPartBody>
        <w:p w:rsidR="007E5F09" w:rsidRDefault="00061BE0" w:rsidP="00061BE0">
          <w:pPr>
            <w:pStyle w:val="4AC8A92999E6472BBD4D1635D5673625"/>
          </w:pPr>
          <w:r>
            <w:rPr>
              <w:rStyle w:val="PlaceholderText"/>
            </w:rPr>
            <w:t xml:space="preserve">         </w:t>
          </w:r>
        </w:p>
      </w:docPartBody>
    </w:docPart>
    <w:docPart>
      <w:docPartPr>
        <w:name w:val="871B2D391A2A4FA78B16176DC4C238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D9EEB7-DA86-4B86-BC9D-35220C60A3C2}"/>
      </w:docPartPr>
      <w:docPartBody>
        <w:p w:rsidR="007E5F09" w:rsidRDefault="00061BE0" w:rsidP="00061BE0">
          <w:pPr>
            <w:pStyle w:val="871B2D391A2A4FA78B16176DC4C23874"/>
          </w:pPr>
          <w:r>
            <w:rPr>
              <w:rStyle w:val="PlaceholderText"/>
            </w:rPr>
            <w:t xml:space="preserve">         </w:t>
          </w:r>
        </w:p>
      </w:docPartBody>
    </w:docPart>
    <w:docPart>
      <w:docPartPr>
        <w:name w:val="94D382DCD2DB46A4A5D9B302B924F4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B6114A-C115-4F13-A84C-A2BD10FE476B}"/>
      </w:docPartPr>
      <w:docPartBody>
        <w:p w:rsidR="007E5F09" w:rsidRDefault="00061BE0" w:rsidP="00061BE0">
          <w:pPr>
            <w:pStyle w:val="94D382DCD2DB46A4A5D9B302B924F4D1"/>
          </w:pPr>
          <w:r>
            <w:rPr>
              <w:rFonts w:asciiTheme="minorHAnsi" w:hAnsiTheme="minorHAnsi"/>
              <w:lang w:val="en-AU"/>
            </w:rPr>
            <w:t xml:space="preserve">      </w:t>
          </w:r>
          <w:r>
            <w:rPr>
              <w:rStyle w:val="PlaceholderText"/>
            </w:rPr>
            <w:t xml:space="preserve">    </w:t>
          </w:r>
        </w:p>
      </w:docPartBody>
    </w:docPart>
    <w:docPart>
      <w:docPartPr>
        <w:name w:val="EAC9132719B4403EA4D758EF1A3D25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F8F9ED-1ADF-4F96-BE04-2C79358545A2}"/>
      </w:docPartPr>
      <w:docPartBody>
        <w:p w:rsidR="007E5F09" w:rsidRDefault="00061BE0" w:rsidP="00061BE0">
          <w:pPr>
            <w:pStyle w:val="EAC9132719B4403EA4D758EF1A3D25EB"/>
          </w:pPr>
          <w:r>
            <w:rPr>
              <w:rFonts w:asciiTheme="minorHAnsi" w:hAnsiTheme="minorHAnsi"/>
              <w:lang w:val="en-AU"/>
            </w:rPr>
            <w:t xml:space="preserve">          </w:t>
          </w:r>
        </w:p>
      </w:docPartBody>
    </w:docPart>
    <w:docPart>
      <w:docPartPr>
        <w:name w:val="44629700636C4766A31D4AA9868DD6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58A705-172C-4DD6-89C1-EC91B2B0B708}"/>
      </w:docPartPr>
      <w:docPartBody>
        <w:p w:rsidR="007E5F09" w:rsidRDefault="00061BE0" w:rsidP="00061BE0">
          <w:pPr>
            <w:pStyle w:val="44629700636C4766A31D4AA9868DD64D"/>
          </w:pPr>
          <w:r>
            <w:rPr>
              <w:rStyle w:val="PlaceholderText"/>
            </w:rPr>
            <w:t xml:space="preserve">         </w:t>
          </w:r>
        </w:p>
      </w:docPartBody>
    </w:docPart>
    <w:docPart>
      <w:docPartPr>
        <w:name w:val="0DDADB69E2CB4A0EB85A46F5A3E3C3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5755C5-7BD5-4AC0-9D5F-C4FD9B19282D}"/>
      </w:docPartPr>
      <w:docPartBody>
        <w:p w:rsidR="007E5F09" w:rsidRDefault="00061BE0" w:rsidP="00061BE0">
          <w:pPr>
            <w:pStyle w:val="0DDADB69E2CB4A0EB85A46F5A3E3C38E"/>
          </w:pPr>
          <w:r>
            <w:rPr>
              <w:rStyle w:val="PlaceholderText"/>
            </w:rPr>
            <w:t xml:space="preserve">         </w:t>
          </w:r>
        </w:p>
      </w:docPartBody>
    </w:docPart>
    <w:docPart>
      <w:docPartPr>
        <w:name w:val="557AFEF7D8AB4A3DAA278D79A60CA3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6C1D5E-571E-4403-A2A4-EE7784F72227}"/>
      </w:docPartPr>
      <w:docPartBody>
        <w:p w:rsidR="007E5F09" w:rsidRDefault="00061BE0" w:rsidP="00061BE0">
          <w:pPr>
            <w:pStyle w:val="557AFEF7D8AB4A3DAA278D79A60CA36B"/>
          </w:pPr>
          <w:r>
            <w:rPr>
              <w:rStyle w:val="PlaceholderText"/>
            </w:rPr>
            <w:t xml:space="preserve">         </w:t>
          </w:r>
        </w:p>
      </w:docPartBody>
    </w:docPart>
    <w:docPart>
      <w:docPartPr>
        <w:name w:val="76362501A356449D9451D99595D282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E7FE4A-042F-4DA6-88EC-A0DFCC3120AF}"/>
      </w:docPartPr>
      <w:docPartBody>
        <w:p w:rsidR="007E5F09" w:rsidRDefault="00061BE0" w:rsidP="00061BE0">
          <w:pPr>
            <w:pStyle w:val="76362501A356449D9451D99595D28242"/>
          </w:pPr>
          <w:r>
            <w:rPr>
              <w:rStyle w:val="PlaceholderText"/>
            </w:rPr>
            <w:t xml:space="preserve">         </w:t>
          </w:r>
        </w:p>
      </w:docPartBody>
    </w:docPart>
    <w:docPart>
      <w:docPartPr>
        <w:name w:val="80D9A36475E0429DA5B0EAEA9C273C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196B20-D8FF-4D91-9747-EF8792A2EC84}"/>
      </w:docPartPr>
      <w:docPartBody>
        <w:p w:rsidR="007E5F09" w:rsidRDefault="00061BE0" w:rsidP="00061BE0">
          <w:pPr>
            <w:pStyle w:val="80D9A36475E0429DA5B0EAEA9C273CD8"/>
          </w:pPr>
          <w:r w:rsidRPr="00A57DDA">
            <w:rPr>
              <w:rStyle w:val="PlaceholderText"/>
            </w:rPr>
            <w:t xml:space="preserve">         </w:t>
          </w:r>
        </w:p>
      </w:docPartBody>
    </w:docPart>
    <w:docPart>
      <w:docPartPr>
        <w:name w:val="CB7B687E3B774848A37C8F28B4F488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2A60E-5397-4481-AE59-7F19B7257B70}"/>
      </w:docPartPr>
      <w:docPartBody>
        <w:p w:rsidR="007E5F09" w:rsidRDefault="00061BE0" w:rsidP="00061BE0">
          <w:pPr>
            <w:pStyle w:val="CB7B687E3B774848A37C8F28B4F488E0"/>
          </w:pPr>
          <w:r w:rsidRPr="00A57DDA">
            <w:rPr>
              <w:rStyle w:val="PlaceholderText"/>
            </w:rPr>
            <w:t xml:space="preserve">         </w:t>
          </w:r>
        </w:p>
      </w:docPartBody>
    </w:docPart>
    <w:docPart>
      <w:docPartPr>
        <w:name w:val="7CAC1D3477FC4D9DA969C83C1CBD3E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F2A8B4-F6B8-4B26-9A4A-A6587673F2C0}"/>
      </w:docPartPr>
      <w:docPartBody>
        <w:p w:rsidR="007E5F09" w:rsidRDefault="00061BE0" w:rsidP="00061BE0">
          <w:pPr>
            <w:pStyle w:val="7CAC1D3477FC4D9DA969C83C1CBD3E67"/>
          </w:pPr>
          <w:r w:rsidRPr="00A57DDA">
            <w:rPr>
              <w:rStyle w:val="PlaceholderText"/>
            </w:rPr>
            <w:t xml:space="preserve">         </w:t>
          </w:r>
        </w:p>
      </w:docPartBody>
    </w:docPart>
    <w:docPart>
      <w:docPartPr>
        <w:name w:val="FCD1E2AEF8784DC5951B049E4794D3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D7ECFC-B8CC-45C3-AB70-80335DE91D13}"/>
      </w:docPartPr>
      <w:docPartBody>
        <w:p w:rsidR="007E5F09" w:rsidRDefault="00061BE0" w:rsidP="00061BE0">
          <w:pPr>
            <w:pStyle w:val="FCD1E2AEF8784DC5951B049E4794D317"/>
          </w:pPr>
          <w:r w:rsidRPr="00A57DDA">
            <w:rPr>
              <w:rStyle w:val="PlaceholderText"/>
            </w:rPr>
            <w:t xml:space="preserve">         </w:t>
          </w:r>
        </w:p>
      </w:docPartBody>
    </w:docPart>
    <w:docPart>
      <w:docPartPr>
        <w:name w:val="85E87EC051624055859842DFFE81B1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99DB72-F1C2-49E7-8C88-634CF4DB2299}"/>
      </w:docPartPr>
      <w:docPartBody>
        <w:p w:rsidR="007E5F09" w:rsidRDefault="00061BE0" w:rsidP="00061BE0">
          <w:pPr>
            <w:pStyle w:val="85E87EC051624055859842DFFE81B123"/>
          </w:pPr>
          <w:r w:rsidRPr="00A57DDA">
            <w:rPr>
              <w:rStyle w:val="PlaceholderText"/>
            </w:rPr>
            <w:t xml:space="preserve">         </w:t>
          </w:r>
        </w:p>
      </w:docPartBody>
    </w:docPart>
    <w:docPart>
      <w:docPartPr>
        <w:name w:val="EB05267D4FDF48DEA2508067F0F120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77D07E-F04E-4E43-BD49-C56E12FA6B93}"/>
      </w:docPartPr>
      <w:docPartBody>
        <w:p w:rsidR="007E5F09" w:rsidRDefault="00061BE0" w:rsidP="00061BE0">
          <w:pPr>
            <w:pStyle w:val="EB05267D4FDF48DEA2508067F0F12061"/>
          </w:pPr>
          <w:r w:rsidRPr="00A57DDA">
            <w:rPr>
              <w:rStyle w:val="PlaceholderText"/>
            </w:rPr>
            <w:t xml:space="preserve">         </w:t>
          </w:r>
        </w:p>
      </w:docPartBody>
    </w:docPart>
    <w:docPart>
      <w:docPartPr>
        <w:name w:val="EE275620F1F04C4D9F0D6ED053AE4B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FDF87A-926F-47CD-B4AD-2B80667C5219}"/>
      </w:docPartPr>
      <w:docPartBody>
        <w:p w:rsidR="007E5F09" w:rsidRDefault="00061BE0" w:rsidP="00061BE0">
          <w:pPr>
            <w:pStyle w:val="EE275620F1F04C4D9F0D6ED053AE4BF1"/>
          </w:pPr>
          <w:r w:rsidRPr="00A57DDA">
            <w:rPr>
              <w:rStyle w:val="PlaceholderText"/>
            </w:rPr>
            <w:t xml:space="preserve">         </w:t>
          </w:r>
        </w:p>
      </w:docPartBody>
    </w:docPart>
    <w:docPart>
      <w:docPartPr>
        <w:name w:val="1F1C805C683E483CA8991E0B8EE1EB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A32EC6-B33B-4069-AE61-3B454B9BECCB}"/>
      </w:docPartPr>
      <w:docPartBody>
        <w:p w:rsidR="007E5F09" w:rsidRDefault="00061BE0" w:rsidP="00061BE0">
          <w:pPr>
            <w:pStyle w:val="1F1C805C683E483CA8991E0B8EE1EB0E"/>
          </w:pPr>
          <w:r w:rsidRPr="00A57DDA">
            <w:rPr>
              <w:rStyle w:val="PlaceholderText"/>
            </w:rPr>
            <w:t xml:space="preserve">         </w:t>
          </w:r>
        </w:p>
      </w:docPartBody>
    </w:docPart>
    <w:docPart>
      <w:docPartPr>
        <w:name w:val="450EB5ECA7894B8C8111F85458CF16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E6EBC1-57ED-4109-92BA-9F2E640A313A}"/>
      </w:docPartPr>
      <w:docPartBody>
        <w:p w:rsidR="007E5F09" w:rsidRDefault="00061BE0" w:rsidP="00061BE0">
          <w:pPr>
            <w:pStyle w:val="450EB5ECA7894B8C8111F85458CF1662"/>
          </w:pPr>
          <w:r w:rsidRPr="00A57DDA">
            <w:rPr>
              <w:rStyle w:val="PlaceholderText"/>
            </w:rPr>
            <w:t xml:space="preserve">         </w:t>
          </w:r>
        </w:p>
      </w:docPartBody>
    </w:docPart>
    <w:docPart>
      <w:docPartPr>
        <w:name w:val="BFF1A2CC38E0483E87B7618D70DF76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A3E0BC-EA68-4EF3-9B7D-29FDC45A14A0}"/>
      </w:docPartPr>
      <w:docPartBody>
        <w:p w:rsidR="007E5F09" w:rsidRDefault="00061BE0" w:rsidP="00061BE0">
          <w:pPr>
            <w:pStyle w:val="BFF1A2CC38E0483E87B7618D70DF768C"/>
          </w:pPr>
          <w:r w:rsidRPr="00A57DDA">
            <w:rPr>
              <w:rStyle w:val="PlaceholderText"/>
            </w:rPr>
            <w:t xml:space="preserve">         </w:t>
          </w:r>
        </w:p>
      </w:docPartBody>
    </w:docPart>
    <w:docPart>
      <w:docPartPr>
        <w:name w:val="AD0D46E8FD1C4858B102DA09899FA7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FF75D-389A-41CB-A167-5E533FE4DEA4}"/>
      </w:docPartPr>
      <w:docPartBody>
        <w:p w:rsidR="007E5F09" w:rsidRDefault="00061BE0" w:rsidP="00061BE0">
          <w:pPr>
            <w:pStyle w:val="AD0D46E8FD1C4858B102DA09899FA782"/>
          </w:pPr>
          <w:r w:rsidRPr="00A57DDA">
            <w:rPr>
              <w:rStyle w:val="PlaceholderText"/>
            </w:rPr>
            <w:t xml:space="preserve">         </w:t>
          </w:r>
        </w:p>
      </w:docPartBody>
    </w:docPart>
    <w:docPart>
      <w:docPartPr>
        <w:name w:val="FF1C06212D7141EFA9613FA88A39DD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63A57C-2BF6-475C-A3CB-BD2973932D42}"/>
      </w:docPartPr>
      <w:docPartBody>
        <w:p w:rsidR="007E5F09" w:rsidRDefault="00061BE0" w:rsidP="00061BE0">
          <w:pPr>
            <w:pStyle w:val="FF1C06212D7141EFA9613FA88A39DD2E"/>
          </w:pPr>
          <w:r w:rsidRPr="00A57DDA">
            <w:rPr>
              <w:rStyle w:val="PlaceholderText"/>
            </w:rPr>
            <w:t xml:space="preserve">         </w:t>
          </w:r>
        </w:p>
      </w:docPartBody>
    </w:docPart>
    <w:docPart>
      <w:docPartPr>
        <w:name w:val="A2465C84206048E3A55C0E27B7D6C2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613641-F587-4049-A8CD-5CE453ECA81F}"/>
      </w:docPartPr>
      <w:docPartBody>
        <w:p w:rsidR="007E5F09" w:rsidRDefault="00061BE0" w:rsidP="00061BE0">
          <w:pPr>
            <w:pStyle w:val="A2465C84206048E3A55C0E27B7D6C2E3"/>
          </w:pPr>
          <w:r w:rsidRPr="00A57DDA">
            <w:rPr>
              <w:rStyle w:val="PlaceholderText"/>
            </w:rPr>
            <w:t xml:space="preserve">         </w:t>
          </w:r>
        </w:p>
      </w:docPartBody>
    </w:docPart>
    <w:docPart>
      <w:docPartPr>
        <w:name w:val="7188AEF05CD044D3B1D9023458F02D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D66105-B8C6-4FCF-A7CE-03434746A53C}"/>
      </w:docPartPr>
      <w:docPartBody>
        <w:p w:rsidR="007E5F09" w:rsidRDefault="00061BE0" w:rsidP="00061BE0">
          <w:pPr>
            <w:pStyle w:val="7188AEF05CD044D3B1D9023458F02DAD"/>
          </w:pPr>
          <w:r w:rsidRPr="00A57DDA">
            <w:rPr>
              <w:rStyle w:val="PlaceholderText"/>
            </w:rPr>
            <w:t xml:space="preserve">         </w:t>
          </w:r>
        </w:p>
      </w:docPartBody>
    </w:docPart>
    <w:docPart>
      <w:docPartPr>
        <w:name w:val="D055F2C3EB724F2B805A99C9C09F77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102B9A-1B72-4722-B9B4-F74A8988DA74}"/>
      </w:docPartPr>
      <w:docPartBody>
        <w:p w:rsidR="007E5F09" w:rsidRDefault="00061BE0" w:rsidP="00061BE0">
          <w:pPr>
            <w:pStyle w:val="D055F2C3EB724F2B805A99C9C09F779D"/>
          </w:pPr>
          <w:r w:rsidRPr="00A57DDA">
            <w:rPr>
              <w:rStyle w:val="PlaceholderText"/>
            </w:rPr>
            <w:t xml:space="preserve">         </w:t>
          </w:r>
        </w:p>
      </w:docPartBody>
    </w:docPart>
    <w:docPart>
      <w:docPartPr>
        <w:name w:val="F54EF2965B7042C2AED35FCE49F6EE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40C450-8F0C-4E76-A7AD-9D3AE5175FAA}"/>
      </w:docPartPr>
      <w:docPartBody>
        <w:p w:rsidR="007E5F09" w:rsidRDefault="00061BE0" w:rsidP="00061BE0">
          <w:pPr>
            <w:pStyle w:val="F54EF2965B7042C2AED35FCE49F6EE95"/>
          </w:pPr>
          <w:r w:rsidRPr="00A57DDA">
            <w:rPr>
              <w:rStyle w:val="PlaceholderText"/>
            </w:rPr>
            <w:t xml:space="preserve">         </w:t>
          </w:r>
        </w:p>
      </w:docPartBody>
    </w:docPart>
    <w:docPart>
      <w:docPartPr>
        <w:name w:val="41AF265598A34285A2381664380FBC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AFCBB3-794F-433A-BFD5-2107CB74F677}"/>
      </w:docPartPr>
      <w:docPartBody>
        <w:p w:rsidR="007E5F09" w:rsidRDefault="00061BE0" w:rsidP="00061BE0">
          <w:pPr>
            <w:pStyle w:val="41AF265598A34285A2381664380FBC6A"/>
          </w:pPr>
          <w:r w:rsidRPr="00A57DDA">
            <w:rPr>
              <w:rStyle w:val="PlaceholderText"/>
            </w:rPr>
            <w:t xml:space="preserve">         </w:t>
          </w:r>
        </w:p>
      </w:docPartBody>
    </w:docPart>
    <w:docPart>
      <w:docPartPr>
        <w:name w:val="CF59F4788FA6408EB3E666B1F9B104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3A0B92-687D-4BA8-956E-CE8B33C3C7B4}"/>
      </w:docPartPr>
      <w:docPartBody>
        <w:p w:rsidR="007E5F09" w:rsidRDefault="00061BE0" w:rsidP="00061BE0">
          <w:pPr>
            <w:pStyle w:val="CF59F4788FA6408EB3E666B1F9B104B5"/>
          </w:pPr>
          <w:r w:rsidRPr="00A57DDA">
            <w:rPr>
              <w:rStyle w:val="PlaceholderText"/>
            </w:rPr>
            <w:t xml:space="preserve">         </w:t>
          </w:r>
        </w:p>
      </w:docPartBody>
    </w:docPart>
    <w:docPart>
      <w:docPartPr>
        <w:name w:val="DE1F79E2D00D4EFD825BCD5B9BC16D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3FE10B-A7DA-4763-A4EA-E4D66D821AE6}"/>
      </w:docPartPr>
      <w:docPartBody>
        <w:p w:rsidR="007E5F09" w:rsidRDefault="00061BE0" w:rsidP="00061BE0">
          <w:pPr>
            <w:pStyle w:val="DE1F79E2D00D4EFD825BCD5B9BC16D96"/>
          </w:pPr>
          <w:r w:rsidRPr="00A57DDA">
            <w:rPr>
              <w:rStyle w:val="PlaceholderText"/>
            </w:rPr>
            <w:t xml:space="preserve">         </w:t>
          </w:r>
        </w:p>
      </w:docPartBody>
    </w:docPart>
    <w:docPart>
      <w:docPartPr>
        <w:name w:val="B80D414DEB2244A5951A09ABA191C1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2C1F9B-FE2D-4C2B-9439-4511BE6BA5C9}"/>
      </w:docPartPr>
      <w:docPartBody>
        <w:p w:rsidR="007E5F09" w:rsidRDefault="00061BE0" w:rsidP="00061BE0">
          <w:pPr>
            <w:pStyle w:val="B80D414DEB2244A5951A09ABA191C19F"/>
          </w:pPr>
          <w:r w:rsidRPr="00A57DDA">
            <w:rPr>
              <w:rStyle w:val="PlaceholderText"/>
            </w:rPr>
            <w:t xml:space="preserve">         </w:t>
          </w:r>
        </w:p>
      </w:docPartBody>
    </w:docPart>
    <w:docPart>
      <w:docPartPr>
        <w:name w:val="E566FE775F9D42BE95D76976944B9E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FC8FF4-756E-42D9-B187-FDAD444D74C0}"/>
      </w:docPartPr>
      <w:docPartBody>
        <w:p w:rsidR="007E5F09" w:rsidRDefault="00061BE0" w:rsidP="00061BE0">
          <w:pPr>
            <w:pStyle w:val="E566FE775F9D42BE95D76976944B9E53"/>
          </w:pPr>
          <w:r w:rsidRPr="00A57DDA">
            <w:rPr>
              <w:rStyle w:val="PlaceholderText"/>
            </w:rPr>
            <w:t xml:space="preserve">         </w:t>
          </w:r>
        </w:p>
      </w:docPartBody>
    </w:docPart>
    <w:docPart>
      <w:docPartPr>
        <w:name w:val="CB8605BE25354C6AB3ACDE8A696DAD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FD14CB-B454-41FE-BAEA-472075A8106B}"/>
      </w:docPartPr>
      <w:docPartBody>
        <w:p w:rsidR="007E5F09" w:rsidRDefault="00061BE0" w:rsidP="00061BE0">
          <w:pPr>
            <w:pStyle w:val="CB8605BE25354C6AB3ACDE8A696DAD18"/>
          </w:pPr>
          <w:r w:rsidRPr="00A57DDA">
            <w:rPr>
              <w:rStyle w:val="PlaceholderText"/>
            </w:rPr>
            <w:t xml:space="preserve">         </w:t>
          </w:r>
        </w:p>
      </w:docPartBody>
    </w:docPart>
    <w:docPart>
      <w:docPartPr>
        <w:name w:val="4F898711F93845A998A4E14EFBDB82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EB33DD-CBF5-4E3F-84B2-84CB107D057A}"/>
      </w:docPartPr>
      <w:docPartBody>
        <w:p w:rsidR="007E5F09" w:rsidRDefault="00061BE0" w:rsidP="00061BE0">
          <w:pPr>
            <w:pStyle w:val="4F898711F93845A998A4E14EFBDB82FA"/>
          </w:pPr>
          <w:r w:rsidRPr="00A57DDA">
            <w:rPr>
              <w:rStyle w:val="PlaceholderText"/>
            </w:rPr>
            <w:t xml:space="preserve">         </w:t>
          </w:r>
        </w:p>
      </w:docPartBody>
    </w:docPart>
    <w:docPart>
      <w:docPartPr>
        <w:name w:val="98E36DD705494F2D8528448F6DC2F6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10408A-D937-49D9-9CCF-CCFC8F1B8139}"/>
      </w:docPartPr>
      <w:docPartBody>
        <w:p w:rsidR="007E5F09" w:rsidRDefault="00061BE0" w:rsidP="00061BE0">
          <w:pPr>
            <w:pStyle w:val="98E36DD705494F2D8528448F6DC2F64C"/>
          </w:pPr>
          <w:r w:rsidRPr="00A57DDA">
            <w:rPr>
              <w:rStyle w:val="PlaceholderText"/>
            </w:rPr>
            <w:t xml:space="preserve">         </w:t>
          </w:r>
        </w:p>
      </w:docPartBody>
    </w:docPart>
    <w:docPart>
      <w:docPartPr>
        <w:name w:val="7F6CF44735F94A8ABEC234F268E3D7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9AD4CD-A641-4996-AD5A-7E70FA8AA563}"/>
      </w:docPartPr>
      <w:docPartBody>
        <w:p w:rsidR="007E5F09" w:rsidRDefault="00061BE0" w:rsidP="00061BE0">
          <w:pPr>
            <w:pStyle w:val="7F6CF44735F94A8ABEC234F268E3D7E2"/>
          </w:pPr>
          <w:r w:rsidRPr="00A57DDA">
            <w:rPr>
              <w:rStyle w:val="PlaceholderText"/>
            </w:rPr>
            <w:t xml:space="preserve">         </w:t>
          </w:r>
        </w:p>
      </w:docPartBody>
    </w:docPart>
    <w:docPart>
      <w:docPartPr>
        <w:name w:val="52E5F011A7FB4369B3704BCA605722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2083D6-D6E1-496D-BFC6-3521DEFF8962}"/>
      </w:docPartPr>
      <w:docPartBody>
        <w:p w:rsidR="007E5F09" w:rsidRDefault="00061BE0" w:rsidP="00061BE0">
          <w:pPr>
            <w:pStyle w:val="52E5F011A7FB4369B3704BCA605722DF"/>
          </w:pPr>
          <w:r w:rsidRPr="00A57DDA">
            <w:rPr>
              <w:rStyle w:val="PlaceholderText"/>
            </w:rPr>
            <w:t xml:space="preserve">         </w:t>
          </w:r>
        </w:p>
      </w:docPartBody>
    </w:docPart>
    <w:docPart>
      <w:docPartPr>
        <w:name w:val="D9D4643C8E584AE6988D1DA879ABC6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FCCBC1-69C8-4B38-A4E5-8F1AABC0444A}"/>
      </w:docPartPr>
      <w:docPartBody>
        <w:p w:rsidR="007E5F09" w:rsidRDefault="00061BE0" w:rsidP="00061BE0">
          <w:pPr>
            <w:pStyle w:val="D9D4643C8E584AE6988D1DA879ABC6A5"/>
          </w:pPr>
          <w:r w:rsidRPr="00A57DDA">
            <w:rPr>
              <w:rStyle w:val="PlaceholderText"/>
            </w:rPr>
            <w:t xml:space="preserve">         </w:t>
          </w:r>
        </w:p>
      </w:docPartBody>
    </w:docPart>
    <w:docPart>
      <w:docPartPr>
        <w:name w:val="EE1A6A2FF5944B4B905F09152D6113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055D42-BEF0-4489-8C09-6AD301DB8607}"/>
      </w:docPartPr>
      <w:docPartBody>
        <w:p w:rsidR="007E5F09" w:rsidRDefault="00061BE0" w:rsidP="00061BE0">
          <w:pPr>
            <w:pStyle w:val="EE1A6A2FF5944B4B905F09152D6113D5"/>
          </w:pPr>
          <w:r w:rsidRPr="00A57DDA">
            <w:rPr>
              <w:rStyle w:val="PlaceholderText"/>
            </w:rPr>
            <w:t xml:space="preserve">         </w:t>
          </w:r>
        </w:p>
      </w:docPartBody>
    </w:docPart>
    <w:docPart>
      <w:docPartPr>
        <w:name w:val="F19C5E0ECC6E4BF687608E9956FDBD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9D9568-D3EA-44B9-AC0E-D9B72AC20D9F}"/>
      </w:docPartPr>
      <w:docPartBody>
        <w:p w:rsidR="007E5F09" w:rsidRDefault="00061BE0" w:rsidP="00061BE0">
          <w:pPr>
            <w:pStyle w:val="F19C5E0ECC6E4BF687608E9956FDBD5F"/>
          </w:pPr>
          <w:r w:rsidRPr="00A57DDA">
            <w:rPr>
              <w:rStyle w:val="PlaceholderText"/>
            </w:rPr>
            <w:t xml:space="preserve">         </w:t>
          </w:r>
        </w:p>
      </w:docPartBody>
    </w:docPart>
    <w:docPart>
      <w:docPartPr>
        <w:name w:val="F8F86AC258E74F1395DC9F3FDA656C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BC7220-6C31-40E1-B8A2-56B96A2C787D}"/>
      </w:docPartPr>
      <w:docPartBody>
        <w:p w:rsidR="007E5F09" w:rsidRDefault="00061BE0" w:rsidP="00061BE0">
          <w:pPr>
            <w:pStyle w:val="F8F86AC258E74F1395DC9F3FDA656C60"/>
          </w:pPr>
          <w:r w:rsidRPr="00A57DDA">
            <w:rPr>
              <w:rStyle w:val="PlaceholderText"/>
            </w:rPr>
            <w:t xml:space="preserve">         </w:t>
          </w:r>
        </w:p>
      </w:docPartBody>
    </w:docPart>
    <w:docPart>
      <w:docPartPr>
        <w:name w:val="EB2955A95B7B47419D1076A0F339DA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B177EE-5415-4B74-B5A7-33282AEBCF3D}"/>
      </w:docPartPr>
      <w:docPartBody>
        <w:p w:rsidR="007E5F09" w:rsidRDefault="00061BE0" w:rsidP="00061BE0">
          <w:pPr>
            <w:pStyle w:val="EB2955A95B7B47419D1076A0F339DA56"/>
          </w:pPr>
          <w:r w:rsidRPr="00A57DDA">
            <w:rPr>
              <w:rStyle w:val="PlaceholderText"/>
            </w:rPr>
            <w:t xml:space="preserve">         </w:t>
          </w:r>
        </w:p>
      </w:docPartBody>
    </w:docPart>
    <w:docPart>
      <w:docPartPr>
        <w:name w:val="B44B1924E52A4F26937077ECD7454B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438838-ED6A-4449-9714-A40B6CB1A981}"/>
      </w:docPartPr>
      <w:docPartBody>
        <w:p w:rsidR="007E5F09" w:rsidRDefault="00061BE0" w:rsidP="00061BE0">
          <w:pPr>
            <w:pStyle w:val="B44B1924E52A4F26937077ECD7454B40"/>
          </w:pPr>
          <w:r w:rsidRPr="00A57DDA">
            <w:rPr>
              <w:rStyle w:val="PlaceholderText"/>
            </w:rPr>
            <w:t xml:space="preserve">         </w:t>
          </w:r>
        </w:p>
      </w:docPartBody>
    </w:docPart>
    <w:docPart>
      <w:docPartPr>
        <w:name w:val="49F0D0542426460FA162C91566AE68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478246-7E82-4024-9A7F-97855BA00392}"/>
      </w:docPartPr>
      <w:docPartBody>
        <w:p w:rsidR="007E5F09" w:rsidRDefault="00061BE0" w:rsidP="00061BE0">
          <w:pPr>
            <w:pStyle w:val="49F0D0542426460FA162C91566AE6828"/>
          </w:pPr>
          <w:r w:rsidRPr="00A57DDA">
            <w:rPr>
              <w:rStyle w:val="PlaceholderText"/>
            </w:rPr>
            <w:t xml:space="preserve">         </w:t>
          </w:r>
        </w:p>
      </w:docPartBody>
    </w:docPart>
    <w:docPart>
      <w:docPartPr>
        <w:name w:val="662A9FAA3E834AB988F70EC062B92B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E516B5-C247-433F-A530-7D6F1C955073}"/>
      </w:docPartPr>
      <w:docPartBody>
        <w:p w:rsidR="007E5F09" w:rsidRDefault="00061BE0" w:rsidP="00061BE0">
          <w:pPr>
            <w:pStyle w:val="662A9FAA3E834AB988F70EC062B92B52"/>
          </w:pPr>
          <w:r w:rsidRPr="00A57DDA">
            <w:rPr>
              <w:rStyle w:val="PlaceholderText"/>
            </w:rPr>
            <w:t xml:space="preserve">         </w:t>
          </w:r>
        </w:p>
      </w:docPartBody>
    </w:docPart>
    <w:docPart>
      <w:docPartPr>
        <w:name w:val="EF0929B30E0440ACAA93AD982930C6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499477-0EC0-495A-ACC7-2C522BCCC7A0}"/>
      </w:docPartPr>
      <w:docPartBody>
        <w:p w:rsidR="007E5F09" w:rsidRDefault="00061BE0" w:rsidP="00061BE0">
          <w:pPr>
            <w:pStyle w:val="EF0929B30E0440ACAA93AD982930C622"/>
          </w:pPr>
          <w:r w:rsidRPr="00A57DDA">
            <w:rPr>
              <w:rStyle w:val="PlaceholderText"/>
            </w:rPr>
            <w:t xml:space="preserve">         </w:t>
          </w:r>
        </w:p>
      </w:docPartBody>
    </w:docPart>
    <w:docPart>
      <w:docPartPr>
        <w:name w:val="C46C7C708820404B843D727D25C05C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C3EE7A-53D7-4D49-BA4F-A11D5ECA45E3}"/>
      </w:docPartPr>
      <w:docPartBody>
        <w:p w:rsidR="007E5F09" w:rsidRDefault="00061BE0" w:rsidP="00061BE0">
          <w:pPr>
            <w:pStyle w:val="C46C7C708820404B843D727D25C05C28"/>
          </w:pPr>
          <w:r w:rsidRPr="00A57DDA">
            <w:rPr>
              <w:rStyle w:val="PlaceholderText"/>
            </w:rPr>
            <w:t xml:space="preserve">         </w:t>
          </w:r>
        </w:p>
      </w:docPartBody>
    </w:docPart>
    <w:docPart>
      <w:docPartPr>
        <w:name w:val="BF1911AB36D94537A4D4CAB1D664CF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5B63E9-CCA1-4026-AA03-B78E77E6B827}"/>
      </w:docPartPr>
      <w:docPartBody>
        <w:p w:rsidR="007E5F09" w:rsidRDefault="00061BE0" w:rsidP="00061BE0">
          <w:pPr>
            <w:pStyle w:val="BF1911AB36D94537A4D4CAB1D664CFD2"/>
          </w:pPr>
          <w:r w:rsidRPr="00A57DDA">
            <w:rPr>
              <w:rStyle w:val="PlaceholderText"/>
            </w:rPr>
            <w:t xml:space="preserve">         </w:t>
          </w:r>
        </w:p>
      </w:docPartBody>
    </w:docPart>
    <w:docPart>
      <w:docPartPr>
        <w:name w:val="7F2FAD0F2911444BA3BAF0A455964A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1E5481-7B15-43AB-B7D1-BE3E697DF429}"/>
      </w:docPartPr>
      <w:docPartBody>
        <w:p w:rsidR="007E5F09" w:rsidRDefault="00061BE0" w:rsidP="00061BE0">
          <w:pPr>
            <w:pStyle w:val="7F2FAD0F2911444BA3BAF0A455964A8E"/>
          </w:pPr>
          <w:r w:rsidRPr="00A57DDA">
            <w:rPr>
              <w:rStyle w:val="PlaceholderText"/>
            </w:rPr>
            <w:t xml:space="preserve">         </w:t>
          </w:r>
        </w:p>
      </w:docPartBody>
    </w:docPart>
    <w:docPart>
      <w:docPartPr>
        <w:name w:val="F3576E8747AF48E683BB28EA323FEB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5DD4D2-176E-4B31-9B2E-E5D248DEEB06}"/>
      </w:docPartPr>
      <w:docPartBody>
        <w:p w:rsidR="007E5F09" w:rsidRDefault="00061BE0" w:rsidP="00061BE0">
          <w:pPr>
            <w:pStyle w:val="F3576E8747AF48E683BB28EA323FEBAC"/>
          </w:pPr>
          <w:r w:rsidRPr="00A57DDA">
            <w:rPr>
              <w:rStyle w:val="PlaceholderText"/>
            </w:rPr>
            <w:t xml:space="preserve">         </w:t>
          </w:r>
        </w:p>
      </w:docPartBody>
    </w:docPart>
    <w:docPart>
      <w:docPartPr>
        <w:name w:val="B46AD35BA7954E929F016F1740CC9E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4997DE-B39B-49E2-9A80-ABAC52CB98A1}"/>
      </w:docPartPr>
      <w:docPartBody>
        <w:p w:rsidR="007E5F09" w:rsidRDefault="00061BE0" w:rsidP="00061BE0">
          <w:pPr>
            <w:pStyle w:val="B46AD35BA7954E929F016F1740CC9E25"/>
          </w:pPr>
          <w:r w:rsidRPr="00A57DDA">
            <w:rPr>
              <w:rStyle w:val="PlaceholderText"/>
            </w:rPr>
            <w:t xml:space="preserve">         </w:t>
          </w:r>
        </w:p>
      </w:docPartBody>
    </w:docPart>
    <w:docPart>
      <w:docPartPr>
        <w:name w:val="2DD9E6DF72B540358F927D7C4EDA9D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462188-A974-4B1A-8E16-443BF6B77AFF}"/>
      </w:docPartPr>
      <w:docPartBody>
        <w:p w:rsidR="007E5F09" w:rsidRDefault="00061BE0" w:rsidP="00061BE0">
          <w:pPr>
            <w:pStyle w:val="2DD9E6DF72B540358F927D7C4EDA9D72"/>
          </w:pPr>
          <w:r w:rsidRPr="00A57DDA">
            <w:rPr>
              <w:rStyle w:val="PlaceholderText"/>
            </w:rPr>
            <w:t xml:space="preserve">         </w:t>
          </w:r>
        </w:p>
      </w:docPartBody>
    </w:docPart>
    <w:docPart>
      <w:docPartPr>
        <w:name w:val="441756DF6B234C89AEA70FA20FBDE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D5D5D2-7529-4398-AA6C-E19661F37246}"/>
      </w:docPartPr>
      <w:docPartBody>
        <w:p w:rsidR="007E5F09" w:rsidRDefault="00061BE0" w:rsidP="00061BE0">
          <w:pPr>
            <w:pStyle w:val="441756DF6B234C89AEA70FA20FBDEDFE"/>
          </w:pPr>
          <w:r w:rsidRPr="00A57DDA">
            <w:rPr>
              <w:rStyle w:val="PlaceholderText"/>
            </w:rPr>
            <w:t xml:space="preserve">         </w:t>
          </w:r>
        </w:p>
      </w:docPartBody>
    </w:docPart>
    <w:docPart>
      <w:docPartPr>
        <w:name w:val="2576C1EACEB94916AADD4E13F31385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F5E053-9B51-4584-84CB-98786B7567D7}"/>
      </w:docPartPr>
      <w:docPartBody>
        <w:p w:rsidR="007E5F09" w:rsidRDefault="00061BE0" w:rsidP="00061BE0">
          <w:pPr>
            <w:pStyle w:val="2576C1EACEB94916AADD4E13F3138555"/>
          </w:pPr>
          <w:r w:rsidRPr="00A57DDA">
            <w:rPr>
              <w:rStyle w:val="PlaceholderText"/>
            </w:rPr>
            <w:t xml:space="preserve">         </w:t>
          </w:r>
        </w:p>
      </w:docPartBody>
    </w:docPart>
    <w:docPart>
      <w:docPartPr>
        <w:name w:val="F4B5F3B28A154DBD88D6EACDA8AE6D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3D9A98-72DA-4223-9817-C064D1234FC6}"/>
      </w:docPartPr>
      <w:docPartBody>
        <w:p w:rsidR="007E5F09" w:rsidRDefault="00061BE0" w:rsidP="00061BE0">
          <w:pPr>
            <w:pStyle w:val="F4B5F3B28A154DBD88D6EACDA8AE6DE6"/>
          </w:pPr>
          <w:r w:rsidRPr="00A57DDA">
            <w:rPr>
              <w:rStyle w:val="PlaceholderText"/>
            </w:rPr>
            <w:t xml:space="preserve">         </w:t>
          </w:r>
        </w:p>
      </w:docPartBody>
    </w:docPart>
    <w:docPart>
      <w:docPartPr>
        <w:name w:val="82738AD3C78440BEA8D1E43202681A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5684C6-6CF9-4A03-A4E7-47A44544EB7E}"/>
      </w:docPartPr>
      <w:docPartBody>
        <w:p w:rsidR="007E5F09" w:rsidRDefault="00061BE0" w:rsidP="00061BE0">
          <w:pPr>
            <w:pStyle w:val="82738AD3C78440BEA8D1E43202681A0C"/>
          </w:pPr>
          <w:r w:rsidRPr="00A57DDA">
            <w:rPr>
              <w:rStyle w:val="PlaceholderText"/>
            </w:rPr>
            <w:t xml:space="preserve">         </w:t>
          </w:r>
        </w:p>
      </w:docPartBody>
    </w:docPart>
    <w:docPart>
      <w:docPartPr>
        <w:name w:val="55FF0628164D4B52A499352DE1D61D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CD35BF-ADB9-4AAE-A2CC-6B79CC8B68E8}"/>
      </w:docPartPr>
      <w:docPartBody>
        <w:p w:rsidR="007E5F09" w:rsidRDefault="00061BE0" w:rsidP="00061BE0">
          <w:pPr>
            <w:pStyle w:val="55FF0628164D4B52A499352DE1D61D7D"/>
          </w:pPr>
          <w:r w:rsidRPr="00A57DDA">
            <w:rPr>
              <w:rStyle w:val="PlaceholderText"/>
            </w:rPr>
            <w:t xml:space="preserve">         </w:t>
          </w:r>
        </w:p>
      </w:docPartBody>
    </w:docPart>
    <w:docPart>
      <w:docPartPr>
        <w:name w:val="02920AFEA581474BB40E711DA6AAE2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42FF51-5EB1-43DC-B66E-FF9E9A4F28E1}"/>
      </w:docPartPr>
      <w:docPartBody>
        <w:p w:rsidR="007E5F09" w:rsidRDefault="00061BE0" w:rsidP="00061BE0">
          <w:pPr>
            <w:pStyle w:val="02920AFEA581474BB40E711DA6AAE2C9"/>
          </w:pPr>
          <w:r w:rsidRPr="00A57DDA">
            <w:rPr>
              <w:rStyle w:val="PlaceholderText"/>
            </w:rPr>
            <w:t xml:space="preserve">         </w:t>
          </w:r>
        </w:p>
      </w:docPartBody>
    </w:docPart>
    <w:docPart>
      <w:docPartPr>
        <w:name w:val="13936C16843A436F976F64C9AA6C40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42D9DB-DE59-441E-96CF-CC60162D1E56}"/>
      </w:docPartPr>
      <w:docPartBody>
        <w:p w:rsidR="007E5F09" w:rsidRDefault="00061BE0" w:rsidP="00061BE0">
          <w:pPr>
            <w:pStyle w:val="13936C16843A436F976F64C9AA6C407F"/>
          </w:pPr>
          <w:r w:rsidRPr="00A57DDA">
            <w:rPr>
              <w:rStyle w:val="PlaceholderText"/>
            </w:rPr>
            <w:t xml:space="preserve">         </w:t>
          </w:r>
        </w:p>
      </w:docPartBody>
    </w:docPart>
    <w:docPart>
      <w:docPartPr>
        <w:name w:val="39FAD58B351E40CCA648B9A0C078B9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4306E3-7EFF-45F0-9183-002D76E15B64}"/>
      </w:docPartPr>
      <w:docPartBody>
        <w:p w:rsidR="007E5F09" w:rsidRDefault="00061BE0" w:rsidP="00061BE0">
          <w:pPr>
            <w:pStyle w:val="39FAD58B351E40CCA648B9A0C078B952"/>
          </w:pPr>
          <w:r>
            <w:rPr>
              <w:rStyle w:val="PlaceholderText"/>
            </w:rPr>
            <w:t xml:space="preserve">         </w:t>
          </w:r>
        </w:p>
      </w:docPartBody>
    </w:docPart>
    <w:docPart>
      <w:docPartPr>
        <w:name w:val="C3913711ECB64B758EB20404F75844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BEA2BE-E9D0-4CF2-8ABA-84B9F1754A28}"/>
      </w:docPartPr>
      <w:docPartBody>
        <w:p w:rsidR="007E5F09" w:rsidRDefault="00061BE0" w:rsidP="00061BE0">
          <w:pPr>
            <w:pStyle w:val="C3913711ECB64B758EB20404F75844B2"/>
          </w:pPr>
          <w:r>
            <w:rPr>
              <w:rStyle w:val="PlaceholderText"/>
            </w:rPr>
            <w:t xml:space="preserve">         </w:t>
          </w:r>
        </w:p>
      </w:docPartBody>
    </w:docPart>
    <w:docPart>
      <w:docPartPr>
        <w:name w:val="1F004D60727D4F0D9718F59BBCAA8D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8DFE10-199F-4C61-8B26-ED481FE835BE}"/>
      </w:docPartPr>
      <w:docPartBody>
        <w:p w:rsidR="007E5F09" w:rsidRDefault="00061BE0" w:rsidP="00061BE0">
          <w:pPr>
            <w:pStyle w:val="1F004D60727D4F0D9718F59BBCAA8D22"/>
          </w:pPr>
          <w:r>
            <w:rPr>
              <w:rStyle w:val="PlaceholderText"/>
            </w:rPr>
            <w:t xml:space="preserve">         </w:t>
          </w:r>
        </w:p>
      </w:docPartBody>
    </w:docPart>
    <w:docPart>
      <w:docPartPr>
        <w:name w:val="05FD68C1E0234A1282395B6833BD7B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C18B1A-B982-40C9-9BDA-D192B9525794}"/>
      </w:docPartPr>
      <w:docPartBody>
        <w:p w:rsidR="00A47DC5" w:rsidRDefault="00061BE0" w:rsidP="00061BE0">
          <w:pPr>
            <w:pStyle w:val="05FD68C1E0234A1282395B6833BD7B94"/>
          </w:pPr>
          <w:r w:rsidRPr="00977A53">
            <w:rPr>
              <w:rStyle w:val="PlaceholderText"/>
            </w:rPr>
            <w:t>Click or tap to enter a date.</w:t>
          </w:r>
        </w:p>
      </w:docPartBody>
    </w:docPart>
    <w:docPart>
      <w:docPartPr>
        <w:name w:val="7112B65693FF486FBC9015CD0B6E35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C3D586-0AE7-4BFB-8E0F-08A7CDE8DFD9}"/>
      </w:docPartPr>
      <w:docPartBody>
        <w:p w:rsidR="00A47DC5" w:rsidRDefault="00061BE0" w:rsidP="00061BE0">
          <w:pPr>
            <w:pStyle w:val="7112B65693FF486FBC9015CD0B6E352C"/>
          </w:pPr>
          <w:r w:rsidRPr="00977A53">
            <w:rPr>
              <w:rStyle w:val="PlaceholderText"/>
            </w:rPr>
            <w:t>Click or tap to enter a date.</w:t>
          </w:r>
        </w:p>
      </w:docPartBody>
    </w:docPart>
    <w:docPart>
      <w:docPartPr>
        <w:name w:val="CCAB5E3D03164B1E90C0910E71C156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947D16-A4E4-4000-822C-E8B9C20418B5}"/>
      </w:docPartPr>
      <w:docPartBody>
        <w:p w:rsidR="00A47DC5" w:rsidRDefault="00061BE0" w:rsidP="00061BE0">
          <w:pPr>
            <w:pStyle w:val="CCAB5E3D03164B1E90C0910E71C1562F"/>
          </w:pPr>
          <w:r>
            <w:rPr>
              <w:rStyle w:val="PlaceholderText"/>
            </w:rPr>
            <w:t xml:space="preserve">         </w:t>
          </w:r>
        </w:p>
      </w:docPartBody>
    </w:docPart>
    <w:docPart>
      <w:docPartPr>
        <w:name w:val="88A2DB4DE7844A93838DF279B2D2AB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A3A3EC-355F-408D-9F6B-651C16F2E180}"/>
      </w:docPartPr>
      <w:docPartBody>
        <w:p w:rsidR="00A47DC5" w:rsidRDefault="00061BE0" w:rsidP="00061BE0">
          <w:pPr>
            <w:pStyle w:val="88A2DB4DE7844A93838DF279B2D2AB9C"/>
          </w:pPr>
          <w:r>
            <w:rPr>
              <w:rStyle w:val="PlaceholderText"/>
            </w:rPr>
            <w:t xml:space="preserve">        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bson">
    <w:altName w:val="Arial"/>
    <w:panose1 w:val="00000000000000000000"/>
    <w:charset w:val="00"/>
    <w:family w:val="modern"/>
    <w:notTrueType/>
    <w:pitch w:val="variable"/>
    <w:sig w:usb0="A000002F" w:usb1="5000004A" w:usb2="00000000" w:usb3="00000000" w:csb0="00000093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ArialMT">
    <w:altName w:val="Arial"/>
    <w:panose1 w:val="00000000000000000000"/>
    <w:charset w:val="4D"/>
    <w:family w:val="swiss"/>
    <w:notTrueType/>
    <w:pitch w:val="default"/>
    <w:sig w:usb0="00000003" w:usb1="00000000" w:usb2="00000000" w:usb3="00000000" w:csb0="00000001" w:csb1="00000000"/>
  </w:font>
  <w:font w:name="Gotham Book">
    <w:panose1 w:val="02000603040000020004"/>
    <w:charset w:val="00"/>
    <w:family w:val="auto"/>
    <w:pitch w:val="variable"/>
    <w:sig w:usb0="A00000AF" w:usb1="40000048" w:usb2="00000000" w:usb3="00000000" w:csb0="00000111" w:csb1="00000000"/>
  </w:font>
  <w:font w:name="Gotham-Book">
    <w:altName w:val="MS Mincho"/>
    <w:panose1 w:val="00000000000000000000"/>
    <w:charset w:val="00"/>
    <w:family w:val="auto"/>
    <w:notTrueType/>
    <w:pitch w:val="variable"/>
    <w:sig w:usb0="A00002FF" w:usb1="4000005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otham Medium">
    <w:panose1 w:val="02000603030000020004"/>
    <w:charset w:val="00"/>
    <w:family w:val="auto"/>
    <w:pitch w:val="variable"/>
    <w:sig w:usb0="A00000AF" w:usb1="40000048" w:usb2="00000000" w:usb3="00000000" w:csb0="0000011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66B27"/>
    <w:rsid w:val="00061BE0"/>
    <w:rsid w:val="004F4BC4"/>
    <w:rsid w:val="00506979"/>
    <w:rsid w:val="005A432D"/>
    <w:rsid w:val="007E5F09"/>
    <w:rsid w:val="008028A3"/>
    <w:rsid w:val="00A30475"/>
    <w:rsid w:val="00A47DC5"/>
    <w:rsid w:val="00B26EBA"/>
    <w:rsid w:val="00B66B27"/>
    <w:rsid w:val="00D71CF9"/>
    <w:rsid w:val="00F53D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61BE0"/>
    <w:rPr>
      <w:color w:val="808080"/>
    </w:rPr>
  </w:style>
  <w:style w:type="paragraph" w:customStyle="1" w:styleId="E07D0077F6AE4B34B9568667F8080E94">
    <w:name w:val="E07D0077F6AE4B34B9568667F8080E94"/>
  </w:style>
  <w:style w:type="paragraph" w:customStyle="1" w:styleId="05FD68C1E0234A1282395B6833BD7B948">
    <w:name w:val="05FD68C1E0234A1282395B6833BD7B948"/>
    <w:rsid w:val="00F53D5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D3739035E344704B008FBA1E1EC4E898">
    <w:name w:val="6D3739035E344704B008FBA1E1EC4E898"/>
    <w:rsid w:val="00F53D5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AC8A92999E6472BBD4D1635D56736258">
    <w:name w:val="4AC8A92999E6472BBD4D1635D56736258"/>
    <w:rsid w:val="00F53D5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71B2D391A2A4FA78B16176DC4C238748">
    <w:name w:val="871B2D391A2A4FA78B16176DC4C238748"/>
    <w:rsid w:val="00F53D5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4D382DCD2DB46A4A5D9B302B924F4D17">
    <w:name w:val="94D382DCD2DB46A4A5D9B302B924F4D17"/>
    <w:rsid w:val="00F53D5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AC9132719B4403EA4D758EF1A3D25EB7">
    <w:name w:val="EAC9132719B4403EA4D758EF1A3D25EB7"/>
    <w:rsid w:val="00F53D5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4629700636C4766A31D4AA9868DD64D8">
    <w:name w:val="44629700636C4766A31D4AA9868DD64D8"/>
    <w:rsid w:val="00F53D5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DDADB69E2CB4A0EB85A46F5A3E3C38E8">
    <w:name w:val="0DDADB69E2CB4A0EB85A46F5A3E3C38E8"/>
    <w:rsid w:val="00F53D5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57AFEF7D8AB4A3DAA278D79A60CA36B8">
    <w:name w:val="557AFEF7D8AB4A3DAA278D79A60CA36B8"/>
    <w:rsid w:val="00F53D5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CAB5E3D03164B1E90C0910E71C1562F7">
    <w:name w:val="CCAB5E3D03164B1E90C0910E71C1562F7"/>
    <w:rsid w:val="00F53D5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8A2DB4DE7844A93838DF279B2D2AB9C7">
    <w:name w:val="88A2DB4DE7844A93838DF279B2D2AB9C7"/>
    <w:rsid w:val="00F53D5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6362501A356449D9451D99595D282428">
    <w:name w:val="76362501A356449D9451D99595D282428"/>
    <w:rsid w:val="00F53D5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0D9A36475E0429DA5B0EAEA9C273CD88">
    <w:name w:val="80D9A36475E0429DA5B0EAEA9C273CD88"/>
    <w:rsid w:val="00F53D5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B7B687E3B774848A37C8F28B4F488E08">
    <w:name w:val="CB7B687E3B774848A37C8F28B4F488E08"/>
    <w:rsid w:val="00F53D5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CAC1D3477FC4D9DA969C83C1CBD3E678">
    <w:name w:val="7CAC1D3477FC4D9DA969C83C1CBD3E678"/>
    <w:rsid w:val="00F53D5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CD1E2AEF8784DC5951B049E4794D3178">
    <w:name w:val="FCD1E2AEF8784DC5951B049E4794D3178"/>
    <w:rsid w:val="00F53D5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5E87EC051624055859842DFFE81B1238">
    <w:name w:val="85E87EC051624055859842DFFE81B1238"/>
    <w:rsid w:val="00F53D5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B05267D4FDF48DEA2508067F0F120618">
    <w:name w:val="EB05267D4FDF48DEA2508067F0F120618"/>
    <w:rsid w:val="00F53D5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E275620F1F04C4D9F0D6ED053AE4BF18">
    <w:name w:val="EE275620F1F04C4D9F0D6ED053AE4BF18"/>
    <w:rsid w:val="00F53D5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F1C805C683E483CA8991E0B8EE1EB0E8">
    <w:name w:val="1F1C805C683E483CA8991E0B8EE1EB0E8"/>
    <w:rsid w:val="00F53D5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50EB5ECA7894B8C8111F85458CF16628">
    <w:name w:val="450EB5ECA7894B8C8111F85458CF16628"/>
    <w:rsid w:val="00F53D5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FF1A2CC38E0483E87B7618D70DF768C8">
    <w:name w:val="BFF1A2CC38E0483E87B7618D70DF768C8"/>
    <w:rsid w:val="00F53D5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D0D46E8FD1C4858B102DA09899FA7828">
    <w:name w:val="AD0D46E8FD1C4858B102DA09899FA7828"/>
    <w:rsid w:val="00F53D5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F1C06212D7141EFA9613FA88A39DD2E8">
    <w:name w:val="FF1C06212D7141EFA9613FA88A39DD2E8"/>
    <w:rsid w:val="00F53D5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2465C84206048E3A55C0E27B7D6C2E38">
    <w:name w:val="A2465C84206048E3A55C0E27B7D6C2E38"/>
    <w:rsid w:val="00F53D5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188AEF05CD044D3B1D9023458F02DAD8">
    <w:name w:val="7188AEF05CD044D3B1D9023458F02DAD8"/>
    <w:rsid w:val="00F53D5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055F2C3EB724F2B805A99C9C09F779D8">
    <w:name w:val="D055F2C3EB724F2B805A99C9C09F779D8"/>
    <w:rsid w:val="00F53D5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54EF2965B7042C2AED35FCE49F6EE958">
    <w:name w:val="F54EF2965B7042C2AED35FCE49F6EE958"/>
    <w:rsid w:val="00F53D5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1AF265598A34285A2381664380FBC6A8">
    <w:name w:val="41AF265598A34285A2381664380FBC6A8"/>
    <w:rsid w:val="00F53D5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F59F4788FA6408EB3E666B1F9B104B58">
    <w:name w:val="CF59F4788FA6408EB3E666B1F9B104B58"/>
    <w:rsid w:val="00F53D5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E1F79E2D00D4EFD825BCD5B9BC16D968">
    <w:name w:val="DE1F79E2D00D4EFD825BCD5B9BC16D968"/>
    <w:rsid w:val="00F53D5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80D414DEB2244A5951A09ABA191C19F8">
    <w:name w:val="B80D414DEB2244A5951A09ABA191C19F8"/>
    <w:rsid w:val="00F53D5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566FE775F9D42BE95D76976944B9E538">
    <w:name w:val="E566FE775F9D42BE95D76976944B9E538"/>
    <w:rsid w:val="00F53D5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B8605BE25354C6AB3ACDE8A696DAD188">
    <w:name w:val="CB8605BE25354C6AB3ACDE8A696DAD188"/>
    <w:rsid w:val="00F53D5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F898711F93845A998A4E14EFBDB82FA8">
    <w:name w:val="4F898711F93845A998A4E14EFBDB82FA8"/>
    <w:rsid w:val="00F53D5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8E36DD705494F2D8528448F6DC2F64C8">
    <w:name w:val="98E36DD705494F2D8528448F6DC2F64C8"/>
    <w:rsid w:val="00F53D5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F6CF44735F94A8ABEC234F268E3D7E28">
    <w:name w:val="7F6CF44735F94A8ABEC234F268E3D7E28"/>
    <w:rsid w:val="00F53D5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2E5F011A7FB4369B3704BCA605722DF8">
    <w:name w:val="52E5F011A7FB4369B3704BCA605722DF8"/>
    <w:rsid w:val="00F53D5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9D4643C8E584AE6988D1DA879ABC6A58">
    <w:name w:val="D9D4643C8E584AE6988D1DA879ABC6A58"/>
    <w:rsid w:val="00F53D5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E1A6A2FF5944B4B905F09152D6113D58">
    <w:name w:val="EE1A6A2FF5944B4B905F09152D6113D58"/>
    <w:rsid w:val="00F53D5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19C5E0ECC6E4BF687608E9956FDBD5F8">
    <w:name w:val="F19C5E0ECC6E4BF687608E9956FDBD5F8"/>
    <w:rsid w:val="00F53D5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8F86AC258E74F1395DC9F3FDA656C608">
    <w:name w:val="F8F86AC258E74F1395DC9F3FDA656C608"/>
    <w:rsid w:val="00F53D5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B2955A95B7B47419D1076A0F339DA568">
    <w:name w:val="EB2955A95B7B47419D1076A0F339DA568"/>
    <w:rsid w:val="00F53D5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44B1924E52A4F26937077ECD7454B408">
    <w:name w:val="B44B1924E52A4F26937077ECD7454B408"/>
    <w:rsid w:val="00F53D5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9F0D0542426460FA162C91566AE68288">
    <w:name w:val="49F0D0542426460FA162C91566AE68288"/>
    <w:rsid w:val="00F53D5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62A9FAA3E834AB988F70EC062B92B528">
    <w:name w:val="662A9FAA3E834AB988F70EC062B92B528"/>
    <w:rsid w:val="00F53D5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F0929B30E0440ACAA93AD982930C6228">
    <w:name w:val="EF0929B30E0440ACAA93AD982930C6228"/>
    <w:rsid w:val="00F53D5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46C7C708820404B843D727D25C05C288">
    <w:name w:val="C46C7C708820404B843D727D25C05C288"/>
    <w:rsid w:val="00F53D5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F1911AB36D94537A4D4CAB1D664CFD28">
    <w:name w:val="BF1911AB36D94537A4D4CAB1D664CFD28"/>
    <w:rsid w:val="00F53D5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F2FAD0F2911444BA3BAF0A455964A8E8">
    <w:name w:val="7F2FAD0F2911444BA3BAF0A455964A8E8"/>
    <w:rsid w:val="00F53D5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3576E8747AF48E683BB28EA323FEBAC8">
    <w:name w:val="F3576E8747AF48E683BB28EA323FEBAC8"/>
    <w:rsid w:val="00F53D5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46AD35BA7954E929F016F1740CC9E258">
    <w:name w:val="B46AD35BA7954E929F016F1740CC9E258"/>
    <w:rsid w:val="00F53D5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DD9E6DF72B540358F927D7C4EDA9D728">
    <w:name w:val="2DD9E6DF72B540358F927D7C4EDA9D728"/>
    <w:rsid w:val="00F53D5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41756DF6B234C89AEA70FA20FBDEDFE8">
    <w:name w:val="441756DF6B234C89AEA70FA20FBDEDFE8"/>
    <w:rsid w:val="00F53D5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576C1EACEB94916AADD4E13F31385558">
    <w:name w:val="2576C1EACEB94916AADD4E13F31385558"/>
    <w:rsid w:val="00F53D5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4B5F3B28A154DBD88D6EACDA8AE6DE68">
    <w:name w:val="F4B5F3B28A154DBD88D6EACDA8AE6DE68"/>
    <w:rsid w:val="00F53D5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2738AD3C78440BEA8D1E43202681A0C8">
    <w:name w:val="82738AD3C78440BEA8D1E43202681A0C8"/>
    <w:rsid w:val="00F53D5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5FF0628164D4B52A499352DE1D61D7D8">
    <w:name w:val="55FF0628164D4B52A499352DE1D61D7D8"/>
    <w:rsid w:val="00F53D5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2920AFEA581474BB40E711DA6AAE2C98">
    <w:name w:val="02920AFEA581474BB40E711DA6AAE2C98"/>
    <w:rsid w:val="00F53D5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3936C16843A436F976F64C9AA6C407F8">
    <w:name w:val="13936C16843A436F976F64C9AA6C407F8"/>
    <w:rsid w:val="00F53D5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9FAD58B351E40CCA648B9A0C078B9528">
    <w:name w:val="39FAD58B351E40CCA648B9A0C078B9528"/>
    <w:rsid w:val="00F53D5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3913711ECB64B758EB20404F75844B28">
    <w:name w:val="C3913711ECB64B758EB20404F75844B28"/>
    <w:rsid w:val="00F53D5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F004D60727D4F0D9718F59BBCAA8D228">
    <w:name w:val="1F004D60727D4F0D9718F59BBCAA8D228"/>
    <w:rsid w:val="00F53D5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112B65693FF486FBC9015CD0B6E352C8">
    <w:name w:val="7112B65693FF486FBC9015CD0B6E352C8"/>
    <w:rsid w:val="00F53D5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5FD68C1E0234A1282395B6833BD7B94">
    <w:name w:val="05FD68C1E0234A1282395B6833BD7B94"/>
    <w:rsid w:val="00061BE0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D3739035E344704B008FBA1E1EC4E89">
    <w:name w:val="6D3739035E344704B008FBA1E1EC4E89"/>
    <w:rsid w:val="00061BE0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AC8A92999E6472BBD4D1635D5673625">
    <w:name w:val="4AC8A92999E6472BBD4D1635D5673625"/>
    <w:rsid w:val="00061BE0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71B2D391A2A4FA78B16176DC4C23874">
    <w:name w:val="871B2D391A2A4FA78B16176DC4C23874"/>
    <w:rsid w:val="00061BE0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4D382DCD2DB46A4A5D9B302B924F4D1">
    <w:name w:val="94D382DCD2DB46A4A5D9B302B924F4D1"/>
    <w:rsid w:val="00061BE0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AC9132719B4403EA4D758EF1A3D25EB">
    <w:name w:val="EAC9132719B4403EA4D758EF1A3D25EB"/>
    <w:rsid w:val="00061BE0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4629700636C4766A31D4AA9868DD64D">
    <w:name w:val="44629700636C4766A31D4AA9868DD64D"/>
    <w:rsid w:val="00061BE0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DDADB69E2CB4A0EB85A46F5A3E3C38E">
    <w:name w:val="0DDADB69E2CB4A0EB85A46F5A3E3C38E"/>
    <w:rsid w:val="00061BE0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57AFEF7D8AB4A3DAA278D79A60CA36B">
    <w:name w:val="557AFEF7D8AB4A3DAA278D79A60CA36B"/>
    <w:rsid w:val="00061BE0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CAB5E3D03164B1E90C0910E71C1562F">
    <w:name w:val="CCAB5E3D03164B1E90C0910E71C1562F"/>
    <w:rsid w:val="00061BE0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8A2DB4DE7844A93838DF279B2D2AB9C">
    <w:name w:val="88A2DB4DE7844A93838DF279B2D2AB9C"/>
    <w:rsid w:val="00061BE0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6362501A356449D9451D99595D28242">
    <w:name w:val="76362501A356449D9451D99595D28242"/>
    <w:rsid w:val="00061BE0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0D9A36475E0429DA5B0EAEA9C273CD8">
    <w:name w:val="80D9A36475E0429DA5B0EAEA9C273CD8"/>
    <w:rsid w:val="00061BE0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B7B687E3B774848A37C8F28B4F488E0">
    <w:name w:val="CB7B687E3B774848A37C8F28B4F488E0"/>
    <w:rsid w:val="00061BE0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CAC1D3477FC4D9DA969C83C1CBD3E67">
    <w:name w:val="7CAC1D3477FC4D9DA969C83C1CBD3E67"/>
    <w:rsid w:val="00061BE0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CD1E2AEF8784DC5951B049E4794D317">
    <w:name w:val="FCD1E2AEF8784DC5951B049E4794D317"/>
    <w:rsid w:val="00061BE0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5E87EC051624055859842DFFE81B123">
    <w:name w:val="85E87EC051624055859842DFFE81B123"/>
    <w:rsid w:val="00061BE0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B05267D4FDF48DEA2508067F0F12061">
    <w:name w:val="EB05267D4FDF48DEA2508067F0F12061"/>
    <w:rsid w:val="00061BE0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E275620F1F04C4D9F0D6ED053AE4BF1">
    <w:name w:val="EE275620F1F04C4D9F0D6ED053AE4BF1"/>
    <w:rsid w:val="00061BE0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F1C805C683E483CA8991E0B8EE1EB0E">
    <w:name w:val="1F1C805C683E483CA8991E0B8EE1EB0E"/>
    <w:rsid w:val="00061BE0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50EB5ECA7894B8C8111F85458CF1662">
    <w:name w:val="450EB5ECA7894B8C8111F85458CF1662"/>
    <w:rsid w:val="00061BE0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FF1A2CC38E0483E87B7618D70DF768C">
    <w:name w:val="BFF1A2CC38E0483E87B7618D70DF768C"/>
    <w:rsid w:val="00061BE0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D0D46E8FD1C4858B102DA09899FA782">
    <w:name w:val="AD0D46E8FD1C4858B102DA09899FA782"/>
    <w:rsid w:val="00061BE0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F1C06212D7141EFA9613FA88A39DD2E">
    <w:name w:val="FF1C06212D7141EFA9613FA88A39DD2E"/>
    <w:rsid w:val="00061BE0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2465C84206048E3A55C0E27B7D6C2E3">
    <w:name w:val="A2465C84206048E3A55C0E27B7D6C2E3"/>
    <w:rsid w:val="00061BE0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188AEF05CD044D3B1D9023458F02DAD">
    <w:name w:val="7188AEF05CD044D3B1D9023458F02DAD"/>
    <w:rsid w:val="00061BE0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055F2C3EB724F2B805A99C9C09F779D">
    <w:name w:val="D055F2C3EB724F2B805A99C9C09F779D"/>
    <w:rsid w:val="00061BE0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54EF2965B7042C2AED35FCE49F6EE95">
    <w:name w:val="F54EF2965B7042C2AED35FCE49F6EE95"/>
    <w:rsid w:val="00061BE0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1AF265598A34285A2381664380FBC6A">
    <w:name w:val="41AF265598A34285A2381664380FBC6A"/>
    <w:rsid w:val="00061BE0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F59F4788FA6408EB3E666B1F9B104B5">
    <w:name w:val="CF59F4788FA6408EB3E666B1F9B104B5"/>
    <w:rsid w:val="00061BE0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E1F79E2D00D4EFD825BCD5B9BC16D96">
    <w:name w:val="DE1F79E2D00D4EFD825BCD5B9BC16D96"/>
    <w:rsid w:val="00061BE0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80D414DEB2244A5951A09ABA191C19F">
    <w:name w:val="B80D414DEB2244A5951A09ABA191C19F"/>
    <w:rsid w:val="00061BE0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566FE775F9D42BE95D76976944B9E53">
    <w:name w:val="E566FE775F9D42BE95D76976944B9E53"/>
    <w:rsid w:val="00061BE0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B8605BE25354C6AB3ACDE8A696DAD18">
    <w:name w:val="CB8605BE25354C6AB3ACDE8A696DAD18"/>
    <w:rsid w:val="00061BE0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F898711F93845A998A4E14EFBDB82FA">
    <w:name w:val="4F898711F93845A998A4E14EFBDB82FA"/>
    <w:rsid w:val="00061BE0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8E36DD705494F2D8528448F6DC2F64C">
    <w:name w:val="98E36DD705494F2D8528448F6DC2F64C"/>
    <w:rsid w:val="00061BE0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F6CF44735F94A8ABEC234F268E3D7E2">
    <w:name w:val="7F6CF44735F94A8ABEC234F268E3D7E2"/>
    <w:rsid w:val="00061BE0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2E5F011A7FB4369B3704BCA605722DF">
    <w:name w:val="52E5F011A7FB4369B3704BCA605722DF"/>
    <w:rsid w:val="00061BE0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9D4643C8E584AE6988D1DA879ABC6A5">
    <w:name w:val="D9D4643C8E584AE6988D1DA879ABC6A5"/>
    <w:rsid w:val="00061BE0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E1A6A2FF5944B4B905F09152D6113D5">
    <w:name w:val="EE1A6A2FF5944B4B905F09152D6113D5"/>
    <w:rsid w:val="00061BE0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19C5E0ECC6E4BF687608E9956FDBD5F">
    <w:name w:val="F19C5E0ECC6E4BF687608E9956FDBD5F"/>
    <w:rsid w:val="00061BE0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8F86AC258E74F1395DC9F3FDA656C60">
    <w:name w:val="F8F86AC258E74F1395DC9F3FDA656C60"/>
    <w:rsid w:val="00061BE0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B2955A95B7B47419D1076A0F339DA56">
    <w:name w:val="EB2955A95B7B47419D1076A0F339DA56"/>
    <w:rsid w:val="00061BE0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44B1924E52A4F26937077ECD7454B40">
    <w:name w:val="B44B1924E52A4F26937077ECD7454B40"/>
    <w:rsid w:val="00061BE0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9F0D0542426460FA162C91566AE6828">
    <w:name w:val="49F0D0542426460FA162C91566AE6828"/>
    <w:rsid w:val="00061BE0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62A9FAA3E834AB988F70EC062B92B52">
    <w:name w:val="662A9FAA3E834AB988F70EC062B92B52"/>
    <w:rsid w:val="00061BE0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F0929B30E0440ACAA93AD982930C622">
    <w:name w:val="EF0929B30E0440ACAA93AD982930C622"/>
    <w:rsid w:val="00061BE0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46C7C708820404B843D727D25C05C28">
    <w:name w:val="C46C7C708820404B843D727D25C05C28"/>
    <w:rsid w:val="00061BE0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F1911AB36D94537A4D4CAB1D664CFD2">
    <w:name w:val="BF1911AB36D94537A4D4CAB1D664CFD2"/>
    <w:rsid w:val="00061BE0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F2FAD0F2911444BA3BAF0A455964A8E">
    <w:name w:val="7F2FAD0F2911444BA3BAF0A455964A8E"/>
    <w:rsid w:val="00061BE0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3576E8747AF48E683BB28EA323FEBAC">
    <w:name w:val="F3576E8747AF48E683BB28EA323FEBAC"/>
    <w:rsid w:val="00061BE0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46AD35BA7954E929F016F1740CC9E25">
    <w:name w:val="B46AD35BA7954E929F016F1740CC9E25"/>
    <w:rsid w:val="00061BE0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DD9E6DF72B540358F927D7C4EDA9D72">
    <w:name w:val="2DD9E6DF72B540358F927D7C4EDA9D72"/>
    <w:rsid w:val="00061BE0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41756DF6B234C89AEA70FA20FBDEDFE">
    <w:name w:val="441756DF6B234C89AEA70FA20FBDEDFE"/>
    <w:rsid w:val="00061BE0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576C1EACEB94916AADD4E13F3138555">
    <w:name w:val="2576C1EACEB94916AADD4E13F3138555"/>
    <w:rsid w:val="00061BE0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4B5F3B28A154DBD88D6EACDA8AE6DE6">
    <w:name w:val="F4B5F3B28A154DBD88D6EACDA8AE6DE6"/>
    <w:rsid w:val="00061BE0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2738AD3C78440BEA8D1E43202681A0C">
    <w:name w:val="82738AD3C78440BEA8D1E43202681A0C"/>
    <w:rsid w:val="00061BE0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5FF0628164D4B52A499352DE1D61D7D">
    <w:name w:val="55FF0628164D4B52A499352DE1D61D7D"/>
    <w:rsid w:val="00061BE0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2920AFEA581474BB40E711DA6AAE2C9">
    <w:name w:val="02920AFEA581474BB40E711DA6AAE2C9"/>
    <w:rsid w:val="00061BE0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3936C16843A436F976F64C9AA6C407F">
    <w:name w:val="13936C16843A436F976F64C9AA6C407F"/>
    <w:rsid w:val="00061BE0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9FAD58B351E40CCA648B9A0C078B952">
    <w:name w:val="39FAD58B351E40CCA648B9A0C078B952"/>
    <w:rsid w:val="00061BE0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3913711ECB64B758EB20404F75844B2">
    <w:name w:val="C3913711ECB64B758EB20404F75844B2"/>
    <w:rsid w:val="00061BE0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F004D60727D4F0D9718F59BBCAA8D22">
    <w:name w:val="1F004D60727D4F0D9718F59BBCAA8D22"/>
    <w:rsid w:val="00061BE0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112B65693FF486FBC9015CD0B6E352C">
    <w:name w:val="7112B65693FF486FBC9015CD0B6E352C"/>
    <w:rsid w:val="00061BE0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icare Blue">
      <a:dk1>
        <a:srgbClr val="000000"/>
      </a:dk1>
      <a:lt1>
        <a:srgbClr val="FFFFFF"/>
      </a:lt1>
      <a:dk2>
        <a:srgbClr val="103E76"/>
      </a:dk2>
      <a:lt2>
        <a:srgbClr val="FEDB00"/>
      </a:lt2>
      <a:accent1>
        <a:srgbClr val="103E76"/>
      </a:accent1>
      <a:accent2>
        <a:srgbClr val="006969"/>
      </a:accent2>
      <a:accent3>
        <a:srgbClr val="592B77"/>
      </a:accent3>
      <a:accent4>
        <a:srgbClr val="D9107B"/>
      </a:accent4>
      <a:accent5>
        <a:srgbClr val="ED8B00"/>
      </a:accent5>
      <a:accent6>
        <a:srgbClr val="D22630"/>
      </a:accent6>
      <a:hlink>
        <a:srgbClr val="592B77"/>
      </a:hlink>
      <a:folHlink>
        <a:srgbClr val="D9107B"/>
      </a:folHlink>
    </a:clrScheme>
    <a:fontScheme name="Icare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3-01-11T00:00:00</PublishDate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16f5184-8d0f-453c-b93b-5c035cd9759e">
      <Terms xmlns="http://schemas.microsoft.com/office/infopath/2007/PartnerControls"/>
    </lcf76f155ced4ddcb4097134ff3c332f>
    <TaxCatchAll xmlns="9892af01-bd06-4772-9dee-1ab6e2a9cd0a" xsi:nil="true"/>
    <Internal xmlns="d16f5184-8d0f-453c-b93b-5c035cd9759e" xsi:nil="true"/>
    <Category xmlns="d16f5184-8d0f-453c-b93b-5c035cd9759e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BFF7E0B8CAE6A4EB0DB19D83532A4C7" ma:contentTypeVersion="18" ma:contentTypeDescription="Create a new document." ma:contentTypeScope="" ma:versionID="162b1152f2bdea3ae406d001075b0147">
  <xsd:schema xmlns:xsd="http://www.w3.org/2001/XMLSchema" xmlns:xs="http://www.w3.org/2001/XMLSchema" xmlns:p="http://schemas.microsoft.com/office/2006/metadata/properties" xmlns:ns2="d16f5184-8d0f-453c-b93b-5c035cd9759e" xmlns:ns3="9892af01-bd06-4772-9dee-1ab6e2a9cd0a" targetNamespace="http://schemas.microsoft.com/office/2006/metadata/properties" ma:root="true" ma:fieldsID="7c215a335f083f5e377da5e72fcfefa6" ns2:_="" ns3:_="">
    <xsd:import namespace="d16f5184-8d0f-453c-b93b-5c035cd9759e"/>
    <xsd:import namespace="9892af01-bd06-4772-9dee-1ab6e2a9cd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Internal" minOccurs="0"/>
                <xsd:element ref="ns2: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6f5184-8d0f-453c-b93b-5c035cd975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05e350b-02b4-4ebe-8cf7-456cdea825a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Internal" ma:index="24" nillable="true" ma:displayName="Internal" ma:format="Dropdown" ma:internalName="Internal">
      <xsd:simpleType>
        <xsd:restriction base="dms:Choice">
          <xsd:enumeration value="Internal"/>
          <xsd:enumeration value="Choice 2"/>
          <xsd:enumeration value="Choice 3"/>
        </xsd:restriction>
      </xsd:simpleType>
    </xsd:element>
    <xsd:element name="Category" ma:index="25" nillable="true" ma:displayName="Category " ma:format="Dropdown" ma:internalName="Category">
      <xsd:simpleType>
        <xsd:restriction base="dms:Choice">
          <xsd:enumeration value="Assistive Technolog"/>
          <xsd:enumeration value="Injured Person"/>
          <xsd:enumeration value="Service Provider"/>
          <xsd:enumeration value="Vendor File Addition Form Mention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92af01-bd06-4772-9dee-1ab6e2a9cd0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9141cf97-5464-46a4-a947-30b4ad953866}" ma:internalName="TaxCatchAll" ma:showField="CatchAllData" ma:web="9892af01-bd06-4772-9dee-1ab6e2a9cd0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316D54E-17A3-44FD-BA8A-A622ADDAD9DF}">
  <ds:schemaRefs>
    <ds:schemaRef ds:uri="http://schemas.microsoft.com/office/2006/metadata/properties"/>
    <ds:schemaRef ds:uri="http://schemas.microsoft.com/office/infopath/2007/PartnerControls"/>
    <ds:schemaRef ds:uri="aef9bcf1-e414-4cf4-94d2-dce361424e84"/>
    <ds:schemaRef ds:uri="e6dc3eb2-6f51-4ca5-acf4-0a502f9b6dac"/>
    <ds:schemaRef ds:uri="d16f5184-8d0f-453c-b93b-5c035cd9759e"/>
    <ds:schemaRef ds:uri="9892af01-bd06-4772-9dee-1ab6e2a9cd0a"/>
  </ds:schemaRefs>
</ds:datastoreItem>
</file>

<file path=customXml/itemProps3.xml><?xml version="1.0" encoding="utf-8"?>
<ds:datastoreItem xmlns:ds="http://schemas.openxmlformats.org/officeDocument/2006/customXml" ds:itemID="{51E3A026-07EF-4060-99F2-2F59A45F09E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9E5E265-529B-439D-871F-FB5C6312B7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16f5184-8d0f-453c-b93b-5c035cd9759e"/>
    <ds:schemaRef ds:uri="9892af01-bd06-4772-9dee-1ab6e2a9cd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BCDA5314-31D1-4945-8D7C-9543467B0A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444</Words>
  <Characters>2531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pense claim form</vt:lpstr>
    </vt:vector>
  </TitlesOfParts>
  <Company/>
  <LinksUpToDate>false</LinksUpToDate>
  <CharactersWithSpaces>2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ense claim form</dc:title>
  <dc:subject/>
  <dc:creator>Martinez, Caroline</dc:creator>
  <cp:keywords/>
  <dc:description/>
  <cp:lastModifiedBy>Taylor, Nerita</cp:lastModifiedBy>
  <cp:revision>3</cp:revision>
  <cp:lastPrinted>2023-03-16T04:54:00Z</cp:lastPrinted>
  <dcterms:created xsi:type="dcterms:W3CDTF">2023-06-29T05:15:00Z</dcterms:created>
  <dcterms:modified xsi:type="dcterms:W3CDTF">2023-07-13T0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BFF7E0B8CAE6A4EB0DB19D83532A4C7</vt:lpwstr>
  </property>
  <property fmtid="{D5CDD505-2E9C-101B-9397-08002B2CF9AE}" pid="3" name="GrammarlyDocumentId">
    <vt:lpwstr>3ccbfe3da38709557c1dad25336281b614a9f6f4e2de5205bffd9573e42bccf0</vt:lpwstr>
  </property>
  <property fmtid="{D5CDD505-2E9C-101B-9397-08002B2CF9AE}" pid="4" name="MediaServiceImageTags">
    <vt:lpwstr/>
  </property>
</Properties>
</file>